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6A8EB" w14:textId="4FC54A9F" w:rsidR="005555B8" w:rsidRPr="007803BE" w:rsidRDefault="005555B8" w:rsidP="005555B8">
      <w:pPr>
        <w:jc w:val="center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CS </w:t>
      </w:r>
      <w:r w:rsidR="00D879A9" w:rsidRPr="007803BE">
        <w:rPr>
          <w:rFonts w:ascii="Times New Roman" w:hAnsi="Times New Roman" w:cs="Times New Roman"/>
        </w:rPr>
        <w:t>580</w:t>
      </w:r>
      <w:r w:rsidRPr="007803BE">
        <w:rPr>
          <w:rFonts w:ascii="Times New Roman" w:hAnsi="Times New Roman" w:cs="Times New Roman"/>
        </w:rPr>
        <w:t xml:space="preserve">00_01 </w:t>
      </w:r>
      <w:r w:rsidR="006B4C55" w:rsidRPr="007803BE">
        <w:rPr>
          <w:rFonts w:ascii="Times New Roman" w:hAnsi="Times New Roman" w:cs="Times New Roman"/>
        </w:rPr>
        <w:t>Algorithm Design, Analysis &amp; Implementation</w:t>
      </w:r>
      <w:r w:rsidR="006B4C55" w:rsidRPr="007803BE">
        <w:rPr>
          <w:rFonts w:ascii="Times New Roman" w:hAnsi="Times New Roman" w:cs="Times New Roman"/>
          <w:b/>
          <w:bCs/>
        </w:rPr>
        <w:t xml:space="preserve"> </w:t>
      </w:r>
      <w:r w:rsidR="006B4C55" w:rsidRPr="007803BE">
        <w:rPr>
          <w:rFonts w:ascii="Times New Roman" w:hAnsi="Times New Roman" w:cs="Times New Roman"/>
        </w:rPr>
        <w:t>(3 cr.)</w:t>
      </w:r>
    </w:p>
    <w:p w14:paraId="68BFCA49" w14:textId="2EA1206B" w:rsidR="00840975" w:rsidRPr="007803BE" w:rsidRDefault="00DA7C05" w:rsidP="00453C03">
      <w:pPr>
        <w:jc w:val="center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Assignment </w:t>
      </w:r>
      <w:r w:rsidR="00E579D7" w:rsidRPr="007803BE">
        <w:rPr>
          <w:rFonts w:ascii="Times New Roman" w:hAnsi="Times New Roman" w:cs="Times New Roman"/>
        </w:rPr>
        <w:t>As_</w:t>
      </w:r>
      <w:r w:rsidRPr="007803BE">
        <w:rPr>
          <w:rFonts w:ascii="Times New Roman" w:hAnsi="Times New Roman" w:cs="Times New Roman"/>
        </w:rPr>
        <w:t>01</w:t>
      </w:r>
    </w:p>
    <w:p w14:paraId="766577EB" w14:textId="7B11712F" w:rsidR="00453C03" w:rsidRPr="007803BE" w:rsidRDefault="00453C03" w:rsidP="00453C03">
      <w:pPr>
        <w:jc w:val="center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Student Name:</w:t>
      </w:r>
      <w:r w:rsidR="008F0ADB" w:rsidRPr="007803BE">
        <w:rPr>
          <w:rFonts w:ascii="Times New Roman" w:hAnsi="Times New Roman" w:cs="Times New Roman"/>
        </w:rPr>
        <w:t xml:space="preserve"> </w:t>
      </w:r>
      <w:proofErr w:type="spellStart"/>
      <w:r w:rsidR="008F0ADB" w:rsidRPr="007803BE">
        <w:rPr>
          <w:rFonts w:ascii="Times New Roman" w:hAnsi="Times New Roman" w:cs="Times New Roman"/>
        </w:rPr>
        <w:t>Truc</w:t>
      </w:r>
      <w:proofErr w:type="spellEnd"/>
      <w:r w:rsidR="008F0ADB" w:rsidRPr="007803BE">
        <w:rPr>
          <w:rFonts w:ascii="Times New Roman" w:hAnsi="Times New Roman" w:cs="Times New Roman"/>
        </w:rPr>
        <w:t xml:space="preserve"> Huynh</w:t>
      </w:r>
    </w:p>
    <w:p w14:paraId="4936FBAB" w14:textId="0759C3DC" w:rsidR="00453C03" w:rsidRDefault="00620F96" w:rsidP="00453C0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80 – </w:t>
      </w:r>
      <w:r w:rsidR="00085373">
        <w:rPr>
          <w:rFonts w:ascii="Times New Roman" w:hAnsi="Times New Roman" w:cs="Times New Roman"/>
        </w:rPr>
        <w:t>28</w:t>
      </w:r>
      <w:r>
        <w:rPr>
          <w:rFonts w:ascii="Times New Roman" w:hAnsi="Times New Roman" w:cs="Times New Roman"/>
        </w:rPr>
        <w:t xml:space="preserve"> = </w:t>
      </w:r>
      <w:r w:rsidR="00085373">
        <w:rPr>
          <w:rFonts w:ascii="Times New Roman" w:hAnsi="Times New Roman" w:cs="Times New Roman"/>
        </w:rPr>
        <w:t>52</w:t>
      </w:r>
    </w:p>
    <w:p w14:paraId="7392D21A" w14:textId="79F88935" w:rsidR="0071190C" w:rsidRPr="004051C3" w:rsidRDefault="0071190C" w:rsidP="00453C03">
      <w:pPr>
        <w:jc w:val="center"/>
        <w:rPr>
          <w:rFonts w:ascii="Times New Roman" w:hAnsi="Times New Roman" w:cs="Times New Roman"/>
          <w:color w:val="FF0000"/>
        </w:rPr>
      </w:pPr>
      <w:r w:rsidRPr="004051C3">
        <w:rPr>
          <w:rFonts w:ascii="Times New Roman" w:hAnsi="Times New Roman" w:cs="Times New Roman"/>
          <w:color w:val="FF0000"/>
        </w:rPr>
        <w:t>Why is your filename an ….CS486_As01___36?????</w:t>
      </w:r>
    </w:p>
    <w:p w14:paraId="549D6E1B" w14:textId="035466E4" w:rsidR="00163333" w:rsidRPr="004051C3" w:rsidRDefault="004051C3" w:rsidP="002E2876">
      <w:pPr>
        <w:rPr>
          <w:rFonts w:ascii="Times New Roman" w:hAnsi="Times New Roman" w:cs="Times New Roman"/>
          <w:color w:val="FF0000"/>
        </w:rPr>
      </w:pPr>
      <w:r w:rsidRPr="004051C3">
        <w:rPr>
          <w:rFonts w:ascii="Times New Roman" w:hAnsi="Times New Roman" w:cs="Times New Roman"/>
          <w:color w:val="FF0000"/>
        </w:rPr>
        <w:t>If this was your solution for CS 486, then I would say that you did not improve the analysis of algorithms.</w:t>
      </w:r>
    </w:p>
    <w:p w14:paraId="0CEAD079" w14:textId="10AEC46A" w:rsidR="000A510D" w:rsidRPr="007803BE" w:rsidRDefault="00D83A50" w:rsidP="002E2876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: </w:t>
      </w:r>
      <w:r w:rsidR="00AE5B77" w:rsidRPr="007803BE">
        <w:rPr>
          <w:rFonts w:ascii="Times New Roman" w:hAnsi="Times New Roman" w:cs="Times New Roman"/>
        </w:rPr>
        <w:t>[</w:t>
      </w:r>
      <w:r w:rsidR="005555B8" w:rsidRPr="007803BE">
        <w:rPr>
          <w:rFonts w:ascii="Times New Roman" w:hAnsi="Times New Roman" w:cs="Times New Roman"/>
        </w:rPr>
        <w:t>8</w:t>
      </w:r>
      <w:r w:rsidR="00C11C09" w:rsidRPr="007803BE">
        <w:rPr>
          <w:rFonts w:ascii="Times New Roman" w:hAnsi="Times New Roman" w:cs="Times New Roman"/>
        </w:rPr>
        <w:t>0</w:t>
      </w:r>
      <w:r w:rsidR="003A7FB8" w:rsidRPr="007803BE">
        <w:rPr>
          <w:rFonts w:ascii="Times New Roman" w:hAnsi="Times New Roman" w:cs="Times New Roman"/>
        </w:rPr>
        <w:t xml:space="preserve"> points]</w:t>
      </w:r>
      <w:r w:rsidRPr="007803BE">
        <w:rPr>
          <w:rFonts w:ascii="Times New Roman" w:hAnsi="Times New Roman" w:cs="Times New Roman"/>
        </w:rPr>
        <w:t>: each of I.1 through I.8 is 10 points.</w:t>
      </w:r>
    </w:p>
    <w:p w14:paraId="64FCA342" w14:textId="77777777" w:rsidR="00165510" w:rsidRPr="007803BE" w:rsidRDefault="00165510" w:rsidP="00165510">
      <w:pPr>
        <w:spacing w:line="240" w:lineRule="auto"/>
        <w:ind w:firstLine="720"/>
        <w:rPr>
          <w:rFonts w:ascii="Times New Roman" w:hAnsi="Times New Roman" w:cs="Times New Roman"/>
        </w:rPr>
      </w:pPr>
    </w:p>
    <w:p w14:paraId="5687C75D" w14:textId="0D235C16" w:rsidR="002E2876" w:rsidRPr="007803BE" w:rsidRDefault="0077064C" w:rsidP="00165510">
      <w:pPr>
        <w:spacing w:line="240" w:lineRule="auto"/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1</w:t>
      </w:r>
      <w:r w:rsidR="00D2325A" w:rsidRPr="007803BE">
        <w:rPr>
          <w:rFonts w:ascii="Times New Roman" w:hAnsi="Times New Roman" w:cs="Times New Roman"/>
          <w:b/>
          <w:bCs/>
        </w:rPr>
        <w:t>) Give</w:t>
      </w:r>
      <w:r w:rsidR="002E2876" w:rsidRPr="007803BE">
        <w:rPr>
          <w:rFonts w:ascii="Times New Roman" w:hAnsi="Times New Roman" w:cs="Times New Roman"/>
          <w:b/>
          <w:bCs/>
        </w:rPr>
        <w:t xml:space="preserve"> the input and output specifications </w:t>
      </w:r>
      <w:proofErr w:type="gramStart"/>
      <w:r w:rsidR="002E2876" w:rsidRPr="007803BE">
        <w:rPr>
          <w:rFonts w:ascii="Times New Roman" w:hAnsi="Times New Roman" w:cs="Times New Roman"/>
          <w:b/>
          <w:bCs/>
        </w:rPr>
        <w:t xml:space="preserve">for </w:t>
      </w:r>
      <w:r w:rsidR="00B24F2E" w:rsidRPr="007803BE">
        <w:rPr>
          <w:rFonts w:ascii="Times New Roman" w:hAnsi="Times New Roman" w:cs="Times New Roman"/>
          <w:b/>
          <w:bCs/>
        </w:rPr>
        <w:t>:</w:t>
      </w:r>
      <w:proofErr w:type="gramEnd"/>
    </w:p>
    <w:p w14:paraId="608746DF" w14:textId="6C791689" w:rsidR="000F27F9" w:rsidRPr="007803BE" w:rsidRDefault="00B24F2E" w:rsidP="00B24F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a?</w:t>
      </w:r>
    </w:p>
    <w:p w14:paraId="063654CA" w14:textId="5C918AF9" w:rsidR="00D927F0" w:rsidRPr="007803BE" w:rsidRDefault="00B24F2E" w:rsidP="00165510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b?</w:t>
      </w:r>
    </w:p>
    <w:p w14:paraId="64C68561" w14:textId="7DFD7A8B" w:rsidR="00165510" w:rsidRPr="007803BE" w:rsidRDefault="001115F0" w:rsidP="00165510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F1650" w:rsidRPr="007803BE" w14:paraId="47074FB9" w14:textId="77777777" w:rsidTr="002F1650">
        <w:tc>
          <w:tcPr>
            <w:tcW w:w="3116" w:type="dxa"/>
          </w:tcPr>
          <w:p w14:paraId="3F4E4723" w14:textId="77777777" w:rsidR="002F1650" w:rsidRPr="007803BE" w:rsidRDefault="002F1650" w:rsidP="001655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390BDB16" w14:textId="0BA775D9" w:rsidR="002F1650" w:rsidRPr="007803BE" w:rsidRDefault="002F1650" w:rsidP="0016551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  <w:tc>
          <w:tcPr>
            <w:tcW w:w="3117" w:type="dxa"/>
          </w:tcPr>
          <w:p w14:paraId="16E0BEE0" w14:textId="7C061916" w:rsidR="002F1650" w:rsidRPr="007803BE" w:rsidRDefault="002F1650" w:rsidP="0016551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b</w:t>
            </w:r>
          </w:p>
        </w:tc>
      </w:tr>
      <w:tr w:rsidR="008741A9" w:rsidRPr="007803BE" w14:paraId="73828F66" w14:textId="77777777" w:rsidTr="002F1650">
        <w:tc>
          <w:tcPr>
            <w:tcW w:w="3116" w:type="dxa"/>
          </w:tcPr>
          <w:p w14:paraId="7E8A3675" w14:textId="46553F6D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Input</w:t>
            </w:r>
          </w:p>
        </w:tc>
        <w:tc>
          <w:tcPr>
            <w:tcW w:w="3117" w:type="dxa"/>
          </w:tcPr>
          <w:p w14:paraId="175826EF" w14:textId="3D6AEC73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wo n-bit integer x and y, where y ≥ 1</w:t>
            </w:r>
          </w:p>
        </w:tc>
        <w:tc>
          <w:tcPr>
            <w:tcW w:w="3117" w:type="dxa"/>
          </w:tcPr>
          <w:p w14:paraId="2BDA5F30" w14:textId="2946E7E8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wo n-bit integer x and y, where y ≥ 1</w:t>
            </w:r>
          </w:p>
        </w:tc>
      </w:tr>
      <w:tr w:rsidR="008741A9" w:rsidRPr="007803BE" w14:paraId="5B3EEFF5" w14:textId="77777777" w:rsidTr="002F1650">
        <w:tc>
          <w:tcPr>
            <w:tcW w:w="3116" w:type="dxa"/>
          </w:tcPr>
          <w:p w14:paraId="72C42986" w14:textId="2DA35FAC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Output</w:t>
            </w:r>
          </w:p>
        </w:tc>
        <w:tc>
          <w:tcPr>
            <w:tcW w:w="3117" w:type="dxa"/>
          </w:tcPr>
          <w:p w14:paraId="6A79E20D" w14:textId="18DDF4AB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he quotient and reminder of x divided by y</w:t>
            </w:r>
          </w:p>
        </w:tc>
        <w:tc>
          <w:tcPr>
            <w:tcW w:w="3117" w:type="dxa"/>
          </w:tcPr>
          <w:p w14:paraId="60E20DF9" w14:textId="1BC9CC37" w:rsidR="008741A9" w:rsidRPr="007803BE" w:rsidRDefault="008741A9" w:rsidP="008741A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he quotient and reminder of x divided by y</w:t>
            </w:r>
          </w:p>
        </w:tc>
      </w:tr>
    </w:tbl>
    <w:p w14:paraId="2CC2C9DA" w14:textId="618C541B" w:rsidR="001115F0" w:rsidRDefault="00E57388" w:rsidP="0016551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085373">
        <w:rPr>
          <w:rFonts w:ascii="Times New Roman" w:hAnsi="Times New Roman" w:cs="Times New Roman"/>
        </w:rPr>
        <w:t>4</w:t>
      </w:r>
    </w:p>
    <w:p w14:paraId="02E165C7" w14:textId="77777777" w:rsidR="00E57388" w:rsidRPr="007360B6" w:rsidRDefault="00E57388" w:rsidP="00E57388">
      <w:pPr>
        <w:spacing w:after="0" w:line="240" w:lineRule="auto"/>
        <w:ind w:left="360"/>
        <w:rPr>
          <w:rFonts w:ascii="Times New Roman" w:hAnsi="Times New Roman" w:cs="Times New Roman"/>
          <w:color w:val="0000FF"/>
          <w:sz w:val="24"/>
          <w:szCs w:val="24"/>
        </w:rPr>
      </w:pPr>
      <w:bookmarkStart w:id="0" w:name="_Hlk84794490"/>
      <w:r w:rsidRPr="007360B6">
        <w:rPr>
          <w:rFonts w:ascii="Times New Roman" w:hAnsi="Times New Roman" w:cs="Times New Roman"/>
          <w:color w:val="0000FF"/>
          <w:sz w:val="24"/>
          <w:szCs w:val="24"/>
        </w:rPr>
        <w:t xml:space="preserve">Answer:   </w:t>
      </w:r>
      <w:r>
        <w:rPr>
          <w:rFonts w:ascii="Times New Roman" w:hAnsi="Times New Roman" w:cs="Times New Roman"/>
          <w:color w:val="0000FF"/>
          <w:sz w:val="24"/>
          <w:szCs w:val="24"/>
        </w:rPr>
        <w:tab/>
      </w:r>
      <w:r w:rsidRPr="007360B6">
        <w:rPr>
          <w:rFonts w:ascii="Times New Roman" w:hAnsi="Times New Roman" w:cs="Times New Roman"/>
          <w:color w:val="0000FF"/>
          <w:sz w:val="24"/>
          <w:szCs w:val="24"/>
        </w:rPr>
        <w:t>For both a and b, their input and output specifications are as follows:</w:t>
      </w:r>
    </w:p>
    <w:p w14:paraId="1C0A4635" w14:textId="77777777" w:rsidR="00E57388" w:rsidRPr="007360B6" w:rsidRDefault="00E57388" w:rsidP="00E57388">
      <w:pPr>
        <w:spacing w:after="0" w:line="240" w:lineRule="auto"/>
        <w:ind w:left="720" w:firstLine="720"/>
        <w:rPr>
          <w:rFonts w:ascii="Times New Roman" w:hAnsi="Times New Roman" w:cs="Times New Roman"/>
          <w:color w:val="0000FF"/>
          <w:sz w:val="24"/>
          <w:szCs w:val="24"/>
        </w:rPr>
      </w:pPr>
      <w:r w:rsidRPr="007360B6">
        <w:rPr>
          <w:rFonts w:ascii="Times New Roman" w:hAnsi="Times New Roman" w:cs="Times New Roman"/>
          <w:color w:val="0000FF"/>
          <w:sz w:val="24"/>
          <w:szCs w:val="24"/>
        </w:rPr>
        <w:t>Input specification</w:t>
      </w:r>
      <w:proofErr w:type="gramStart"/>
      <w:r w:rsidRPr="007360B6">
        <w:rPr>
          <w:rFonts w:ascii="Times New Roman" w:hAnsi="Times New Roman" w:cs="Times New Roman"/>
          <w:color w:val="0000FF"/>
          <w:sz w:val="24"/>
          <w:szCs w:val="24"/>
        </w:rPr>
        <w:t>:  {</w:t>
      </w:r>
      <w:proofErr w:type="gramEnd"/>
      <w:r w:rsidRPr="007360B6">
        <w:rPr>
          <w:rFonts w:ascii="Times New Roman" w:hAnsi="Times New Roman" w:cs="Times New Roman"/>
          <w:color w:val="0000FF"/>
          <w:sz w:val="24"/>
          <w:szCs w:val="24"/>
        </w:rPr>
        <w:t xml:space="preserve">x, y | x and y are two integers, where </w:t>
      </w:r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x ≥ 0, y ≥ 1</w:t>
      </w:r>
      <w:r w:rsidRPr="007360B6">
        <w:rPr>
          <w:rFonts w:ascii="Times New Roman" w:hAnsi="Times New Roman" w:cs="Times New Roman"/>
          <w:color w:val="0000FF"/>
          <w:sz w:val="24"/>
          <w:szCs w:val="24"/>
        </w:rPr>
        <w:t>}.</w:t>
      </w:r>
    </w:p>
    <w:p w14:paraId="51341A99" w14:textId="77777777" w:rsidR="00E57388" w:rsidRPr="007360B6" w:rsidRDefault="00E57388" w:rsidP="00E57388">
      <w:pPr>
        <w:spacing w:after="0" w:line="240" w:lineRule="auto"/>
        <w:ind w:left="1440"/>
        <w:rPr>
          <w:rFonts w:ascii="Times New Roman" w:hAnsi="Times New Roman" w:cs="Times New Roman"/>
          <w:color w:val="0000FF"/>
          <w:sz w:val="24"/>
          <w:szCs w:val="24"/>
        </w:rPr>
      </w:pPr>
      <w:r w:rsidRPr="007360B6">
        <w:rPr>
          <w:rFonts w:ascii="Times New Roman" w:hAnsi="Times New Roman" w:cs="Times New Roman"/>
          <w:color w:val="0000FF"/>
          <w:sz w:val="24"/>
          <w:szCs w:val="24"/>
        </w:rPr>
        <w:t xml:space="preserve">Output specification: {q, r | x = q*y + r, where </w:t>
      </w:r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0 </w:t>
      </w:r>
      <m:oMath>
        <m:r>
          <m:rPr>
            <m:sty m:val="bi"/>
          </m:rPr>
          <w:rPr>
            <w:rFonts w:ascii="Cambria Math" w:hAnsi="Cambria Math" w:cs="Times New Roman"/>
            <w:color w:val="0000FF"/>
            <w:sz w:val="24"/>
            <w:szCs w:val="24"/>
          </w:rPr>
          <m:t>≤</m:t>
        </m:r>
      </m:oMath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 r &lt; y</w:t>
      </w:r>
      <w:r w:rsidRPr="007360B6">
        <w:rPr>
          <w:rFonts w:ascii="Times New Roman" w:hAnsi="Times New Roman" w:cs="Times New Roman"/>
          <w:color w:val="0000FF"/>
          <w:sz w:val="24"/>
          <w:szCs w:val="24"/>
        </w:rPr>
        <w:t xml:space="preserve">}. </w:t>
      </w:r>
      <w:r>
        <w:rPr>
          <w:rFonts w:ascii="Times New Roman" w:hAnsi="Times New Roman" w:cs="Times New Roman"/>
          <w:color w:val="0000FF"/>
          <w:sz w:val="24"/>
          <w:szCs w:val="24"/>
        </w:rPr>
        <w:t>q and r are t</w:t>
      </w:r>
      <w:r w:rsidRPr="007360B6">
        <w:rPr>
          <w:rFonts w:ascii="Times New Roman" w:hAnsi="Times New Roman" w:cs="Times New Roman"/>
          <w:color w:val="0000FF"/>
          <w:sz w:val="24"/>
          <w:szCs w:val="24"/>
        </w:rPr>
        <w:t xml:space="preserve">he quotient and remainder </w:t>
      </w:r>
      <w:r>
        <w:rPr>
          <w:rFonts w:ascii="Times New Roman" w:hAnsi="Times New Roman" w:cs="Times New Roman"/>
          <w:color w:val="0000FF"/>
          <w:sz w:val="24"/>
          <w:szCs w:val="24"/>
        </w:rPr>
        <w:t>for y dividing x</w:t>
      </w:r>
      <w:r w:rsidRPr="007360B6">
        <w:rPr>
          <w:rFonts w:ascii="Times New Roman" w:hAnsi="Times New Roman" w:cs="Times New Roman"/>
          <w:color w:val="0000FF"/>
          <w:sz w:val="24"/>
          <w:szCs w:val="24"/>
        </w:rPr>
        <w:t>.</w:t>
      </w:r>
    </w:p>
    <w:bookmarkEnd w:id="0"/>
    <w:p w14:paraId="7F0F877B" w14:textId="77777777" w:rsidR="00E57388" w:rsidRPr="007803BE" w:rsidRDefault="00E57388" w:rsidP="00165510">
      <w:pPr>
        <w:ind w:firstLine="720"/>
        <w:rPr>
          <w:rFonts w:ascii="Times New Roman" w:hAnsi="Times New Roman" w:cs="Times New Roman"/>
        </w:rPr>
      </w:pPr>
    </w:p>
    <w:p w14:paraId="5B184995" w14:textId="0C1ED569" w:rsidR="003A7FB8" w:rsidRPr="007803BE" w:rsidRDefault="0077064C" w:rsidP="0077064C">
      <w:pPr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2</w:t>
      </w:r>
      <w:r w:rsidR="00D2325A" w:rsidRPr="007803BE">
        <w:rPr>
          <w:rFonts w:ascii="Times New Roman" w:hAnsi="Times New Roman" w:cs="Times New Roman"/>
          <w:b/>
          <w:bCs/>
        </w:rPr>
        <w:t>) What</w:t>
      </w:r>
      <w:r w:rsidR="00B24F2E" w:rsidRPr="007803BE">
        <w:rPr>
          <w:rFonts w:ascii="Times New Roman" w:hAnsi="Times New Roman" w:cs="Times New Roman"/>
          <w:b/>
          <w:bCs/>
        </w:rPr>
        <w:t xml:space="preserve"> is</w:t>
      </w:r>
      <w:r w:rsidR="002E2876" w:rsidRPr="007803BE">
        <w:rPr>
          <w:rFonts w:ascii="Times New Roman" w:hAnsi="Times New Roman" w:cs="Times New Roman"/>
          <w:b/>
          <w:bCs/>
        </w:rPr>
        <w:t xml:space="preserve"> the input size for</w:t>
      </w:r>
      <w:r w:rsidR="00B24F2E" w:rsidRPr="007803BE">
        <w:rPr>
          <w:rFonts w:ascii="Times New Roman" w:hAnsi="Times New Roman" w:cs="Times New Roman"/>
          <w:b/>
          <w:bCs/>
        </w:rPr>
        <w:t>:</w:t>
      </w:r>
    </w:p>
    <w:p w14:paraId="1F9E0E9C" w14:textId="5D03E06B" w:rsidR="00B24F2E" w:rsidRPr="007803BE" w:rsidRDefault="00B24F2E" w:rsidP="00B24F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a?</w:t>
      </w:r>
    </w:p>
    <w:p w14:paraId="6358BAD6" w14:textId="41F3EEB9" w:rsidR="00B24F2E" w:rsidRPr="007803BE" w:rsidRDefault="00B24F2E" w:rsidP="00165510">
      <w:pPr>
        <w:pStyle w:val="ListParagraph"/>
        <w:numPr>
          <w:ilvl w:val="0"/>
          <w:numId w:val="15"/>
        </w:numPr>
        <w:spacing w:line="240" w:lineRule="auto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b?</w:t>
      </w:r>
    </w:p>
    <w:p w14:paraId="5DAB7B8A" w14:textId="51D0548A" w:rsidR="008B7020" w:rsidRPr="007803BE" w:rsidRDefault="008B7020" w:rsidP="00165510">
      <w:pPr>
        <w:pStyle w:val="ListParagraph"/>
        <w:spacing w:line="240" w:lineRule="auto"/>
        <w:rPr>
          <w:rFonts w:ascii="Times New Roman" w:hAnsi="Times New Roman" w:cs="Times New Roman"/>
          <w:color w:val="3333FF"/>
        </w:rPr>
      </w:pPr>
    </w:p>
    <w:p w14:paraId="35B5D82E" w14:textId="77777777" w:rsidR="001115F0" w:rsidRPr="007803BE" w:rsidRDefault="001115F0" w:rsidP="001115F0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1243E0" w:rsidRPr="007803BE" w14:paraId="1227E535" w14:textId="77777777" w:rsidTr="001243E0">
        <w:tc>
          <w:tcPr>
            <w:tcW w:w="3116" w:type="dxa"/>
          </w:tcPr>
          <w:p w14:paraId="4D081C8F" w14:textId="77777777" w:rsidR="001243E0" w:rsidRPr="007803BE" w:rsidRDefault="001243E0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9" w:type="dxa"/>
          </w:tcPr>
          <w:p w14:paraId="4B3C8938" w14:textId="16978ADF" w:rsidR="001243E0" w:rsidRPr="007803BE" w:rsidRDefault="001243E0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 &amp; algorithm b</w:t>
            </w:r>
          </w:p>
        </w:tc>
      </w:tr>
      <w:tr w:rsidR="001243E0" w:rsidRPr="007803BE" w14:paraId="473B7359" w14:textId="77777777" w:rsidTr="001243E0">
        <w:tc>
          <w:tcPr>
            <w:tcW w:w="3116" w:type="dxa"/>
          </w:tcPr>
          <w:p w14:paraId="1F90E89D" w14:textId="3F36DAD0" w:rsidR="001243E0" w:rsidRPr="007803BE" w:rsidRDefault="001243E0" w:rsidP="001243E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Input Size</w:t>
            </w:r>
          </w:p>
        </w:tc>
        <w:tc>
          <w:tcPr>
            <w:tcW w:w="6239" w:type="dxa"/>
          </w:tcPr>
          <w:p w14:paraId="67098EE4" w14:textId="3C830B9C" w:rsidR="001243E0" w:rsidRPr="007803BE" w:rsidRDefault="001243E0" w:rsidP="001243E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 &amp; algorithm b will have the same input size as they take x and y for division</w:t>
            </w:r>
          </w:p>
          <w:p w14:paraId="3B262BAA" w14:textId="4EB73F70" w:rsidR="001243E0" w:rsidRPr="007803BE" w:rsidRDefault="001243E0" w:rsidP="001243E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The input x or y will be an integer n. The input size for each of them will be└ </w:t>
            </w:r>
            <w:bookmarkStart w:id="1" w:name="_Hlk116761773"/>
            <w:r w:rsidRPr="007803BE">
              <w:rPr>
                <w:rFonts w:ascii="Times New Roman" w:hAnsi="Times New Roman" w:cs="Times New Roman"/>
              </w:rPr>
              <w:t xml:space="preserve">log2 n </w:t>
            </w:r>
            <w:bookmarkEnd w:id="1"/>
            <w:r w:rsidRPr="007803BE">
              <w:rPr>
                <w:rFonts w:ascii="Times New Roman" w:hAnsi="Times New Roman" w:cs="Times New Roman"/>
              </w:rPr>
              <w:t>┘ + 1 bits</w:t>
            </w:r>
          </w:p>
          <w:p w14:paraId="15389805" w14:textId="7AB6CC26" w:rsidR="001243E0" w:rsidRPr="007803BE" w:rsidRDefault="001243E0" w:rsidP="001243E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Define the input size as the number of symbols (in this case bits) used for encoding a positive integer n.</w:t>
            </w:r>
          </w:p>
        </w:tc>
      </w:tr>
    </w:tbl>
    <w:p w14:paraId="5C93E97F" w14:textId="77777777" w:rsidR="00E57388" w:rsidRPr="001B74F3" w:rsidRDefault="00E57388" w:rsidP="00E57388">
      <w:pPr>
        <w:spacing w:line="240" w:lineRule="auto"/>
        <w:ind w:firstLine="360"/>
        <w:rPr>
          <w:rFonts w:ascii="Times New Roman" w:hAnsi="Times New Roman" w:cs="Times New Roman"/>
          <w:color w:val="3333FF"/>
          <w:sz w:val="24"/>
          <w:szCs w:val="24"/>
        </w:rPr>
      </w:pPr>
      <w:bookmarkStart w:id="2" w:name="_Hlk84794607"/>
      <w:r w:rsidRPr="007360B6">
        <w:rPr>
          <w:rFonts w:ascii="Times New Roman" w:hAnsi="Times New Roman" w:cs="Times New Roman"/>
          <w:color w:val="3333FF"/>
          <w:sz w:val="24"/>
          <w:szCs w:val="24"/>
        </w:rPr>
        <w:t>Answer:</w:t>
      </w:r>
      <w:r>
        <w:rPr>
          <w:rFonts w:ascii="Times New Roman" w:hAnsi="Times New Roman" w:cs="Times New Roman"/>
          <w:color w:val="3333F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3333FF"/>
          <w:sz w:val="24"/>
          <w:szCs w:val="24"/>
        </w:rPr>
        <w:tab/>
      </w:r>
      <w:r w:rsidRPr="007360B6">
        <w:rPr>
          <w:rFonts w:ascii="Times New Roman" w:hAnsi="Times New Roman" w:cs="Times New Roman"/>
          <w:color w:val="3333FF"/>
          <w:sz w:val="24"/>
          <w:szCs w:val="24"/>
        </w:rPr>
        <w:t>For both (a) and (b), their input size is:</w:t>
      </w:r>
    </w:p>
    <w:p w14:paraId="3171955D" w14:textId="77777777" w:rsidR="00E57388" w:rsidRPr="008B7020" w:rsidRDefault="00E57388" w:rsidP="00E57388">
      <w:pPr>
        <w:pStyle w:val="ListParagraph"/>
        <w:ind w:firstLine="720"/>
        <w:rPr>
          <w:rFonts w:ascii="Times New Roman" w:hAnsi="Times New Roman" w:cs="Times New Roman"/>
          <w:color w:val="3333FF"/>
          <w:sz w:val="24"/>
          <w:szCs w:val="24"/>
        </w:rPr>
      </w:pPr>
      <w:r w:rsidRPr="008B7020">
        <w:rPr>
          <w:rFonts w:ascii="Times New Roman" w:hAnsi="Times New Roman" w:cs="Times New Roman"/>
          <w:color w:val="3333FF"/>
          <w:sz w:val="24"/>
          <w:szCs w:val="24"/>
        </w:rPr>
        <w:t>The number of bits for representing the value of x</w:t>
      </w:r>
      <w:r>
        <w:rPr>
          <w:rFonts w:ascii="Times New Roman" w:hAnsi="Times New Roman" w:cs="Times New Roman"/>
          <w:color w:val="3333FF"/>
          <w:sz w:val="24"/>
          <w:szCs w:val="24"/>
        </w:rPr>
        <w:t>,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 say </w:t>
      </w:r>
      <w:r>
        <w:rPr>
          <w:rFonts w:ascii="Times New Roman" w:hAnsi="Times New Roman" w:cs="Times New Roman"/>
          <w:color w:val="3333FF"/>
          <w:sz w:val="24"/>
          <w:szCs w:val="24"/>
        </w:rPr>
        <w:t>m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3333FF"/>
          <w:sz w:val="24"/>
          <w:szCs w:val="24"/>
        </w:rPr>
        <w:t>m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 = </w:t>
      </w:r>
      <w:r w:rsidRPr="008B7020">
        <w:rPr>
          <w:rFonts w:ascii="Cambria Math" w:hAnsi="Cambria Math" w:cs="Times New Roman"/>
          <w:color w:val="3333FF"/>
          <w:sz w:val="24"/>
          <w:szCs w:val="24"/>
          <w:vertAlign w:val="subscript"/>
        </w:rPr>
        <w:t>└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 log</w:t>
      </w:r>
      <w:r w:rsidRPr="008B7020">
        <w:rPr>
          <w:rFonts w:ascii="Times New Roman" w:hAnsi="Times New Roman" w:cs="Times New Roman"/>
          <w:color w:val="3333FF"/>
          <w:sz w:val="24"/>
          <w:szCs w:val="24"/>
          <w:vertAlign w:val="subscript"/>
        </w:rPr>
        <w:t>2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 x</w:t>
      </w:r>
      <w:r w:rsidRPr="008B7020">
        <w:rPr>
          <w:rFonts w:ascii="Cambria Math" w:hAnsi="Cambria Math" w:cs="Times New Roman"/>
          <w:color w:val="3333FF"/>
          <w:sz w:val="24"/>
          <w:szCs w:val="24"/>
          <w:vertAlign w:val="subscript"/>
        </w:rPr>
        <w:t>┘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 + 1.</w:t>
      </w:r>
    </w:p>
    <w:bookmarkEnd w:id="2"/>
    <w:p w14:paraId="6D7BDDA9" w14:textId="77777777" w:rsidR="00E57388" w:rsidRPr="008B7020" w:rsidRDefault="00E57388" w:rsidP="00E57388">
      <w:pPr>
        <w:pStyle w:val="ListParagraph"/>
        <w:ind w:firstLine="720"/>
        <w:rPr>
          <w:rFonts w:ascii="Times New Roman" w:hAnsi="Times New Roman" w:cs="Times New Roman"/>
          <w:color w:val="3333FF"/>
          <w:sz w:val="24"/>
          <w:szCs w:val="24"/>
        </w:rPr>
      </w:pP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The number of bits for representing the value of </w:t>
      </w:r>
      <w:r>
        <w:rPr>
          <w:rFonts w:ascii="Times New Roman" w:hAnsi="Times New Roman" w:cs="Times New Roman"/>
          <w:color w:val="3333FF"/>
          <w:sz w:val="24"/>
          <w:szCs w:val="24"/>
        </w:rPr>
        <w:t>y,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 say n. n = </w:t>
      </w:r>
      <w:r w:rsidRPr="008B7020">
        <w:rPr>
          <w:rFonts w:ascii="Cambria Math" w:hAnsi="Cambria Math" w:cs="Times New Roman"/>
          <w:color w:val="3333FF"/>
          <w:sz w:val="24"/>
          <w:szCs w:val="24"/>
          <w:vertAlign w:val="subscript"/>
        </w:rPr>
        <w:t>└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 log</w:t>
      </w:r>
      <w:r w:rsidRPr="008B7020">
        <w:rPr>
          <w:rFonts w:ascii="Times New Roman" w:hAnsi="Times New Roman" w:cs="Times New Roman"/>
          <w:color w:val="3333FF"/>
          <w:sz w:val="24"/>
          <w:szCs w:val="24"/>
          <w:vertAlign w:val="subscript"/>
        </w:rPr>
        <w:t>2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3333FF"/>
          <w:sz w:val="24"/>
          <w:szCs w:val="24"/>
        </w:rPr>
        <w:t>y</w:t>
      </w:r>
      <w:r w:rsidRPr="008B7020">
        <w:rPr>
          <w:rFonts w:ascii="Cambria Math" w:hAnsi="Cambria Math" w:cs="Times New Roman"/>
          <w:color w:val="3333FF"/>
          <w:sz w:val="24"/>
          <w:szCs w:val="24"/>
          <w:vertAlign w:val="subscript"/>
        </w:rPr>
        <w:t>┘</w:t>
      </w:r>
      <w:r w:rsidRPr="008B7020">
        <w:rPr>
          <w:rFonts w:ascii="Times New Roman" w:hAnsi="Times New Roman" w:cs="Times New Roman"/>
          <w:color w:val="3333FF"/>
          <w:sz w:val="24"/>
          <w:szCs w:val="24"/>
        </w:rPr>
        <w:t xml:space="preserve"> + 1.</w:t>
      </w:r>
    </w:p>
    <w:p w14:paraId="6AEF0BF3" w14:textId="502B25F6" w:rsidR="002F1650" w:rsidRPr="007803BE" w:rsidRDefault="00E57388" w:rsidP="002F165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ot n but x and y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-</w:t>
      </w:r>
      <w:r w:rsidR="00085373">
        <w:rPr>
          <w:rFonts w:ascii="Times New Roman" w:hAnsi="Times New Roman" w:cs="Times New Roman"/>
        </w:rPr>
        <w:t>3</w:t>
      </w:r>
    </w:p>
    <w:p w14:paraId="00220E4B" w14:textId="77777777" w:rsidR="00D927F0" w:rsidRPr="007803BE" w:rsidRDefault="00D927F0" w:rsidP="00D927F0">
      <w:pPr>
        <w:pStyle w:val="ListParagraph"/>
        <w:rPr>
          <w:rFonts w:ascii="Times New Roman" w:hAnsi="Times New Roman" w:cs="Times New Roman"/>
        </w:rPr>
      </w:pPr>
    </w:p>
    <w:p w14:paraId="4DCBC061" w14:textId="0FF49F4B" w:rsidR="003A7FB8" w:rsidRPr="007803BE" w:rsidRDefault="0077064C" w:rsidP="0077064C">
      <w:pPr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3</w:t>
      </w:r>
      <w:r w:rsidR="00D2325A" w:rsidRPr="007803BE">
        <w:rPr>
          <w:rFonts w:ascii="Times New Roman" w:hAnsi="Times New Roman" w:cs="Times New Roman"/>
          <w:b/>
          <w:bCs/>
        </w:rPr>
        <w:t>) What</w:t>
      </w:r>
      <w:r w:rsidR="003A7FB8" w:rsidRPr="007803BE">
        <w:rPr>
          <w:rFonts w:ascii="Times New Roman" w:hAnsi="Times New Roman" w:cs="Times New Roman"/>
          <w:b/>
          <w:bCs/>
        </w:rPr>
        <w:t xml:space="preserve"> is the </w:t>
      </w:r>
      <w:r w:rsidR="002E2876" w:rsidRPr="007803BE">
        <w:rPr>
          <w:rFonts w:ascii="Times New Roman" w:hAnsi="Times New Roman" w:cs="Times New Roman"/>
          <w:b/>
          <w:bCs/>
        </w:rPr>
        <w:t xml:space="preserve">basic operation </w:t>
      </w:r>
      <w:r w:rsidR="00D2325A" w:rsidRPr="007803BE">
        <w:rPr>
          <w:rFonts w:ascii="Times New Roman" w:hAnsi="Times New Roman" w:cs="Times New Roman"/>
          <w:b/>
          <w:bCs/>
        </w:rPr>
        <w:t>for:</w:t>
      </w:r>
      <w:r w:rsidR="003A7FB8" w:rsidRPr="007803BE">
        <w:rPr>
          <w:rFonts w:ascii="Times New Roman" w:hAnsi="Times New Roman" w:cs="Times New Roman"/>
          <w:b/>
          <w:bCs/>
        </w:rPr>
        <w:t xml:space="preserve"> </w:t>
      </w:r>
    </w:p>
    <w:p w14:paraId="5BFD6652" w14:textId="5E8BDDF5" w:rsidR="00B24F2E" w:rsidRPr="007803BE" w:rsidRDefault="00B24F2E" w:rsidP="00B24F2E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a?</w:t>
      </w:r>
    </w:p>
    <w:p w14:paraId="3DB89E28" w14:textId="462FFCE9" w:rsidR="000F27F9" w:rsidRPr="007803BE" w:rsidRDefault="00B24F2E" w:rsidP="0077064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the algorithm b?</w:t>
      </w:r>
    </w:p>
    <w:p w14:paraId="5C7C799E" w14:textId="77777777" w:rsidR="001115F0" w:rsidRPr="007803BE" w:rsidRDefault="001115F0" w:rsidP="001115F0">
      <w:pPr>
        <w:pStyle w:val="ListParagraph"/>
        <w:rPr>
          <w:rFonts w:ascii="Times New Roman" w:hAnsi="Times New Roman" w:cs="Times New Roman"/>
          <w:color w:val="0000FF"/>
        </w:rPr>
      </w:pPr>
    </w:p>
    <w:p w14:paraId="1C33252B" w14:textId="645CF053" w:rsidR="001115F0" w:rsidRPr="007803BE" w:rsidRDefault="001115F0" w:rsidP="001115F0">
      <w:pPr>
        <w:pStyle w:val="ListParagraph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F1650" w:rsidRPr="007803BE" w14:paraId="7E58B014" w14:textId="77777777" w:rsidTr="00C70EC9">
        <w:tc>
          <w:tcPr>
            <w:tcW w:w="3116" w:type="dxa"/>
          </w:tcPr>
          <w:p w14:paraId="6FAA6AAD" w14:textId="77777777" w:rsidR="002F1650" w:rsidRPr="007803BE" w:rsidRDefault="002F1650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77CB635C" w14:textId="77777777" w:rsidR="002F1650" w:rsidRPr="007803BE" w:rsidRDefault="002F1650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  <w:tc>
          <w:tcPr>
            <w:tcW w:w="3117" w:type="dxa"/>
          </w:tcPr>
          <w:p w14:paraId="50AFABA5" w14:textId="77777777" w:rsidR="002F1650" w:rsidRPr="007803BE" w:rsidRDefault="002F1650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b</w:t>
            </w:r>
          </w:p>
        </w:tc>
      </w:tr>
      <w:tr w:rsidR="002F1650" w:rsidRPr="007803BE" w14:paraId="619B467A" w14:textId="77777777" w:rsidTr="00C70EC9">
        <w:tc>
          <w:tcPr>
            <w:tcW w:w="3116" w:type="dxa"/>
          </w:tcPr>
          <w:p w14:paraId="2B67F8FC" w14:textId="7F0256F1" w:rsidR="002F1650" w:rsidRPr="007803BE" w:rsidRDefault="008741A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Basic Operation</w:t>
            </w:r>
          </w:p>
        </w:tc>
        <w:tc>
          <w:tcPr>
            <w:tcW w:w="3117" w:type="dxa"/>
          </w:tcPr>
          <w:p w14:paraId="4EC7AFFE" w14:textId="0B88DD60" w:rsidR="002F1650" w:rsidRPr="007803BE" w:rsidRDefault="008B29C1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Right shift (bit additions)</w:t>
            </w:r>
          </w:p>
        </w:tc>
        <w:tc>
          <w:tcPr>
            <w:tcW w:w="3117" w:type="dxa"/>
          </w:tcPr>
          <w:p w14:paraId="181DE19D" w14:textId="2F9DD74E" w:rsidR="002F1650" w:rsidRPr="007803BE" w:rsidRDefault="008B29C1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Left </w:t>
            </w:r>
            <w:r w:rsidR="008741A9" w:rsidRPr="007803BE">
              <w:rPr>
                <w:rFonts w:ascii="Times New Roman" w:hAnsi="Times New Roman" w:cs="Times New Roman"/>
              </w:rPr>
              <w:t>shift</w:t>
            </w:r>
            <w:r w:rsidRPr="007803BE">
              <w:rPr>
                <w:rFonts w:ascii="Times New Roman" w:hAnsi="Times New Roman" w:cs="Times New Roman"/>
              </w:rPr>
              <w:t xml:space="preserve"> (bit multiplication)</w:t>
            </w:r>
          </w:p>
          <w:p w14:paraId="5DB771F2" w14:textId="627A5E84" w:rsidR="008B29C1" w:rsidRPr="007803BE" w:rsidRDefault="008B29C1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Right shift (bit additions)</w:t>
            </w:r>
          </w:p>
        </w:tc>
      </w:tr>
    </w:tbl>
    <w:p w14:paraId="4BA080EC" w14:textId="77777777" w:rsidR="00E57388" w:rsidRDefault="00E57388" w:rsidP="00E57388">
      <w:pPr>
        <w:pStyle w:val="ListParagraph"/>
        <w:ind w:firstLine="720"/>
        <w:rPr>
          <w:rFonts w:ascii="Times New Roman" w:hAnsi="Times New Roman" w:cs="Times New Roman"/>
          <w:color w:val="3333FF"/>
          <w:sz w:val="24"/>
          <w:szCs w:val="24"/>
        </w:rPr>
      </w:pPr>
      <w:bookmarkStart w:id="3" w:name="_Hlk84795901"/>
      <w:r w:rsidRPr="008B7020">
        <w:rPr>
          <w:rFonts w:ascii="Times New Roman" w:hAnsi="Times New Roman" w:cs="Times New Roman"/>
          <w:color w:val="3333FF"/>
          <w:sz w:val="24"/>
          <w:szCs w:val="24"/>
        </w:rPr>
        <w:t>For (a):</w:t>
      </w:r>
      <w:r>
        <w:rPr>
          <w:rFonts w:ascii="Times New Roman" w:hAnsi="Times New Roman" w:cs="Times New Roman"/>
          <w:color w:val="3333FF"/>
          <w:sz w:val="24"/>
          <w:szCs w:val="24"/>
        </w:rPr>
        <w:t xml:space="preserve"> </w:t>
      </w:r>
      <w:r w:rsidRPr="001B74F3">
        <w:rPr>
          <w:rFonts w:ascii="Times New Roman" w:hAnsi="Times New Roman" w:cs="Times New Roman"/>
          <w:color w:val="3333FF"/>
          <w:sz w:val="24"/>
          <w:szCs w:val="24"/>
        </w:rPr>
        <w:t xml:space="preserve">The basic operation is the </w:t>
      </w:r>
      <w:r w:rsidRPr="001C2B42">
        <w:rPr>
          <w:rFonts w:ascii="Times New Roman" w:hAnsi="Times New Roman" w:cs="Times New Roman"/>
          <w:b/>
          <w:bCs/>
          <w:color w:val="3333FF"/>
          <w:sz w:val="24"/>
          <w:szCs w:val="24"/>
        </w:rPr>
        <w:t xml:space="preserve">compare operation </w:t>
      </w:r>
      <w:proofErr w:type="gramStart"/>
      <w:r w:rsidRPr="001C2B42">
        <w:rPr>
          <w:rFonts w:ascii="Times New Roman" w:hAnsi="Times New Roman" w:cs="Times New Roman"/>
          <w:b/>
          <w:bCs/>
          <w:color w:val="3333FF"/>
          <w:sz w:val="24"/>
          <w:szCs w:val="24"/>
        </w:rPr>
        <w:t>( r</w:t>
      </w:r>
      <w:proofErr w:type="gramEnd"/>
      <w:r w:rsidRPr="001C2B42">
        <w:rPr>
          <w:rFonts w:ascii="Times New Roman" w:hAnsi="Times New Roman" w:cs="Times New Roman"/>
          <w:b/>
          <w:bCs/>
          <w:color w:val="3333FF"/>
          <w:sz w:val="24"/>
          <w:szCs w:val="24"/>
        </w:rPr>
        <w:t xml:space="preserve"> ≥ y),</w:t>
      </w:r>
      <w:r w:rsidRPr="001B74F3">
        <w:rPr>
          <w:rFonts w:ascii="Times New Roman" w:hAnsi="Times New Roman" w:cs="Times New Roman"/>
          <w:color w:val="3333FF"/>
          <w:sz w:val="24"/>
          <w:szCs w:val="24"/>
        </w:rPr>
        <w:t xml:space="preserve"> or “either + or</w:t>
      </w:r>
      <w:r>
        <w:rPr>
          <w:rFonts w:ascii="Times New Roman" w:hAnsi="Times New Roman" w:cs="Times New Roman"/>
          <w:color w:val="3333FF"/>
          <w:sz w:val="24"/>
          <w:szCs w:val="24"/>
        </w:rPr>
        <w:t xml:space="preserve"> </w:t>
      </w:r>
      <w:r w:rsidRPr="001B74F3">
        <w:rPr>
          <w:rFonts w:ascii="Times New Roman" w:hAnsi="Times New Roman" w:cs="Times New Roman"/>
          <w:color w:val="3333FF"/>
          <w:sz w:val="24"/>
          <w:szCs w:val="24"/>
        </w:rPr>
        <w:t xml:space="preserve">:=”  </w:t>
      </w:r>
    </w:p>
    <w:p w14:paraId="677EC6A2" w14:textId="77777777" w:rsidR="00E57388" w:rsidRPr="001B74F3" w:rsidRDefault="00E57388" w:rsidP="00E57388">
      <w:pPr>
        <w:pStyle w:val="ListParagraph"/>
        <w:ind w:firstLine="720"/>
        <w:rPr>
          <w:rFonts w:ascii="Times New Roman" w:hAnsi="Times New Roman" w:cs="Times New Roman"/>
          <w:color w:val="3333FF"/>
          <w:sz w:val="24"/>
          <w:szCs w:val="24"/>
        </w:rPr>
      </w:pPr>
      <w:r>
        <w:rPr>
          <w:rFonts w:ascii="Times New Roman" w:hAnsi="Times New Roman" w:cs="Times New Roman"/>
          <w:color w:val="3333FF"/>
          <w:sz w:val="24"/>
          <w:szCs w:val="24"/>
        </w:rPr>
        <w:t xml:space="preserve">              </w:t>
      </w:r>
      <w:r w:rsidRPr="001B74F3">
        <w:rPr>
          <w:rFonts w:ascii="Times New Roman" w:hAnsi="Times New Roman" w:cs="Times New Roman"/>
          <w:color w:val="3333FF"/>
          <w:sz w:val="24"/>
          <w:szCs w:val="24"/>
        </w:rPr>
        <w:t>in “(</w:t>
      </w:r>
      <w:proofErr w:type="gramStart"/>
      <w:r w:rsidRPr="001B74F3">
        <w:rPr>
          <w:rFonts w:ascii="Times New Roman" w:hAnsi="Times New Roman" w:cs="Times New Roman"/>
          <w:color w:val="3333FF"/>
          <w:sz w:val="24"/>
          <w:szCs w:val="24"/>
        </w:rPr>
        <w:t>r :</w:t>
      </w:r>
      <w:proofErr w:type="gramEnd"/>
      <w:r w:rsidRPr="001B74F3">
        <w:rPr>
          <w:rFonts w:ascii="Times New Roman" w:hAnsi="Times New Roman" w:cs="Times New Roman"/>
          <w:color w:val="3333FF"/>
          <w:sz w:val="24"/>
          <w:szCs w:val="24"/>
        </w:rPr>
        <w:t>= r + -y); or q := q + 1;”.</w:t>
      </w:r>
    </w:p>
    <w:p w14:paraId="05971A15" w14:textId="77777777" w:rsidR="00E57388" w:rsidRPr="001C2B42" w:rsidRDefault="00E57388" w:rsidP="00E57388">
      <w:pPr>
        <w:pStyle w:val="ListParagraph"/>
        <w:ind w:firstLine="720"/>
        <w:rPr>
          <w:rFonts w:ascii="Times New Roman" w:hAnsi="Times New Roman" w:cs="Times New Roman"/>
          <w:b/>
          <w:bCs/>
          <w:color w:val="3333FF"/>
          <w:sz w:val="24"/>
          <w:szCs w:val="24"/>
        </w:rPr>
      </w:pPr>
      <w:r w:rsidRPr="008B7020">
        <w:rPr>
          <w:rFonts w:ascii="Times New Roman" w:hAnsi="Times New Roman" w:cs="Times New Roman"/>
          <w:color w:val="3333FF"/>
          <w:sz w:val="24"/>
          <w:szCs w:val="24"/>
        </w:rPr>
        <w:t>For (b)</w:t>
      </w:r>
      <w:r>
        <w:rPr>
          <w:rFonts w:ascii="Times New Roman" w:hAnsi="Times New Roman" w:cs="Times New Roman"/>
          <w:color w:val="3333FF"/>
          <w:sz w:val="24"/>
          <w:szCs w:val="24"/>
        </w:rPr>
        <w:t xml:space="preserve">: </w:t>
      </w:r>
      <w:r w:rsidRPr="001B74F3">
        <w:rPr>
          <w:rFonts w:ascii="Times New Roman" w:hAnsi="Times New Roman" w:cs="Times New Roman"/>
          <w:color w:val="3333FF"/>
          <w:sz w:val="24"/>
          <w:szCs w:val="24"/>
        </w:rPr>
        <w:t>The basic operation could be</w:t>
      </w:r>
      <w:r w:rsidRPr="001B74F3">
        <w:rPr>
          <w:rFonts w:ascii="Times New Roman" w:hAnsi="Times New Roman" w:cs="Times New Roman"/>
          <w:sz w:val="24"/>
          <w:szCs w:val="24"/>
        </w:rPr>
        <w:t xml:space="preserve">: </w:t>
      </w:r>
      <w:r w:rsidRPr="001B74F3">
        <w:rPr>
          <w:rFonts w:ascii="Times New Roman" w:hAnsi="Times New Roman" w:cs="Times New Roman"/>
          <w:color w:val="3333FF"/>
          <w:sz w:val="24"/>
          <w:szCs w:val="24"/>
        </w:rPr>
        <w:t xml:space="preserve">compare operation </w:t>
      </w:r>
      <w:proofErr w:type="gramStart"/>
      <w:r w:rsidRPr="001B74F3">
        <w:rPr>
          <w:rFonts w:ascii="Times New Roman" w:hAnsi="Times New Roman" w:cs="Times New Roman"/>
          <w:color w:val="3333FF"/>
          <w:sz w:val="24"/>
          <w:szCs w:val="24"/>
        </w:rPr>
        <w:t>( x</w:t>
      </w:r>
      <w:proofErr w:type="gramEnd"/>
      <w:r w:rsidRPr="001B74F3">
        <w:rPr>
          <w:rFonts w:ascii="Times New Roman" w:hAnsi="Times New Roman" w:cs="Times New Roman"/>
          <w:color w:val="3333FF"/>
          <w:sz w:val="24"/>
          <w:szCs w:val="24"/>
        </w:rPr>
        <w:t xml:space="preserve"> == 0) or </w:t>
      </w:r>
      <w:r w:rsidRPr="001C2B42">
        <w:rPr>
          <w:rFonts w:ascii="Times New Roman" w:hAnsi="Times New Roman" w:cs="Times New Roman"/>
          <w:b/>
          <w:bCs/>
          <w:color w:val="3333FF"/>
          <w:sz w:val="24"/>
          <w:szCs w:val="24"/>
        </w:rPr>
        <w:t xml:space="preserve">integer </w:t>
      </w:r>
    </w:p>
    <w:p w14:paraId="10D05A51" w14:textId="77777777" w:rsidR="00E57388" w:rsidRPr="001B74F3" w:rsidRDefault="00E57388" w:rsidP="00E57388">
      <w:pPr>
        <w:pStyle w:val="ListParagraph"/>
        <w:ind w:left="2280"/>
        <w:rPr>
          <w:rFonts w:ascii="Times New Roman" w:hAnsi="Times New Roman" w:cs="Times New Roman"/>
          <w:color w:val="3333FF"/>
          <w:sz w:val="24"/>
          <w:szCs w:val="24"/>
        </w:rPr>
      </w:pPr>
      <w:r w:rsidRPr="001C2B42">
        <w:rPr>
          <w:rFonts w:ascii="Times New Roman" w:hAnsi="Times New Roman" w:cs="Times New Roman"/>
          <w:b/>
          <w:bCs/>
          <w:color w:val="3333FF"/>
          <w:sz w:val="24"/>
          <w:szCs w:val="24"/>
        </w:rPr>
        <w:t xml:space="preserve">division </w:t>
      </w:r>
      <w:r w:rsidRPr="001C2B42">
        <w:rPr>
          <w:rFonts w:ascii="Times New Roman" w:hAnsi="Times New Roman" w:cs="Times New Roman"/>
          <w:b/>
          <w:bCs/>
          <w:color w:val="3333FF"/>
          <w:sz w:val="24"/>
          <w:szCs w:val="24"/>
          <w:vertAlign w:val="subscript"/>
        </w:rPr>
        <w:t>└</w:t>
      </w:r>
      <w:r w:rsidRPr="001C2B42">
        <w:rPr>
          <w:rFonts w:ascii="Times New Roman" w:hAnsi="Times New Roman" w:cs="Times New Roman"/>
          <w:b/>
          <w:bCs/>
          <w:color w:val="3333FF"/>
          <w:sz w:val="24"/>
          <w:szCs w:val="24"/>
        </w:rPr>
        <w:t xml:space="preserve"> x/2 </w:t>
      </w:r>
      <w:r w:rsidRPr="001C2B42">
        <w:rPr>
          <w:rFonts w:ascii="Times New Roman" w:hAnsi="Times New Roman" w:cs="Times New Roman"/>
          <w:b/>
          <w:bCs/>
          <w:color w:val="3333FF"/>
          <w:sz w:val="24"/>
          <w:szCs w:val="24"/>
          <w:vertAlign w:val="subscript"/>
        </w:rPr>
        <w:t>┘</w:t>
      </w:r>
      <w:r w:rsidRPr="001C2B42">
        <w:rPr>
          <w:rFonts w:ascii="Times New Roman" w:hAnsi="Times New Roman" w:cs="Times New Roman"/>
          <w:b/>
          <w:bCs/>
          <w:color w:val="3333FF"/>
          <w:sz w:val="24"/>
          <w:szCs w:val="24"/>
        </w:rPr>
        <w:t xml:space="preserve"> </w:t>
      </w:r>
      <w:r w:rsidRPr="001B74F3">
        <w:rPr>
          <w:rFonts w:ascii="Times New Roman" w:hAnsi="Times New Roman" w:cs="Times New Roman"/>
          <w:color w:val="3333FF"/>
          <w:sz w:val="24"/>
          <w:szCs w:val="24"/>
        </w:rPr>
        <w:t>(shift x right by one bit) for each recursive call.</w:t>
      </w:r>
      <w:r>
        <w:rPr>
          <w:rFonts w:ascii="Times New Roman" w:hAnsi="Times New Roman" w:cs="Times New Roman"/>
          <w:color w:val="3333FF"/>
          <w:sz w:val="24"/>
          <w:szCs w:val="24"/>
        </w:rPr>
        <w:t xml:space="preserve"> Both can be used to define the number of recursive calls.</w:t>
      </w:r>
    </w:p>
    <w:bookmarkEnd w:id="3"/>
    <w:p w14:paraId="6162F910" w14:textId="450664D9" w:rsidR="002F1650" w:rsidRPr="007803BE" w:rsidRDefault="00E57388" w:rsidP="002F165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085373">
        <w:rPr>
          <w:rFonts w:ascii="Times New Roman" w:hAnsi="Times New Roman" w:cs="Times New Roman"/>
        </w:rPr>
        <w:t>4</w:t>
      </w:r>
    </w:p>
    <w:p w14:paraId="5C1C2DC7" w14:textId="77777777" w:rsidR="00B24F2E" w:rsidRPr="007803BE" w:rsidRDefault="00B24F2E" w:rsidP="0077064C">
      <w:pPr>
        <w:rPr>
          <w:rFonts w:ascii="Times New Roman" w:hAnsi="Times New Roman" w:cs="Times New Roman"/>
        </w:rPr>
      </w:pPr>
    </w:p>
    <w:p w14:paraId="33BDC2D1" w14:textId="1E384F16" w:rsidR="0077064C" w:rsidRPr="007803BE" w:rsidRDefault="00B24F2E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  <w:b/>
          <w:bCs/>
        </w:rPr>
        <w:t>(I.</w:t>
      </w:r>
      <w:r w:rsidR="00450030" w:rsidRPr="007803BE">
        <w:rPr>
          <w:rFonts w:ascii="Times New Roman" w:hAnsi="Times New Roman" w:cs="Times New Roman"/>
          <w:b/>
          <w:bCs/>
        </w:rPr>
        <w:t>4</w:t>
      </w:r>
      <w:proofErr w:type="gramStart"/>
      <w:r w:rsidRPr="007803BE">
        <w:rPr>
          <w:rFonts w:ascii="Times New Roman" w:hAnsi="Times New Roman" w:cs="Times New Roman"/>
          <w:b/>
          <w:bCs/>
        </w:rPr>
        <w:t xml:space="preserve">)  </w:t>
      </w:r>
      <w:r w:rsidR="0077064C" w:rsidRPr="007803BE">
        <w:rPr>
          <w:rFonts w:ascii="Times New Roman" w:hAnsi="Times New Roman" w:cs="Times New Roman"/>
          <w:b/>
          <w:bCs/>
        </w:rPr>
        <w:t>In</w:t>
      </w:r>
      <w:proofErr w:type="gramEnd"/>
      <w:r w:rsidR="0077064C" w:rsidRPr="007803BE">
        <w:rPr>
          <w:rFonts w:ascii="Times New Roman" w:hAnsi="Times New Roman" w:cs="Times New Roman"/>
          <w:b/>
          <w:bCs/>
        </w:rPr>
        <w:t xml:space="preserve"> algorithm b,</w:t>
      </w:r>
      <w:r w:rsidR="0026120C" w:rsidRPr="007803BE">
        <w:rPr>
          <w:rFonts w:ascii="Times New Roman" w:hAnsi="Times New Roman" w:cs="Times New Roman"/>
          <w:b/>
          <w:bCs/>
        </w:rPr>
        <w:t xml:space="preserve"> what is the functionality of the following segment of statements?</w:t>
      </w:r>
      <w:r w:rsidR="0026120C" w:rsidRPr="007803BE">
        <w:rPr>
          <w:rFonts w:ascii="Times New Roman" w:hAnsi="Times New Roman" w:cs="Times New Roman"/>
        </w:rPr>
        <w:t xml:space="preserve"> (i.e., give </w:t>
      </w:r>
      <w:r w:rsidR="00CE2F48" w:rsidRPr="007803BE">
        <w:rPr>
          <w:rFonts w:ascii="Times New Roman" w:hAnsi="Times New Roman" w:cs="Times New Roman"/>
        </w:rPr>
        <w:t xml:space="preserve">the </w:t>
      </w:r>
      <w:r w:rsidR="00964A1E" w:rsidRPr="007803BE">
        <w:rPr>
          <w:rFonts w:ascii="Times New Roman" w:hAnsi="Times New Roman" w:cs="Times New Roman"/>
        </w:rPr>
        <w:t xml:space="preserve">reasons for </w:t>
      </w:r>
      <w:r w:rsidR="00CE2F48" w:rsidRPr="007803BE">
        <w:rPr>
          <w:rFonts w:ascii="Times New Roman" w:hAnsi="Times New Roman" w:cs="Times New Roman"/>
        </w:rPr>
        <w:t>writing each of the statements</w:t>
      </w:r>
      <w:r w:rsidR="0026120C" w:rsidRPr="007803BE">
        <w:rPr>
          <w:rFonts w:ascii="Times New Roman" w:hAnsi="Times New Roman" w:cs="Times New Roman"/>
        </w:rPr>
        <w:t xml:space="preserve">. Why double the q and r? Why increase r by one when x is odd? Why reduce r by </w:t>
      </w:r>
      <w:r w:rsidR="00A705FD" w:rsidRPr="007803BE">
        <w:rPr>
          <w:rFonts w:ascii="Times New Roman" w:hAnsi="Times New Roman" w:cs="Times New Roman"/>
        </w:rPr>
        <w:t>y and increase q by one when r ≥ y?</w:t>
      </w:r>
      <w:r w:rsidR="0026120C" w:rsidRPr="007803BE">
        <w:rPr>
          <w:rFonts w:ascii="Times New Roman" w:hAnsi="Times New Roman" w:cs="Times New Roman"/>
        </w:rPr>
        <w:t>)</w:t>
      </w:r>
      <w:r w:rsidR="00CE2F48" w:rsidRPr="007803BE">
        <w:rPr>
          <w:rFonts w:ascii="Times New Roman" w:hAnsi="Times New Roman" w:cs="Times New Roman"/>
        </w:rPr>
        <w:t xml:space="preserve"> </w:t>
      </w:r>
    </w:p>
    <w:p w14:paraId="16602920" w14:textId="1406AE49" w:rsidR="00813314" w:rsidRPr="007803BE" w:rsidRDefault="00813314" w:rsidP="00813314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        </w:t>
      </w:r>
      <w:proofErr w:type="gramStart"/>
      <w:r w:rsidRPr="007803BE">
        <w:rPr>
          <w:rFonts w:ascii="Times New Roman" w:hAnsi="Times New Roman" w:cs="Times New Roman"/>
        </w:rPr>
        <w:t>q :</w:t>
      </w:r>
      <w:proofErr w:type="gramEnd"/>
      <w:r w:rsidRPr="007803BE">
        <w:rPr>
          <w:rFonts w:ascii="Times New Roman" w:hAnsi="Times New Roman" w:cs="Times New Roman"/>
        </w:rPr>
        <w:t>= 2 * q</w:t>
      </w:r>
      <w:r w:rsidR="00964A1E" w:rsidRPr="007803BE">
        <w:rPr>
          <w:rFonts w:ascii="Times New Roman" w:hAnsi="Times New Roman" w:cs="Times New Roman"/>
        </w:rPr>
        <w:t>;</w:t>
      </w:r>
      <w:r w:rsidRPr="007803BE">
        <w:rPr>
          <w:rFonts w:ascii="Times New Roman" w:hAnsi="Times New Roman" w:cs="Times New Roman"/>
        </w:rPr>
        <w:t xml:space="preserve">  r := 2 * r;         </w:t>
      </w:r>
      <w:r w:rsidRPr="007803BE">
        <w:rPr>
          <w:rFonts w:ascii="Times New Roman" w:hAnsi="Times New Roman" w:cs="Times New Roman"/>
        </w:rPr>
        <w:tab/>
      </w:r>
    </w:p>
    <w:p w14:paraId="02167DE1" w14:textId="21725DE4" w:rsidR="00813314" w:rsidRPr="007803BE" w:rsidRDefault="00813314" w:rsidP="0081331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f (x is odd) then </w:t>
      </w:r>
      <w:proofErr w:type="gramStart"/>
      <w:r w:rsidRPr="007803BE">
        <w:rPr>
          <w:rFonts w:ascii="Times New Roman" w:hAnsi="Times New Roman" w:cs="Times New Roman"/>
        </w:rPr>
        <w:t>r :</w:t>
      </w:r>
      <w:proofErr w:type="gramEnd"/>
      <w:r w:rsidRPr="007803BE">
        <w:rPr>
          <w:rFonts w:ascii="Times New Roman" w:hAnsi="Times New Roman" w:cs="Times New Roman"/>
        </w:rPr>
        <w:t xml:space="preserve">= r + 1;     </w:t>
      </w:r>
    </w:p>
    <w:p w14:paraId="33E7DEA1" w14:textId="3B88B53E" w:rsidR="00813314" w:rsidRPr="007803BE" w:rsidRDefault="00813314" w:rsidP="0081331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f (r ≥ y) then </w:t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</w:p>
    <w:p w14:paraId="1DC12D40" w14:textId="64E64E77" w:rsidR="004E6F7A" w:rsidRPr="007803BE" w:rsidRDefault="00813314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</w:t>
      </w:r>
      <w:r w:rsidRPr="007803BE">
        <w:rPr>
          <w:rFonts w:ascii="Times New Roman" w:hAnsi="Times New Roman" w:cs="Times New Roman"/>
        </w:rPr>
        <w:tab/>
        <w:t xml:space="preserve">    </w:t>
      </w:r>
      <w:r w:rsidR="000F27F9" w:rsidRPr="007803BE">
        <w:rPr>
          <w:rFonts w:ascii="Times New Roman" w:hAnsi="Times New Roman" w:cs="Times New Roman"/>
        </w:rPr>
        <w:t xml:space="preserve">      </w:t>
      </w:r>
      <w:proofErr w:type="gramStart"/>
      <w:r w:rsidRPr="007803BE">
        <w:rPr>
          <w:rFonts w:ascii="Times New Roman" w:hAnsi="Times New Roman" w:cs="Times New Roman"/>
        </w:rPr>
        <w:t>{ r</w:t>
      </w:r>
      <w:proofErr w:type="gramEnd"/>
      <w:r w:rsidRPr="007803BE">
        <w:rPr>
          <w:rFonts w:ascii="Times New Roman" w:hAnsi="Times New Roman" w:cs="Times New Roman"/>
        </w:rPr>
        <w:t xml:space="preserve"> := r – y; q := q + 1}; </w:t>
      </w:r>
    </w:p>
    <w:p w14:paraId="790DAD60" w14:textId="77777777" w:rsidR="001115F0" w:rsidRPr="007803BE" w:rsidRDefault="001115F0" w:rsidP="001115F0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23E9" w:rsidRPr="007803BE" w14:paraId="42A2A931" w14:textId="77777777" w:rsidTr="004F23E9">
        <w:tc>
          <w:tcPr>
            <w:tcW w:w="4675" w:type="dxa"/>
          </w:tcPr>
          <w:p w14:paraId="18F7D3F2" w14:textId="2D7E9C64" w:rsidR="004F23E9" w:rsidRPr="007803BE" w:rsidRDefault="004F23E9" w:rsidP="0077064C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Why double the q and r?</w:t>
            </w:r>
          </w:p>
        </w:tc>
        <w:tc>
          <w:tcPr>
            <w:tcW w:w="4675" w:type="dxa"/>
          </w:tcPr>
          <w:p w14:paraId="768AB730" w14:textId="23BCBE5F" w:rsidR="004F23E9" w:rsidRPr="007803BE" w:rsidRDefault="003D51CE" w:rsidP="003D51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 the recursive call, we divide x by 2. There we must double q and r to make it even.</w:t>
            </w:r>
            <w:r w:rsidR="005D6109" w:rsidRPr="007803B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It can be done by </w:t>
            </w:r>
            <w:r w:rsidR="005D6109" w:rsidRPr="007803BE">
              <w:rPr>
                <w:rFonts w:ascii="Times New Roman" w:hAnsi="Times New Roman" w:cs="Times New Roman"/>
              </w:rPr>
              <w:t>shift left one bit</w:t>
            </w:r>
          </w:p>
        </w:tc>
      </w:tr>
      <w:tr w:rsidR="004F23E9" w:rsidRPr="007803BE" w14:paraId="0BF6BB5F" w14:textId="77777777" w:rsidTr="004F23E9">
        <w:tc>
          <w:tcPr>
            <w:tcW w:w="4675" w:type="dxa"/>
          </w:tcPr>
          <w:p w14:paraId="7541A745" w14:textId="38F73F17" w:rsidR="004F23E9" w:rsidRPr="007803BE" w:rsidRDefault="004F23E9" w:rsidP="0077064C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Why increase r by one when x is odd? </w:t>
            </w:r>
          </w:p>
        </w:tc>
        <w:tc>
          <w:tcPr>
            <w:tcW w:w="4675" w:type="dxa"/>
          </w:tcPr>
          <w:p w14:paraId="72BB0689" w14:textId="4D4C6694" w:rsidR="004F23E9" w:rsidRPr="007803BE" w:rsidRDefault="00DF5D19" w:rsidP="0077064C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Because we want to </w:t>
            </w:r>
            <w:r w:rsidR="00A137F2" w:rsidRPr="007803BE">
              <w:rPr>
                <w:rFonts w:ascii="Times New Roman" w:hAnsi="Times New Roman" w:cs="Times New Roman"/>
              </w:rPr>
              <w:t xml:space="preserve">get the top </w:t>
            </w:r>
            <w:r w:rsidR="00653BAA" w:rsidRPr="007803BE">
              <w:rPr>
                <w:rFonts w:ascii="Times New Roman" w:hAnsi="Times New Roman" w:cs="Times New Roman"/>
              </w:rPr>
              <w:t xml:space="preserve">division </w:t>
            </w:r>
            <w:r w:rsidR="00A137F2" w:rsidRPr="007803BE">
              <w:rPr>
                <w:rFonts w:ascii="Times New Roman" w:hAnsi="Times New Roman" w:cs="Times New Roman"/>
              </w:rPr>
              <w:t>(not the floor division) when using integer division.</w:t>
            </w:r>
            <w:r w:rsidR="003D51CE">
              <w:rPr>
                <w:rFonts w:ascii="Times New Roman" w:hAnsi="Times New Roman" w:cs="Times New Roman"/>
              </w:rPr>
              <w:t xml:space="preserve"> We want to change it to an even number that can divide by 2.</w:t>
            </w:r>
            <w:r w:rsidR="00A137F2" w:rsidRPr="007803BE">
              <w:rPr>
                <w:rFonts w:ascii="Times New Roman" w:hAnsi="Times New Roman" w:cs="Times New Roman"/>
              </w:rPr>
              <w:t xml:space="preserve"> Ex: 7/2 = 3 (floor division) but that is not what we want to get. There</w:t>
            </w:r>
            <w:r w:rsidR="003D51CE">
              <w:rPr>
                <w:rFonts w:ascii="Times New Roman" w:hAnsi="Times New Roman" w:cs="Times New Roman"/>
              </w:rPr>
              <w:t>fore, we add</w:t>
            </w:r>
            <w:r w:rsidR="00A137F2" w:rsidRPr="007803BE">
              <w:rPr>
                <w:rFonts w:ascii="Times New Roman" w:hAnsi="Times New Roman" w:cs="Times New Roman"/>
              </w:rPr>
              <w:t xml:space="preserve"> (7+1)/2 = 4  </w:t>
            </w:r>
          </w:p>
        </w:tc>
      </w:tr>
      <w:tr w:rsidR="004F23E9" w:rsidRPr="007803BE" w14:paraId="542149F4" w14:textId="77777777" w:rsidTr="004F23E9">
        <w:tc>
          <w:tcPr>
            <w:tcW w:w="4675" w:type="dxa"/>
          </w:tcPr>
          <w:p w14:paraId="137ED9E5" w14:textId="3B14CCC1" w:rsidR="004F23E9" w:rsidRPr="007803BE" w:rsidRDefault="004F23E9" w:rsidP="0077064C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Why reduce r by y and increase q by one when r ≥ y?)</w:t>
            </w:r>
          </w:p>
        </w:tc>
        <w:tc>
          <w:tcPr>
            <w:tcW w:w="4675" w:type="dxa"/>
          </w:tcPr>
          <w:p w14:paraId="5D7EEC4D" w14:textId="77777777" w:rsidR="00653BAA" w:rsidRPr="007803BE" w:rsidRDefault="00A137F2" w:rsidP="0077064C">
            <w:pPr>
              <w:pStyle w:val="ListParagraph"/>
              <w:numPr>
                <w:ilvl w:val="0"/>
                <w:numId w:val="21"/>
              </w:numPr>
              <w:ind w:left="252" w:hanging="27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Reduce r by y to get the remaining value</w:t>
            </w:r>
            <w:r w:rsidR="00653BAA" w:rsidRPr="007803BE">
              <w:rPr>
                <w:rFonts w:ascii="Times New Roman" w:hAnsi="Times New Roman" w:cs="Times New Roman"/>
              </w:rPr>
              <w:t xml:space="preserve"> of x</w:t>
            </w:r>
          </w:p>
          <w:p w14:paraId="0479EA61" w14:textId="6F53A307" w:rsidR="004F23E9" w:rsidRPr="007803BE" w:rsidRDefault="00653BAA" w:rsidP="0077064C">
            <w:pPr>
              <w:pStyle w:val="ListParagraph"/>
              <w:numPr>
                <w:ilvl w:val="0"/>
                <w:numId w:val="21"/>
              </w:numPr>
              <w:ind w:left="252" w:hanging="27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dding 1 to q because we just subtract y from (reduce) the value of r.</w:t>
            </w:r>
            <w:r w:rsidR="00A137F2" w:rsidRPr="007803BE">
              <w:rPr>
                <w:rFonts w:ascii="Times New Roman" w:hAnsi="Times New Roman" w:cs="Times New Roman"/>
              </w:rPr>
              <w:t xml:space="preserve"> </w:t>
            </w:r>
            <w:r w:rsidRPr="007803BE">
              <w:rPr>
                <w:rFonts w:ascii="Times New Roman" w:hAnsi="Times New Roman" w:cs="Times New Roman"/>
              </w:rPr>
              <w:t xml:space="preserve">Thus, we prove that previous r (before the subtraction) can divide one more </w:t>
            </w:r>
            <w:r w:rsidR="00CE2A72" w:rsidRPr="007803BE">
              <w:rPr>
                <w:rFonts w:ascii="Times New Roman" w:hAnsi="Times New Roman" w:cs="Times New Roman"/>
              </w:rPr>
              <w:t>y -&gt; Increase q by 1</w:t>
            </w:r>
          </w:p>
        </w:tc>
      </w:tr>
    </w:tbl>
    <w:p w14:paraId="725D1C25" w14:textId="43BDB2D0" w:rsidR="001115F0" w:rsidRDefault="001115F0" w:rsidP="0077064C">
      <w:pPr>
        <w:rPr>
          <w:rFonts w:ascii="Times New Roman" w:hAnsi="Times New Roman" w:cs="Times New Roman"/>
        </w:rPr>
      </w:pPr>
    </w:p>
    <w:p w14:paraId="5F819B52" w14:textId="192EFEE6" w:rsidR="00E57388" w:rsidRDefault="00E57388" w:rsidP="007706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6</w:t>
      </w:r>
    </w:p>
    <w:p w14:paraId="75E1275C" w14:textId="77777777" w:rsidR="00E57388" w:rsidRPr="005118CD" w:rsidRDefault="00E57388" w:rsidP="00E57388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bookmarkStart w:id="4" w:name="_Hlk84794725"/>
      <w:r w:rsidRPr="005118CD">
        <w:rPr>
          <w:rFonts w:ascii="Times New Roman" w:hAnsi="Times New Roman" w:cs="Times New Roman"/>
          <w:color w:val="0000FF"/>
          <w:sz w:val="24"/>
          <w:szCs w:val="24"/>
        </w:rPr>
        <w:t>Suppose that preparing for the first recursive call,</w:t>
      </w:r>
    </w:p>
    <w:p w14:paraId="59AFE184" w14:textId="77777777" w:rsidR="00E57388" w:rsidRPr="005118CD" w:rsidRDefault="00E57388" w:rsidP="00E57388">
      <w:pPr>
        <w:ind w:firstLine="720"/>
        <w:rPr>
          <w:rFonts w:ascii="Times New Roman" w:hAnsi="Times New Roman" w:cs="Times New Roman"/>
          <w:color w:val="0000FF"/>
          <w:sz w:val="24"/>
          <w:szCs w:val="24"/>
        </w:rPr>
      </w:pP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bscript"/>
        </w:rPr>
        <w:t>└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</w:rPr>
        <w:t>x/2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bscript"/>
        </w:rPr>
        <w:t>┘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= q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bscript"/>
        </w:rPr>
        <w:t>0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* y + r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bscript"/>
        </w:rPr>
        <w:t xml:space="preserve">0 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bscript"/>
        </w:rPr>
        <w:tab/>
      </w:r>
      <w:r w:rsidRPr="005118CD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ab/>
      </w:r>
      <w:r w:rsidRPr="005118CD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ab/>
      </w:r>
      <w:proofErr w:type="gramStart"/>
      <w:r w:rsidRPr="005118CD">
        <w:rPr>
          <w:rFonts w:ascii="Times New Roman" w:hAnsi="Times New Roman" w:cs="Times New Roman"/>
          <w:color w:val="0000FF"/>
          <w:sz w:val="24"/>
          <w:szCs w:val="24"/>
        </w:rPr>
        <w:t>…..</w:t>
      </w:r>
      <w:proofErr w:type="gramEnd"/>
      <w:r w:rsidRPr="005118CD">
        <w:rPr>
          <w:rFonts w:ascii="Times New Roman" w:hAnsi="Times New Roman" w:cs="Times New Roman"/>
          <w:color w:val="0000FF"/>
          <w:sz w:val="24"/>
          <w:szCs w:val="24"/>
        </w:rPr>
        <w:t>…. (1)</w:t>
      </w:r>
    </w:p>
    <w:p w14:paraId="4B6B70C6" w14:textId="77777777" w:rsidR="00E57388" w:rsidRPr="00A57098" w:rsidRDefault="00E57388" w:rsidP="00E57388">
      <w:pPr>
        <w:ind w:firstLine="720"/>
        <w:rPr>
          <w:rFonts w:ascii="Times New Roman" w:hAnsi="Times New Roman" w:cs="Times New Roman"/>
          <w:color w:val="0000FF"/>
          <w:sz w:val="24"/>
          <w:szCs w:val="24"/>
        </w:rPr>
      </w:pPr>
      <w:proofErr w:type="gramStart"/>
      <w:r w:rsidRPr="005118CD">
        <w:rPr>
          <w:rFonts w:ascii="Times New Roman" w:hAnsi="Times New Roman" w:cs="Times New Roman"/>
          <w:color w:val="0000FF"/>
          <w:sz w:val="24"/>
          <w:szCs w:val="24"/>
        </w:rPr>
        <w:t>Then,  where</w:t>
      </w:r>
      <w:proofErr w:type="gramEnd"/>
      <w:r w:rsidRPr="005118CD">
        <w:rPr>
          <w:rFonts w:ascii="Times New Roman" w:hAnsi="Times New Roman" w:cs="Times New Roman"/>
          <w:color w:val="0000FF"/>
          <w:sz w:val="24"/>
          <w:szCs w:val="24"/>
        </w:rPr>
        <w:t xml:space="preserve"> x is even, </w:t>
      </w:r>
      <w:r w:rsidRPr="005118CD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└</w:t>
      </w:r>
      <w:r w:rsidRPr="005118CD">
        <w:rPr>
          <w:rFonts w:ascii="Times New Roman" w:hAnsi="Times New Roman" w:cs="Times New Roman"/>
          <w:color w:val="0000FF"/>
          <w:sz w:val="24"/>
          <w:szCs w:val="24"/>
        </w:rPr>
        <w:t>x/2</w:t>
      </w:r>
      <w:r w:rsidRPr="005118CD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┘</w:t>
      </w:r>
      <w:r w:rsidRPr="005118CD">
        <w:rPr>
          <w:rFonts w:ascii="Times New Roman" w:hAnsi="Times New Roman" w:cs="Times New Roman"/>
          <w:color w:val="0000FF"/>
          <w:sz w:val="24"/>
          <w:szCs w:val="24"/>
        </w:rPr>
        <w:t xml:space="preserve"> =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</w:rPr>
        <w:t>x/2 = q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bscript"/>
        </w:rPr>
        <w:t>0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* y + r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bscript"/>
        </w:rPr>
        <w:t>0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</w:rPr>
        <w:t>,</w:t>
      </w:r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FF"/>
          <w:sz w:val="24"/>
          <w:szCs w:val="24"/>
        </w:rPr>
        <w:t>since x is divisible by 2.</w:t>
      </w:r>
    </w:p>
    <w:p w14:paraId="73D24460" w14:textId="77777777" w:rsidR="00E57388" w:rsidRPr="00923250" w:rsidRDefault="00E57388" w:rsidP="00E57388">
      <w:pPr>
        <w:ind w:firstLine="72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>
        <w:rPr>
          <w:rFonts w:ascii="Times New Roman" w:hAnsi="Times New Roman" w:cs="Times New Roman"/>
          <w:color w:val="0000FF"/>
          <w:sz w:val="24"/>
          <w:szCs w:val="24"/>
        </w:rPr>
        <w:t xml:space="preserve">                                                     </w:t>
      </w:r>
      <w:proofErr w:type="gramStart"/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>x  =</w:t>
      </w:r>
      <w:proofErr w:type="gramEnd"/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2q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bscript"/>
        </w:rPr>
        <w:t>0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* y + 2r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bscript"/>
        </w:rPr>
        <w:t xml:space="preserve">0 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>;</w:t>
      </w:r>
      <w:r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       </w:t>
      </w:r>
      <w:r w:rsidRPr="00923250">
        <w:rPr>
          <w:rFonts w:ascii="Times New Roman" w:hAnsi="Times New Roman" w:cs="Times New Roman"/>
          <w:color w:val="0000FF"/>
          <w:sz w:val="24"/>
          <w:szCs w:val="24"/>
        </w:rPr>
        <w:t>…….(2)</w:t>
      </w:r>
    </w:p>
    <w:p w14:paraId="64961F05" w14:textId="77777777" w:rsidR="00E57388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where x is old, </w:t>
      </w:r>
      <w:r w:rsidRPr="005118CD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└</w:t>
      </w:r>
      <w:r w:rsidRPr="005118CD">
        <w:rPr>
          <w:rFonts w:ascii="Times New Roman" w:hAnsi="Times New Roman" w:cs="Times New Roman"/>
          <w:color w:val="0000FF"/>
          <w:sz w:val="24"/>
          <w:szCs w:val="24"/>
        </w:rPr>
        <w:t>x/2</w:t>
      </w:r>
      <w:r w:rsidRPr="005118CD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┘</w:t>
      </w:r>
      <w:r w:rsidRPr="005118CD">
        <w:rPr>
          <w:rFonts w:ascii="Times New Roman" w:hAnsi="Times New Roman" w:cs="Times New Roman"/>
          <w:color w:val="0000FF"/>
          <w:sz w:val="24"/>
          <w:szCs w:val="24"/>
        </w:rPr>
        <w:t xml:space="preserve"> =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(x-1)/2 </w:t>
      </w:r>
      <w:proofErr w:type="gramStart"/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</w:rPr>
        <w:t>=  q</w:t>
      </w:r>
      <w:proofErr w:type="gramEnd"/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bscript"/>
        </w:rPr>
        <w:t>0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* y + r</w:t>
      </w:r>
      <w:r w:rsidRPr="001C2B42">
        <w:rPr>
          <w:rFonts w:ascii="Times New Roman" w:hAnsi="Times New Roman" w:cs="Times New Roman"/>
          <w:b/>
          <w:bCs/>
          <w:color w:val="FF0000"/>
          <w:sz w:val="24"/>
          <w:szCs w:val="24"/>
          <w:vertAlign w:val="subscript"/>
        </w:rPr>
        <w:t>0</w:t>
      </w:r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     </w:t>
      </w:r>
    </w:p>
    <w:p w14:paraId="6E30DE4D" w14:textId="77777777" w:rsidR="00E57388" w:rsidRPr="00286846" w:rsidRDefault="00E57388" w:rsidP="00E57388">
      <w:pPr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923250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>x = 2q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bscript"/>
        </w:rPr>
        <w:t>0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* y + 2r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bscript"/>
        </w:rPr>
        <w:t xml:space="preserve">0 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>+ 1</w:t>
      </w:r>
      <w:r w:rsidRPr="00923250">
        <w:rPr>
          <w:rFonts w:ascii="Times New Roman" w:hAnsi="Times New Roman" w:cs="Times New Roman"/>
          <w:color w:val="0000FF"/>
          <w:sz w:val="24"/>
          <w:szCs w:val="24"/>
        </w:rPr>
        <w:t xml:space="preserve">    …</w:t>
      </w:r>
      <w:proofErr w:type="gramStart"/>
      <w:r w:rsidRPr="00923250">
        <w:rPr>
          <w:rFonts w:ascii="Times New Roman" w:hAnsi="Times New Roman" w:cs="Times New Roman"/>
          <w:color w:val="0000FF"/>
          <w:sz w:val="24"/>
          <w:szCs w:val="24"/>
        </w:rPr>
        <w:t>….(</w:t>
      </w:r>
      <w:proofErr w:type="gramEnd"/>
      <w:r w:rsidRPr="00923250">
        <w:rPr>
          <w:rFonts w:ascii="Times New Roman" w:hAnsi="Times New Roman" w:cs="Times New Roman"/>
          <w:color w:val="0000FF"/>
          <w:sz w:val="24"/>
          <w:szCs w:val="24"/>
        </w:rPr>
        <w:t>2)</w:t>
      </w:r>
    </w:p>
    <w:p w14:paraId="63CD27DB" w14:textId="77777777" w:rsidR="00E57388" w:rsidRPr="005612BB" w:rsidRDefault="00E57388" w:rsidP="00E57388">
      <w:pPr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612BB">
        <w:rPr>
          <w:rFonts w:ascii="Times New Roman" w:hAnsi="Times New Roman" w:cs="Times New Roman"/>
          <w:color w:val="0000FF"/>
          <w:sz w:val="24"/>
          <w:szCs w:val="24"/>
        </w:rPr>
        <w:t>From (2), q</w:t>
      </w:r>
      <w:proofErr w:type="gramStart"/>
      <w:r w:rsidRPr="005612BB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1</w:t>
      </w:r>
      <w:r w:rsidRPr="005612BB">
        <w:rPr>
          <w:rFonts w:ascii="Times New Roman" w:hAnsi="Times New Roman" w:cs="Times New Roman"/>
          <w:color w:val="0000FF"/>
          <w:sz w:val="24"/>
          <w:szCs w:val="24"/>
        </w:rPr>
        <w:t xml:space="preserve">  =</w:t>
      </w:r>
      <w:proofErr w:type="gramEnd"/>
      <w:r w:rsidRPr="005612BB">
        <w:rPr>
          <w:rFonts w:ascii="Times New Roman" w:hAnsi="Times New Roman" w:cs="Times New Roman"/>
          <w:color w:val="0000FF"/>
          <w:sz w:val="24"/>
          <w:szCs w:val="24"/>
        </w:rPr>
        <w:t xml:space="preserve">  2q</w:t>
      </w:r>
      <w:r w:rsidRPr="005612BB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0 </w:t>
      </w:r>
      <w:r w:rsidRPr="005612BB">
        <w:rPr>
          <w:rFonts w:ascii="Times New Roman" w:hAnsi="Times New Roman" w:cs="Times New Roman"/>
          <w:color w:val="0000FF"/>
          <w:sz w:val="24"/>
          <w:szCs w:val="24"/>
        </w:rPr>
        <w:t xml:space="preserve"> and   r</w:t>
      </w:r>
      <w:r w:rsidRPr="005612BB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1 </w:t>
      </w:r>
      <w:r w:rsidRPr="005612BB">
        <w:rPr>
          <w:rFonts w:ascii="Times New Roman" w:hAnsi="Times New Roman" w:cs="Times New Roman"/>
          <w:color w:val="0000FF"/>
          <w:sz w:val="24"/>
          <w:szCs w:val="24"/>
        </w:rPr>
        <w:t xml:space="preserve">  = 2r</w:t>
      </w:r>
      <w:r w:rsidRPr="005612BB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0</w:t>
      </w:r>
      <w:r w:rsidRPr="005612BB">
        <w:rPr>
          <w:rFonts w:ascii="Times New Roman" w:hAnsi="Times New Roman" w:cs="Times New Roman"/>
          <w:color w:val="0000FF"/>
          <w:sz w:val="24"/>
          <w:szCs w:val="24"/>
        </w:rPr>
        <w:t>, then q</w:t>
      </w:r>
      <w:r w:rsidRPr="005612BB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+1</w:t>
      </w:r>
      <w:r w:rsidRPr="005612BB">
        <w:rPr>
          <w:rFonts w:ascii="Times New Roman" w:hAnsi="Times New Roman" w:cs="Times New Roman"/>
          <w:color w:val="0000FF"/>
          <w:sz w:val="24"/>
          <w:szCs w:val="24"/>
        </w:rPr>
        <w:t xml:space="preserve">  =  2q</w:t>
      </w:r>
      <w:r w:rsidRPr="005612BB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i </w:t>
      </w:r>
      <w:r w:rsidRPr="005612BB">
        <w:rPr>
          <w:rFonts w:ascii="Times New Roman" w:hAnsi="Times New Roman" w:cs="Times New Roman"/>
          <w:color w:val="0000FF"/>
          <w:sz w:val="24"/>
          <w:szCs w:val="24"/>
        </w:rPr>
        <w:t xml:space="preserve"> and   r</w:t>
      </w:r>
      <w:r w:rsidRPr="005612BB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i+1 </w:t>
      </w:r>
      <w:r w:rsidRPr="005612BB">
        <w:rPr>
          <w:rFonts w:ascii="Times New Roman" w:hAnsi="Times New Roman" w:cs="Times New Roman"/>
          <w:color w:val="0000FF"/>
          <w:sz w:val="24"/>
          <w:szCs w:val="24"/>
        </w:rPr>
        <w:t xml:space="preserve">  = 2r</w:t>
      </w:r>
      <w:r w:rsidRPr="005612BB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r w:rsidRPr="005612BB">
        <w:rPr>
          <w:rFonts w:ascii="Times New Roman" w:hAnsi="Times New Roman" w:cs="Times New Roman"/>
          <w:color w:val="0000FF"/>
          <w:sz w:val="24"/>
          <w:szCs w:val="24"/>
        </w:rPr>
        <w:t>;</w:t>
      </w:r>
    </w:p>
    <w:p w14:paraId="507EEE60" w14:textId="77777777" w:rsidR="00E57388" w:rsidRPr="00923250" w:rsidRDefault="00E57388" w:rsidP="00E57388">
      <w:pPr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5612BB">
        <w:rPr>
          <w:rFonts w:ascii="Times New Roman" w:hAnsi="Times New Roman" w:cs="Times New Roman"/>
          <w:color w:val="0000FF"/>
          <w:sz w:val="24"/>
          <w:szCs w:val="24"/>
        </w:rPr>
        <w:tab/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these lead to </w:t>
      </w:r>
      <w:r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 </w:t>
      </w:r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“</w:t>
      </w:r>
      <w:proofErr w:type="gramEnd"/>
      <w:r w:rsidRPr="00923250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q := 2 * q,  r := 2 * r;”, </w:t>
      </w:r>
    </w:p>
    <w:p w14:paraId="308BAF58" w14:textId="77777777" w:rsidR="00E57388" w:rsidRDefault="00E57388" w:rsidP="00E573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9D28DF8" w14:textId="77777777" w:rsidR="00E57388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ing fo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8F731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cursive call, </w:t>
      </w:r>
      <w:r w:rsidRPr="007059E1">
        <w:rPr>
          <w:rFonts w:ascii="Times New Roman" w:hAnsi="Times New Roman" w:cs="Times New Roman"/>
          <w:color w:val="0000FF"/>
          <w:sz w:val="24"/>
          <w:szCs w:val="24"/>
        </w:rPr>
        <w:t>(2) implies (2’),</w:t>
      </w:r>
    </w:p>
    <w:p w14:paraId="1D9D5C7B" w14:textId="77777777" w:rsidR="00E57388" w:rsidRPr="001C2B42" w:rsidRDefault="00E57388" w:rsidP="00E57388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           </w:t>
      </w:r>
      <w:proofErr w:type="gramStart"/>
      <w:r w:rsidRPr="001C2B42">
        <w:rPr>
          <w:rFonts w:ascii="Times New Roman" w:hAnsi="Times New Roman" w:cs="Times New Roman"/>
          <w:color w:val="FF0000"/>
          <w:sz w:val="24"/>
          <w:szCs w:val="24"/>
        </w:rPr>
        <w:t>x  =</w:t>
      </w:r>
      <w:proofErr w:type="gramEnd"/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 2q</w:t>
      </w:r>
      <w:r w:rsidRPr="001C2B42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i-1</w:t>
      </w:r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 * y + 2r</w:t>
      </w:r>
      <w:r w:rsidRPr="001C2B42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i-1 </w:t>
      </w:r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, where x is even, </w:t>
      </w:r>
    </w:p>
    <w:p w14:paraId="38F1980D" w14:textId="77777777" w:rsidR="00E57388" w:rsidRPr="007059E1" w:rsidRDefault="00E57388" w:rsidP="00E57388">
      <w:pPr>
        <w:ind w:firstLine="720"/>
        <w:rPr>
          <w:rFonts w:ascii="Times New Roman" w:hAnsi="Times New Roman" w:cs="Times New Roman"/>
          <w:color w:val="0000FF"/>
          <w:sz w:val="24"/>
          <w:szCs w:val="24"/>
        </w:rPr>
      </w:pPr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      </w:t>
      </w:r>
      <w:proofErr w:type="gramStart"/>
      <w:r w:rsidRPr="001C2B42">
        <w:rPr>
          <w:rFonts w:ascii="Times New Roman" w:hAnsi="Times New Roman" w:cs="Times New Roman"/>
          <w:color w:val="FF0000"/>
          <w:sz w:val="24"/>
          <w:szCs w:val="24"/>
        </w:rPr>
        <w:t>or  x</w:t>
      </w:r>
      <w:proofErr w:type="gramEnd"/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 = 2q</w:t>
      </w:r>
      <w:r w:rsidRPr="001C2B42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>i-1</w:t>
      </w:r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 * y + 2r</w:t>
      </w:r>
      <w:r w:rsidRPr="001C2B42">
        <w:rPr>
          <w:rFonts w:ascii="Times New Roman" w:hAnsi="Times New Roman" w:cs="Times New Roman"/>
          <w:color w:val="FF0000"/>
          <w:sz w:val="24"/>
          <w:szCs w:val="24"/>
          <w:vertAlign w:val="subscript"/>
        </w:rPr>
        <w:t xml:space="preserve">i-1 </w:t>
      </w:r>
      <w:r w:rsidRPr="001C2B42">
        <w:rPr>
          <w:rFonts w:ascii="Times New Roman" w:hAnsi="Times New Roman" w:cs="Times New Roman"/>
          <w:color w:val="FF0000"/>
          <w:sz w:val="24"/>
          <w:szCs w:val="24"/>
        </w:rPr>
        <w:t xml:space="preserve">+ 1, where x is old.      </w:t>
      </w:r>
      <w:r w:rsidRPr="007059E1">
        <w:rPr>
          <w:rFonts w:ascii="Times New Roman" w:hAnsi="Times New Roman" w:cs="Times New Roman"/>
          <w:color w:val="0000FF"/>
          <w:sz w:val="24"/>
          <w:szCs w:val="24"/>
        </w:rPr>
        <w:t>…</w:t>
      </w:r>
      <w:proofErr w:type="gramStart"/>
      <w:r w:rsidRPr="007059E1">
        <w:rPr>
          <w:rFonts w:ascii="Times New Roman" w:hAnsi="Times New Roman" w:cs="Times New Roman"/>
          <w:color w:val="0000FF"/>
          <w:sz w:val="24"/>
          <w:szCs w:val="24"/>
        </w:rPr>
        <w:t>….(</w:t>
      </w:r>
      <w:proofErr w:type="gramEnd"/>
      <w:r w:rsidRPr="007059E1">
        <w:rPr>
          <w:rFonts w:ascii="Times New Roman" w:hAnsi="Times New Roman" w:cs="Times New Roman"/>
          <w:color w:val="0000FF"/>
          <w:sz w:val="24"/>
          <w:szCs w:val="24"/>
        </w:rPr>
        <w:t>2’)</w:t>
      </w:r>
    </w:p>
    <w:p w14:paraId="2762FB7F" w14:textId="77777777" w:rsidR="00E57388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t is, after the first recursive call,</w:t>
      </w:r>
    </w:p>
    <w:p w14:paraId="1B5709A3" w14:textId="77777777" w:rsidR="00E57388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r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  = 2r</w:t>
      </w:r>
      <w:proofErr w:type="gramStart"/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0 </w:t>
      </w:r>
      <w:r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Pr="002868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ere x is even,</w:t>
      </w:r>
    </w:p>
    <w:p w14:paraId="7519652A" w14:textId="77777777" w:rsidR="00E57388" w:rsidRDefault="00E57388" w:rsidP="00E573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or    r</w:t>
      </w:r>
      <w:proofErr w:type="gramStart"/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 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r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0 </w:t>
      </w:r>
      <w:r>
        <w:rPr>
          <w:rFonts w:ascii="Times New Roman" w:hAnsi="Times New Roman" w:cs="Times New Roman"/>
          <w:sz w:val="24"/>
          <w:szCs w:val="24"/>
        </w:rPr>
        <w:t>+ 1, where x is old.          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</w:rPr>
        <w:t>(3)</w:t>
      </w:r>
    </w:p>
    <w:p w14:paraId="6A4AE9E0" w14:textId="77777777" w:rsidR="00E57388" w:rsidRDefault="00E57388" w:rsidP="00E573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(3) implies (3’):</w:t>
      </w:r>
    </w:p>
    <w:p w14:paraId="56FB2CB0" w14:textId="77777777" w:rsidR="00E57388" w:rsidRPr="007059E1" w:rsidRDefault="00E57388" w:rsidP="00E57388">
      <w:pPr>
        <w:ind w:firstLine="720"/>
        <w:rPr>
          <w:rFonts w:ascii="Times New Roman" w:hAnsi="Times New Roman" w:cs="Times New Roman"/>
          <w:color w:val="0000FF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t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is,  </w:t>
      </w:r>
      <w:r w:rsidRPr="007059E1">
        <w:rPr>
          <w:rFonts w:ascii="Times New Roman" w:hAnsi="Times New Roman" w:cs="Times New Roman"/>
          <w:color w:val="0000FF"/>
          <w:sz w:val="24"/>
          <w:szCs w:val="24"/>
        </w:rPr>
        <w:t>after</w:t>
      </w:r>
      <w:proofErr w:type="gramEnd"/>
      <w:r w:rsidRPr="007059E1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proofErr w:type="spellStart"/>
      <w:r w:rsidRPr="007059E1">
        <w:rPr>
          <w:rFonts w:ascii="Times New Roman" w:hAnsi="Times New Roman" w:cs="Times New Roman"/>
          <w:color w:val="0000FF"/>
          <w:sz w:val="24"/>
          <w:szCs w:val="24"/>
        </w:rPr>
        <w:t>ith</w:t>
      </w:r>
      <w:proofErr w:type="spellEnd"/>
      <w:r w:rsidRPr="007059E1">
        <w:rPr>
          <w:rFonts w:ascii="Times New Roman" w:hAnsi="Times New Roman" w:cs="Times New Roman"/>
          <w:color w:val="0000FF"/>
          <w:sz w:val="24"/>
          <w:szCs w:val="24"/>
        </w:rPr>
        <w:t xml:space="preserve"> recursive call, </w:t>
      </w:r>
    </w:p>
    <w:p w14:paraId="7CEE2E81" w14:textId="77777777" w:rsidR="00E57388" w:rsidRPr="007059E1" w:rsidRDefault="00E57388" w:rsidP="00E57388">
      <w:pPr>
        <w:ind w:firstLine="720"/>
        <w:rPr>
          <w:rFonts w:ascii="Times New Roman" w:hAnsi="Times New Roman" w:cs="Times New Roman"/>
          <w:color w:val="0000FF"/>
          <w:sz w:val="24"/>
          <w:szCs w:val="24"/>
        </w:rPr>
      </w:pPr>
      <w:r w:rsidRPr="007059E1">
        <w:rPr>
          <w:rFonts w:ascii="Times New Roman" w:hAnsi="Times New Roman" w:cs="Times New Roman"/>
          <w:color w:val="0000FF"/>
          <w:sz w:val="24"/>
          <w:szCs w:val="24"/>
        </w:rPr>
        <w:t xml:space="preserve">                </w:t>
      </w:r>
      <w:proofErr w:type="spellStart"/>
      <w:r w:rsidRPr="007059E1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7059E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  <w:r w:rsidRPr="007059E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</w:t>
      </w:r>
      <w:r w:rsidRPr="007059E1">
        <w:rPr>
          <w:rFonts w:ascii="Times New Roman" w:hAnsi="Times New Roman" w:cs="Times New Roman"/>
          <w:color w:val="0000FF"/>
          <w:sz w:val="24"/>
          <w:szCs w:val="24"/>
        </w:rPr>
        <w:t xml:space="preserve">  = 2r</w:t>
      </w:r>
      <w:r w:rsidRPr="007059E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-</w:t>
      </w:r>
      <w:proofErr w:type="gramStart"/>
      <w:r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1</w:t>
      </w:r>
      <w:r w:rsidRPr="007059E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</w:t>
      </w:r>
      <w:r w:rsidRPr="007059E1">
        <w:rPr>
          <w:rFonts w:ascii="Times New Roman" w:hAnsi="Times New Roman" w:cs="Times New Roman"/>
          <w:color w:val="0000FF"/>
          <w:sz w:val="24"/>
          <w:szCs w:val="24"/>
        </w:rPr>
        <w:t>,</w:t>
      </w:r>
      <w:proofErr w:type="gramEnd"/>
      <w:r w:rsidRPr="007059E1">
        <w:rPr>
          <w:rFonts w:ascii="Times New Roman" w:hAnsi="Times New Roman" w:cs="Times New Roman"/>
          <w:color w:val="0000FF"/>
          <w:sz w:val="24"/>
          <w:szCs w:val="24"/>
        </w:rPr>
        <w:t xml:space="preserve"> where x is even,</w:t>
      </w:r>
    </w:p>
    <w:p w14:paraId="587B1182" w14:textId="77777777" w:rsidR="00E57388" w:rsidRDefault="00E57388" w:rsidP="00E57388">
      <w:pPr>
        <w:rPr>
          <w:rFonts w:ascii="Times New Roman" w:hAnsi="Times New Roman" w:cs="Times New Roman"/>
          <w:sz w:val="24"/>
          <w:szCs w:val="24"/>
        </w:rPr>
      </w:pPr>
      <w:r w:rsidRPr="007059E1">
        <w:rPr>
          <w:rFonts w:ascii="Times New Roman" w:hAnsi="Times New Roman" w:cs="Times New Roman"/>
          <w:color w:val="0000FF"/>
          <w:sz w:val="24"/>
          <w:szCs w:val="24"/>
        </w:rPr>
        <w:t xml:space="preserve">                    or    </w:t>
      </w:r>
      <w:proofErr w:type="spellStart"/>
      <w:proofErr w:type="gramStart"/>
      <w:r w:rsidRPr="007059E1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7059E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  <w:r w:rsidRPr="007059E1">
        <w:rPr>
          <w:rFonts w:ascii="Times New Roman" w:hAnsi="Times New Roman" w:cs="Times New Roman"/>
          <w:color w:val="0000FF"/>
          <w:sz w:val="24"/>
          <w:szCs w:val="24"/>
        </w:rPr>
        <w:t xml:space="preserve">  =</w:t>
      </w:r>
      <w:proofErr w:type="gramEnd"/>
      <w:r w:rsidRPr="007059E1">
        <w:rPr>
          <w:rFonts w:ascii="Times New Roman" w:hAnsi="Times New Roman" w:cs="Times New Roman"/>
          <w:color w:val="0000FF"/>
          <w:sz w:val="24"/>
          <w:szCs w:val="24"/>
        </w:rPr>
        <w:t xml:space="preserve"> 2r</w:t>
      </w:r>
      <w:r w:rsidRPr="007059E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-1</w:t>
      </w:r>
      <w:r w:rsidRPr="007059E1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</w:t>
      </w:r>
      <w:r w:rsidRPr="007059E1">
        <w:rPr>
          <w:rFonts w:ascii="Times New Roman" w:hAnsi="Times New Roman" w:cs="Times New Roman"/>
          <w:color w:val="0000FF"/>
          <w:sz w:val="24"/>
          <w:szCs w:val="24"/>
        </w:rPr>
        <w:t xml:space="preserve">+ 1, where x is old. </w:t>
      </w:r>
      <w:r>
        <w:rPr>
          <w:rFonts w:ascii="Times New Roman" w:hAnsi="Times New Roman" w:cs="Times New Roman"/>
          <w:sz w:val="24"/>
          <w:szCs w:val="24"/>
        </w:rPr>
        <w:t xml:space="preserve">       ………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</w:rPr>
        <w:t>(3’)</w:t>
      </w:r>
    </w:p>
    <w:p w14:paraId="045B91CE" w14:textId="77777777" w:rsidR="00E57388" w:rsidRPr="005612BB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612BB">
        <w:rPr>
          <w:rFonts w:ascii="Times New Roman" w:hAnsi="Times New Roman" w:cs="Times New Roman"/>
          <w:color w:val="0000FF"/>
          <w:sz w:val="24"/>
          <w:szCs w:val="24"/>
        </w:rPr>
        <w:t xml:space="preserve">This leads </w:t>
      </w:r>
      <w:proofErr w:type="gramStart"/>
      <w:r w:rsidRPr="005612BB">
        <w:rPr>
          <w:rFonts w:ascii="Times New Roman" w:hAnsi="Times New Roman" w:cs="Times New Roman"/>
          <w:color w:val="0000FF"/>
          <w:sz w:val="24"/>
          <w:szCs w:val="24"/>
        </w:rPr>
        <w:t>to  “</w:t>
      </w:r>
      <w:proofErr w:type="gramEnd"/>
      <w:r w:rsidRPr="005612BB">
        <w:rPr>
          <w:rFonts w:ascii="Times New Roman" w:hAnsi="Times New Roman" w:cs="Times New Roman"/>
          <w:color w:val="0000FF"/>
          <w:sz w:val="24"/>
          <w:szCs w:val="24"/>
        </w:rPr>
        <w:t>if (x is odd) then r := r + 1; ”</w:t>
      </w:r>
      <w:r>
        <w:rPr>
          <w:rFonts w:ascii="Times New Roman" w:hAnsi="Times New Roman" w:cs="Times New Roman"/>
          <w:color w:val="0000FF"/>
          <w:sz w:val="24"/>
          <w:szCs w:val="24"/>
        </w:rPr>
        <w:t>, where x is odd.</w:t>
      </w:r>
      <w:r w:rsidRPr="005612BB">
        <w:rPr>
          <w:rFonts w:ascii="Times New Roman" w:hAnsi="Times New Roman" w:cs="Times New Roman"/>
          <w:sz w:val="24"/>
          <w:szCs w:val="24"/>
        </w:rPr>
        <w:t xml:space="preserve">  </w:t>
      </w:r>
    </w:p>
    <w:bookmarkEnd w:id="4"/>
    <w:p w14:paraId="47F53CB0" w14:textId="77777777" w:rsidR="00E57388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26261643" w14:textId="77777777" w:rsidR="00E57388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ever, cases would arise: either if (</w:t>
      </w:r>
      <w:r w:rsidRPr="000A510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&lt; </w:t>
      </w:r>
      <w:r w:rsidRPr="000A510D">
        <w:rPr>
          <w:rFonts w:ascii="Times New Roman" w:hAnsi="Times New Roman" w:cs="Times New Roman"/>
          <w:sz w:val="24"/>
          <w:szCs w:val="24"/>
        </w:rPr>
        <w:t>y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30D884" w14:textId="77777777" w:rsidR="00E57388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or, if (</w:t>
      </w:r>
      <w:r w:rsidRPr="000A510D">
        <w:rPr>
          <w:rFonts w:ascii="Times New Roman" w:hAnsi="Times New Roman" w:cs="Times New Roman"/>
          <w:sz w:val="24"/>
          <w:szCs w:val="24"/>
        </w:rPr>
        <w:t>r</w:t>
      </w:r>
      <w:proofErr w:type="gramStart"/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10D">
        <w:rPr>
          <w:rFonts w:ascii="Times New Roman" w:hAnsi="Times New Roman" w:cs="Times New Roman"/>
          <w:sz w:val="24"/>
          <w:szCs w:val="24"/>
        </w:rPr>
        <w:t xml:space="preserve"> ≥</w:t>
      </w:r>
      <w:proofErr w:type="gramEnd"/>
      <w:r w:rsidRPr="000A510D">
        <w:rPr>
          <w:rFonts w:ascii="Times New Roman" w:hAnsi="Times New Roman" w:cs="Times New Roman"/>
          <w:sz w:val="24"/>
          <w:szCs w:val="24"/>
        </w:rPr>
        <w:t xml:space="preserve"> y</w:t>
      </w:r>
      <w:r>
        <w:rPr>
          <w:rFonts w:ascii="Times New Roman" w:hAnsi="Times New Roman" w:cs="Times New Roman"/>
          <w:sz w:val="24"/>
          <w:szCs w:val="24"/>
        </w:rPr>
        <w:t xml:space="preserve">).  </w:t>
      </w:r>
    </w:p>
    <w:p w14:paraId="52EF0111" w14:textId="77777777" w:rsidR="00E57388" w:rsidRPr="000A510D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</w:t>
      </w:r>
      <w:r w:rsidRPr="000A510D">
        <w:rPr>
          <w:rFonts w:ascii="Times New Roman" w:hAnsi="Times New Roman" w:cs="Times New Roman"/>
          <w:sz w:val="24"/>
          <w:szCs w:val="24"/>
        </w:rPr>
        <w:t xml:space="preserve">if (r ≥ y) then </w:t>
      </w:r>
      <w:r w:rsidRPr="000A510D">
        <w:rPr>
          <w:rFonts w:ascii="Times New Roman" w:hAnsi="Times New Roman" w:cs="Times New Roman"/>
          <w:sz w:val="24"/>
          <w:szCs w:val="24"/>
        </w:rPr>
        <w:tab/>
      </w:r>
    </w:p>
    <w:p w14:paraId="3608BD19" w14:textId="77777777" w:rsidR="00E57388" w:rsidRDefault="00E57388" w:rsidP="00E57388">
      <w:pPr>
        <w:rPr>
          <w:rFonts w:ascii="Times New Roman" w:hAnsi="Times New Roman" w:cs="Times New Roman"/>
          <w:sz w:val="24"/>
          <w:szCs w:val="24"/>
        </w:rPr>
      </w:pPr>
      <w:r w:rsidRPr="000A510D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0A510D">
        <w:rPr>
          <w:rFonts w:ascii="Times New Roman" w:hAnsi="Times New Roman" w:cs="Times New Roman"/>
          <w:sz w:val="24"/>
          <w:szCs w:val="24"/>
        </w:rPr>
        <w:t>{ r</w:t>
      </w:r>
      <w:proofErr w:type="gramEnd"/>
      <w:r w:rsidRPr="000A510D">
        <w:rPr>
          <w:rFonts w:ascii="Times New Roman" w:hAnsi="Times New Roman" w:cs="Times New Roman"/>
          <w:sz w:val="24"/>
          <w:szCs w:val="24"/>
        </w:rPr>
        <w:t xml:space="preserve"> := r – y; q := q + 1}; </w:t>
      </w:r>
    </w:p>
    <w:p w14:paraId="084B2C58" w14:textId="77777777" w:rsidR="00E57388" w:rsidRPr="001C2B42" w:rsidRDefault="00E57388" w:rsidP="00E5738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C2B42">
        <w:rPr>
          <w:rFonts w:ascii="Times New Roman" w:hAnsi="Times New Roman" w:cs="Times New Roman"/>
          <w:sz w:val="24"/>
          <w:szCs w:val="24"/>
        </w:rPr>
        <w:t>For if (r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C2B42">
        <w:rPr>
          <w:rFonts w:ascii="Times New Roman" w:hAnsi="Times New Roman" w:cs="Times New Roman"/>
          <w:sz w:val="24"/>
          <w:szCs w:val="24"/>
        </w:rPr>
        <w:t xml:space="preserve"> &lt; y) then no action </w:t>
      </w:r>
      <w:proofErr w:type="gramStart"/>
      <w:r w:rsidRPr="001C2B42">
        <w:rPr>
          <w:rFonts w:ascii="Times New Roman" w:hAnsi="Times New Roman" w:cs="Times New Roman"/>
          <w:sz w:val="24"/>
          <w:szCs w:val="24"/>
        </w:rPr>
        <w:t>“{ r</w:t>
      </w:r>
      <w:proofErr w:type="gramEnd"/>
      <w:r w:rsidRPr="001C2B42">
        <w:rPr>
          <w:rFonts w:ascii="Times New Roman" w:hAnsi="Times New Roman" w:cs="Times New Roman"/>
          <w:sz w:val="24"/>
          <w:szCs w:val="24"/>
        </w:rPr>
        <w:t xml:space="preserve"> := r – y; q := q + 1};”  is needed to be taken.</w:t>
      </w:r>
    </w:p>
    <w:p w14:paraId="46F0F1A7" w14:textId="77777777" w:rsidR="00E57388" w:rsidRPr="001C2B42" w:rsidRDefault="00E57388" w:rsidP="00E57388">
      <w:pPr>
        <w:rPr>
          <w:rFonts w:ascii="Times New Roman" w:hAnsi="Times New Roman" w:cs="Times New Roman"/>
          <w:sz w:val="24"/>
          <w:szCs w:val="24"/>
        </w:rPr>
      </w:pPr>
      <w:r w:rsidRPr="001C2B42">
        <w:rPr>
          <w:rFonts w:ascii="Times New Roman" w:hAnsi="Times New Roman" w:cs="Times New Roman"/>
          <w:sz w:val="24"/>
          <w:szCs w:val="24"/>
        </w:rPr>
        <w:t xml:space="preserve">            For if (r</w:t>
      </w:r>
      <w:proofErr w:type="gramStart"/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C2B42">
        <w:rPr>
          <w:rFonts w:ascii="Times New Roman" w:hAnsi="Times New Roman" w:cs="Times New Roman"/>
          <w:sz w:val="24"/>
          <w:szCs w:val="24"/>
        </w:rPr>
        <w:t xml:space="preserve">  ≥</w:t>
      </w:r>
      <w:proofErr w:type="gramEnd"/>
      <w:r w:rsidRPr="001C2B42">
        <w:rPr>
          <w:rFonts w:ascii="Times New Roman" w:hAnsi="Times New Roman" w:cs="Times New Roman"/>
          <w:sz w:val="24"/>
          <w:szCs w:val="24"/>
        </w:rPr>
        <w:t xml:space="preserve"> y), this implies that 2y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m:oMath>
        <m:r>
          <w:rPr>
            <w:rFonts w:ascii="Cambria Math" w:hAnsi="Cambria Math" w:cs="Times New Roman"/>
            <w:sz w:val="24"/>
            <w:szCs w:val="24"/>
          </w:rPr>
          <m:t>≤</m:t>
        </m:r>
      </m:oMath>
      <w:r w:rsidRPr="001C2B42">
        <w:rPr>
          <w:rFonts w:ascii="Times New Roman" w:hAnsi="Times New Roman" w:cs="Times New Roman"/>
          <w:sz w:val="24"/>
          <w:szCs w:val="24"/>
        </w:rPr>
        <w:t xml:space="preserve"> r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1C2B42">
        <w:rPr>
          <w:rFonts w:ascii="Times New Roman" w:hAnsi="Times New Roman" w:cs="Times New Roman"/>
          <w:sz w:val="24"/>
          <w:szCs w:val="24"/>
        </w:rPr>
        <w:t>. Since (r</w:t>
      </w:r>
      <w:proofErr w:type="gramStart"/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C2B42">
        <w:rPr>
          <w:rFonts w:ascii="Times New Roman" w:hAnsi="Times New Roman" w:cs="Times New Roman"/>
          <w:sz w:val="24"/>
          <w:szCs w:val="24"/>
        </w:rPr>
        <w:t xml:space="preserve">  ≥</w:t>
      </w:r>
      <w:proofErr w:type="gramEnd"/>
      <w:r w:rsidRPr="001C2B42">
        <w:rPr>
          <w:rFonts w:ascii="Times New Roman" w:hAnsi="Times New Roman" w:cs="Times New Roman"/>
          <w:sz w:val="24"/>
          <w:szCs w:val="24"/>
        </w:rPr>
        <w:t xml:space="preserve"> y) then </w:t>
      </w:r>
    </w:p>
    <w:p w14:paraId="24736AA9" w14:textId="77777777" w:rsidR="00E57388" w:rsidRPr="001C2B42" w:rsidRDefault="00E57388" w:rsidP="00E5738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1C2B42">
        <w:rPr>
          <w:rFonts w:ascii="Times New Roman" w:hAnsi="Times New Roman" w:cs="Times New Roman"/>
          <w:sz w:val="24"/>
          <w:szCs w:val="24"/>
        </w:rPr>
        <w:t>{ r</w:t>
      </w:r>
      <w:proofErr w:type="gramEnd"/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2B42">
        <w:rPr>
          <w:rFonts w:ascii="Times New Roman" w:hAnsi="Times New Roman" w:cs="Times New Roman"/>
          <w:sz w:val="24"/>
          <w:szCs w:val="24"/>
        </w:rPr>
        <w:t xml:space="preserve"> := r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C2B42">
        <w:rPr>
          <w:rFonts w:ascii="Times New Roman" w:hAnsi="Times New Roman" w:cs="Times New Roman"/>
          <w:sz w:val="24"/>
          <w:szCs w:val="24"/>
        </w:rPr>
        <w:t xml:space="preserve"> – y; q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C2B42">
        <w:rPr>
          <w:rFonts w:ascii="Times New Roman" w:hAnsi="Times New Roman" w:cs="Times New Roman"/>
          <w:sz w:val="24"/>
          <w:szCs w:val="24"/>
        </w:rPr>
        <w:t xml:space="preserve"> := q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C2B42">
        <w:rPr>
          <w:rFonts w:ascii="Times New Roman" w:hAnsi="Times New Roman" w:cs="Times New Roman"/>
          <w:sz w:val="24"/>
          <w:szCs w:val="24"/>
        </w:rPr>
        <w:t xml:space="preserve"> + 1};</w:t>
      </w:r>
    </w:p>
    <w:p w14:paraId="7ACFAACF" w14:textId="77777777" w:rsidR="00E57388" w:rsidRPr="001C2B42" w:rsidRDefault="00E57388" w:rsidP="00E57388">
      <w:pPr>
        <w:rPr>
          <w:rFonts w:ascii="Times New Roman" w:hAnsi="Times New Roman" w:cs="Times New Roman"/>
          <w:sz w:val="24"/>
          <w:szCs w:val="24"/>
        </w:rPr>
      </w:pPr>
      <w:r w:rsidRPr="001C2B42">
        <w:rPr>
          <w:rFonts w:ascii="Times New Roman" w:hAnsi="Times New Roman" w:cs="Times New Roman"/>
          <w:sz w:val="24"/>
          <w:szCs w:val="24"/>
        </w:rPr>
        <w:t xml:space="preserve">           implying that if (</w:t>
      </w:r>
      <w:proofErr w:type="spellStart"/>
      <w:proofErr w:type="gramStart"/>
      <w:r w:rsidRPr="001C2B42">
        <w:rPr>
          <w:rFonts w:ascii="Times New Roman" w:hAnsi="Times New Roman" w:cs="Times New Roman"/>
          <w:sz w:val="24"/>
          <w:szCs w:val="24"/>
        </w:rPr>
        <w:t>r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1C2B42">
        <w:rPr>
          <w:rFonts w:ascii="Times New Roman" w:hAnsi="Times New Roman" w:cs="Times New Roman"/>
          <w:sz w:val="24"/>
          <w:szCs w:val="24"/>
        </w:rPr>
        <w:t xml:space="preserve">  ≥</w:t>
      </w:r>
      <w:proofErr w:type="gramEnd"/>
      <w:r w:rsidRPr="001C2B42">
        <w:rPr>
          <w:rFonts w:ascii="Times New Roman" w:hAnsi="Times New Roman" w:cs="Times New Roman"/>
          <w:sz w:val="24"/>
          <w:szCs w:val="24"/>
        </w:rPr>
        <w:t xml:space="preserve"> y) then </w:t>
      </w:r>
    </w:p>
    <w:p w14:paraId="0BD8CA1A" w14:textId="77777777" w:rsidR="00E57388" w:rsidRPr="001C2B42" w:rsidRDefault="00E57388" w:rsidP="00E5738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1C2B42">
        <w:rPr>
          <w:rFonts w:ascii="Times New Roman" w:hAnsi="Times New Roman" w:cs="Times New Roman"/>
          <w:sz w:val="24"/>
          <w:szCs w:val="24"/>
        </w:rPr>
        <w:t>{ r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gramEnd"/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+1</w:t>
      </w:r>
      <w:r w:rsidRPr="001C2B42">
        <w:rPr>
          <w:rFonts w:ascii="Times New Roman" w:hAnsi="Times New Roman" w:cs="Times New Roman"/>
          <w:sz w:val="24"/>
          <w:szCs w:val="24"/>
        </w:rPr>
        <w:t xml:space="preserve"> := </w:t>
      </w:r>
      <w:proofErr w:type="spellStart"/>
      <w:r w:rsidRPr="001C2B42">
        <w:rPr>
          <w:rFonts w:ascii="Times New Roman" w:hAnsi="Times New Roman" w:cs="Times New Roman"/>
          <w:sz w:val="24"/>
          <w:szCs w:val="24"/>
        </w:rPr>
        <w:t>r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1C2B42">
        <w:rPr>
          <w:rFonts w:ascii="Times New Roman" w:hAnsi="Times New Roman" w:cs="Times New Roman"/>
          <w:sz w:val="24"/>
          <w:szCs w:val="24"/>
        </w:rPr>
        <w:t xml:space="preserve"> – y; q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i+1</w:t>
      </w:r>
      <w:r w:rsidRPr="001C2B42">
        <w:rPr>
          <w:rFonts w:ascii="Times New Roman" w:hAnsi="Times New Roman" w:cs="Times New Roman"/>
          <w:sz w:val="24"/>
          <w:szCs w:val="24"/>
        </w:rPr>
        <w:t xml:space="preserve"> := q</w:t>
      </w:r>
      <w:r w:rsidRPr="001C2B42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C2B42">
        <w:rPr>
          <w:rFonts w:ascii="Times New Roman" w:hAnsi="Times New Roman" w:cs="Times New Roman"/>
          <w:sz w:val="24"/>
          <w:szCs w:val="24"/>
        </w:rPr>
        <w:t xml:space="preserve"> + 1};  ….. (4)</w:t>
      </w:r>
    </w:p>
    <w:p w14:paraId="16CE0783" w14:textId="77777777" w:rsidR="00E57388" w:rsidRDefault="00E57388" w:rsidP="00E57388">
      <w:pPr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7902EBAD" w14:textId="77777777" w:rsidR="00E57388" w:rsidRDefault="00E57388" w:rsidP="00E5738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if (</w:t>
      </w:r>
      <w:r w:rsidRPr="000A510D">
        <w:rPr>
          <w:rFonts w:ascii="Times New Roman" w:hAnsi="Times New Roman" w:cs="Times New Roman"/>
          <w:sz w:val="24"/>
          <w:szCs w:val="24"/>
        </w:rPr>
        <w:t>r</w:t>
      </w:r>
      <w:proofErr w:type="gramStart"/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10D">
        <w:rPr>
          <w:rFonts w:ascii="Times New Roman" w:hAnsi="Times New Roman" w:cs="Times New Roman"/>
          <w:sz w:val="24"/>
          <w:szCs w:val="24"/>
        </w:rPr>
        <w:t xml:space="preserve"> ≥</w:t>
      </w:r>
      <w:proofErr w:type="gramEnd"/>
      <w:r w:rsidRPr="000A510D">
        <w:rPr>
          <w:rFonts w:ascii="Times New Roman" w:hAnsi="Times New Roman" w:cs="Times New Roman"/>
          <w:sz w:val="24"/>
          <w:szCs w:val="24"/>
        </w:rPr>
        <w:t xml:space="preserve"> y</w:t>
      </w:r>
      <w:r>
        <w:rPr>
          <w:rFonts w:ascii="Times New Roman" w:hAnsi="Times New Roman" w:cs="Times New Roman"/>
          <w:sz w:val="24"/>
          <w:szCs w:val="24"/>
        </w:rPr>
        <w:t>) then execute “</w:t>
      </w:r>
      <w:r w:rsidRPr="000A510D">
        <w:rPr>
          <w:rFonts w:ascii="Times New Roman" w:hAnsi="Times New Roman" w:cs="Times New Roman"/>
          <w:sz w:val="24"/>
          <w:szCs w:val="24"/>
        </w:rPr>
        <w:t>{ r := r – y; q := q + 1};</w:t>
      </w:r>
      <w:r>
        <w:rPr>
          <w:rFonts w:ascii="Times New Roman" w:hAnsi="Times New Roman" w:cs="Times New Roman"/>
          <w:sz w:val="24"/>
          <w:szCs w:val="24"/>
        </w:rPr>
        <w:t xml:space="preserve">”;  reduce </w:t>
      </w:r>
      <w:r w:rsidRPr="000A510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by one times of y to generate  </w:t>
      </w:r>
      <w:r w:rsidRPr="000A510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 xml:space="preserve">= </w:t>
      </w:r>
      <w:r w:rsidRPr="000A510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– y;  0 </w:t>
      </w:r>
      <m:oMath>
        <m:r>
          <w:rPr>
            <w:rFonts w:ascii="Cambria Math" w:hAnsi="Cambria Math" w:cs="Times New Roman"/>
            <w:sz w:val="24"/>
            <w:szCs w:val="24"/>
          </w:rPr>
          <m:t>≤</m:t>
        </m:r>
      </m:oMath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0A510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2  </w:t>
      </w:r>
      <w:r>
        <w:rPr>
          <w:rFonts w:ascii="Times New Roman" w:hAnsi="Times New Roman" w:cs="Times New Roman"/>
          <w:sz w:val="24"/>
          <w:szCs w:val="24"/>
        </w:rPr>
        <w:t xml:space="preserve">&lt; </w:t>
      </w:r>
      <w:r w:rsidRPr="000A510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. and </w:t>
      </w:r>
      <w:r w:rsidRPr="000A510D">
        <w:rPr>
          <w:rFonts w:ascii="Times New Roman" w:hAnsi="Times New Roman" w:cs="Times New Roman"/>
          <w:sz w:val="24"/>
          <w:szCs w:val="24"/>
        </w:rPr>
        <w:t>q</w:t>
      </w:r>
      <w:proofErr w:type="gramStart"/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0A510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0A510D">
        <w:rPr>
          <w:rFonts w:ascii="Times New Roman" w:hAnsi="Times New Roman" w:cs="Times New Roman"/>
          <w:sz w:val="24"/>
          <w:szCs w:val="24"/>
        </w:rPr>
        <w:t>= q</w:t>
      </w:r>
      <w:r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0A510D">
        <w:rPr>
          <w:rFonts w:ascii="Times New Roman" w:hAnsi="Times New Roman" w:cs="Times New Roman"/>
          <w:sz w:val="24"/>
          <w:szCs w:val="24"/>
        </w:rPr>
        <w:t xml:space="preserve"> + 1</w:t>
      </w:r>
      <w:r>
        <w:rPr>
          <w:rFonts w:ascii="Times New Roman" w:hAnsi="Times New Roman" w:cs="Times New Roman"/>
          <w:sz w:val="24"/>
          <w:szCs w:val="24"/>
        </w:rPr>
        <w:t xml:space="preserve">. That means x = </w:t>
      </w:r>
      <w:r w:rsidRPr="000A510D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* y + </w:t>
      </w:r>
      <w:r w:rsidRPr="000A510D">
        <w:rPr>
          <w:rFonts w:ascii="Times New Roman" w:hAnsi="Times New Roman" w:cs="Times New Roman"/>
          <w:sz w:val="24"/>
          <w:szCs w:val="24"/>
        </w:rPr>
        <w:t>r</w:t>
      </w:r>
      <w:proofErr w:type="gramStart"/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2 </w:t>
      </w:r>
      <w:r w:rsidRPr="00770138"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That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is,   </w:t>
      </w:r>
      <w:proofErr w:type="gramEnd"/>
      <w:r w:rsidRPr="000A510D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= x – </w:t>
      </w:r>
      <w:r w:rsidRPr="000A510D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*y. </w:t>
      </w:r>
    </w:p>
    <w:p w14:paraId="001849CE" w14:textId="77777777" w:rsidR="00E57388" w:rsidRDefault="00E57388" w:rsidP="00E5738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leads to “there exists an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10D">
        <w:rPr>
          <w:rFonts w:ascii="Times New Roman" w:hAnsi="Times New Roman" w:cs="Times New Roman"/>
          <w:sz w:val="24"/>
          <w:szCs w:val="24"/>
        </w:rPr>
        <w:t>≥</w:t>
      </w:r>
      <w:r>
        <w:rPr>
          <w:rFonts w:ascii="Times New Roman" w:hAnsi="Times New Roman" w:cs="Times New Roman"/>
          <w:sz w:val="24"/>
          <w:szCs w:val="24"/>
        </w:rPr>
        <w:t xml:space="preserve"> 1, such </w:t>
      </w:r>
      <w:proofErr w:type="gramStart"/>
      <w:r>
        <w:rPr>
          <w:rFonts w:ascii="Times New Roman" w:hAnsi="Times New Roman" w:cs="Times New Roman"/>
          <w:sz w:val="24"/>
          <w:szCs w:val="24"/>
        </w:rPr>
        <w:t>that  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≤</m:t>
        </m:r>
      </m:oMath>
      <w:r>
        <w:rPr>
          <w:rFonts w:ascii="Times New Roman" w:hAnsi="Times New Roman" w:cs="Times New Roman"/>
          <w:sz w:val="24"/>
          <w:szCs w:val="24"/>
        </w:rPr>
        <w:t xml:space="preserve">  r</w:t>
      </w:r>
      <w:proofErr w:type="spellStart"/>
      <w:r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*y &lt; y.</w:t>
      </w:r>
    </w:p>
    <w:p w14:paraId="3ED42459" w14:textId="77777777" w:rsidR="00E57388" w:rsidRDefault="00E57388" w:rsidP="00E5738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quivalently, there exists an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10D">
        <w:rPr>
          <w:rFonts w:ascii="Times New Roman" w:hAnsi="Times New Roman" w:cs="Times New Roman"/>
          <w:sz w:val="24"/>
          <w:szCs w:val="24"/>
        </w:rPr>
        <w:t>≥</w:t>
      </w:r>
      <w:r>
        <w:rPr>
          <w:rFonts w:ascii="Times New Roman" w:hAnsi="Times New Roman" w:cs="Times New Roman"/>
          <w:sz w:val="24"/>
          <w:szCs w:val="24"/>
        </w:rPr>
        <w:t xml:space="preserve"> 1, such that 0 </w:t>
      </w:r>
      <m:oMath>
        <m:r>
          <w:rPr>
            <w:rFonts w:ascii="Cambria Math" w:hAnsi="Cambria Math" w:cs="Times New Roman"/>
            <w:sz w:val="24"/>
            <w:szCs w:val="24"/>
          </w:rPr>
          <m:t>≤</m:t>
        </m:r>
      </m:oMath>
      <w:r>
        <w:rPr>
          <w:rFonts w:ascii="Times New Roman" w:hAnsi="Times New Roman" w:cs="Times New Roman"/>
          <w:sz w:val="24"/>
          <w:szCs w:val="24"/>
        </w:rPr>
        <w:t xml:space="preserve">  </w:t>
      </w:r>
      <w: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*y</w:t>
      </w:r>
      <w:r>
        <w:t xml:space="preserve">  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≤ </m:t>
        </m:r>
      </m:oMath>
      <w:proofErr w:type="gramStart"/>
      <w:r>
        <w:rPr>
          <w:rFonts w:ascii="Times New Roman" w:hAnsi="Times New Roman" w:cs="Times New Roman"/>
          <w:sz w:val="24"/>
          <w:szCs w:val="24"/>
        </w:rPr>
        <w:t>r</w:t>
      </w:r>
      <w:proofErr w:type="spellStart"/>
      <w:r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&lt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1)y.</w:t>
      </w:r>
    </w:p>
    <w:p w14:paraId="6B83533B" w14:textId="77777777" w:rsidR="00E57388" w:rsidRDefault="00E57388" w:rsidP="00E5738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e that these are tru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“there exists an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10D">
        <w:rPr>
          <w:rFonts w:ascii="Times New Roman" w:hAnsi="Times New Roman" w:cs="Times New Roman"/>
          <w:sz w:val="24"/>
          <w:szCs w:val="24"/>
        </w:rPr>
        <w:t>≥</w:t>
      </w:r>
      <w:r>
        <w:rPr>
          <w:rFonts w:ascii="Times New Roman" w:hAnsi="Times New Roman" w:cs="Times New Roman"/>
          <w:sz w:val="24"/>
          <w:szCs w:val="24"/>
        </w:rPr>
        <w:t xml:space="preserve"> 1, such </w:t>
      </w:r>
      <w:proofErr w:type="gramStart"/>
      <w:r>
        <w:rPr>
          <w:rFonts w:ascii="Times New Roman" w:hAnsi="Times New Roman" w:cs="Times New Roman"/>
          <w:sz w:val="24"/>
          <w:szCs w:val="24"/>
        </w:rPr>
        <w:t>that  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≤</m:t>
        </m:r>
      </m:oMath>
      <w:r>
        <w:rPr>
          <w:rFonts w:ascii="Times New Roman" w:hAnsi="Times New Roman" w:cs="Times New Roman"/>
          <w:sz w:val="24"/>
          <w:szCs w:val="24"/>
        </w:rPr>
        <w:t xml:space="preserve">  r</w:t>
      </w:r>
      <w:proofErr w:type="spellStart"/>
      <w:r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*y &lt; y.” </w:t>
      </w:r>
    </w:p>
    <w:p w14:paraId="281CF14D" w14:textId="77777777" w:rsidR="00E57388" w:rsidRPr="00060F5F" w:rsidRDefault="00E57388" w:rsidP="00E57388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060F5F">
        <w:rPr>
          <w:rFonts w:ascii="Times New Roman" w:hAnsi="Times New Roman" w:cs="Times New Roman"/>
          <w:color w:val="0000FF"/>
          <w:sz w:val="24"/>
          <w:szCs w:val="24"/>
        </w:rPr>
        <w:t>if (</w:t>
      </w:r>
      <w:proofErr w:type="spell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 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&lt; y) is true, no further execution of </w:t>
      </w:r>
      <w:proofErr w:type="gram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“{ r</w:t>
      </w:r>
      <w:proofErr w:type="gram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:= r – y; q := q + 1};” is needed. Otherwise,</w:t>
      </w:r>
    </w:p>
    <w:p w14:paraId="7961DBFA" w14:textId="77777777" w:rsidR="00E57388" w:rsidRPr="00060F5F" w:rsidRDefault="00E57388" w:rsidP="00E57388">
      <w:pPr>
        <w:rPr>
          <w:rFonts w:ascii="Times New Roman" w:hAnsi="Times New Roman" w:cs="Times New Roman"/>
          <w:color w:val="0000FF"/>
          <w:sz w:val="24"/>
          <w:szCs w:val="24"/>
        </w:rPr>
      </w:pP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           if (</w:t>
      </w:r>
      <w:proofErr w:type="spellStart"/>
      <w:proofErr w:type="gram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 ≥</w:t>
      </w:r>
      <w:proofErr w:type="gram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y) is true,  then 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+1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=  </w:t>
      </w:r>
      <w:proofErr w:type="spell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 - y, and q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+1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:= q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+ 1, such that x = q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+1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* y + 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i+1 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.  </w:t>
      </w:r>
    </w:p>
    <w:p w14:paraId="3A411130" w14:textId="77777777" w:rsidR="00E57388" w:rsidRPr="00060F5F" w:rsidRDefault="00E57388" w:rsidP="00E57388">
      <w:pPr>
        <w:rPr>
          <w:rFonts w:ascii="Times New Roman" w:hAnsi="Times New Roman" w:cs="Times New Roman"/>
          <w:color w:val="0000FF"/>
          <w:sz w:val="24"/>
          <w:szCs w:val="24"/>
        </w:rPr>
      </w:pPr>
      <w:r w:rsidRPr="00060F5F">
        <w:rPr>
          <w:rFonts w:ascii="Times New Roman" w:hAnsi="Times New Roman" w:cs="Times New Roman"/>
          <w:color w:val="0000FF"/>
          <w:sz w:val="24"/>
          <w:szCs w:val="24"/>
        </w:rPr>
        <w:tab/>
        <w:t>if x = q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+1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* y + 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+</w:t>
      </w:r>
      <w:proofErr w:type="gramStart"/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 xml:space="preserve">1 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>,</w:t>
      </w:r>
      <w:proofErr w:type="gram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then x = (q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+ 1) * y + (</w:t>
      </w:r>
      <w:proofErr w:type="spell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– y )  using (4).</w:t>
      </w:r>
    </w:p>
    <w:p w14:paraId="6D3D3294" w14:textId="77777777" w:rsidR="00E57388" w:rsidRPr="00060F5F" w:rsidRDefault="00E57388" w:rsidP="00E57388">
      <w:pPr>
        <w:rPr>
          <w:rFonts w:ascii="Times New Roman" w:hAnsi="Times New Roman" w:cs="Times New Roman"/>
          <w:color w:val="0000FF"/>
          <w:sz w:val="24"/>
          <w:szCs w:val="24"/>
        </w:rPr>
      </w:pP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                                                    x = (q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*y + 1 *</w:t>
      </w:r>
      <w:proofErr w:type="gram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y)  +</w:t>
      </w:r>
      <w:proofErr w:type="gram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(</w:t>
      </w:r>
      <w:proofErr w:type="spell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– y )  = q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*y + </w:t>
      </w:r>
      <w:proofErr w:type="spell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</w:p>
    <w:p w14:paraId="5FCA574B" w14:textId="77777777" w:rsidR="00E57388" w:rsidRPr="00060F5F" w:rsidRDefault="00E57388" w:rsidP="00E57388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Therefore, if </w:t>
      </w:r>
      <w:proofErr w:type="gram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( </w:t>
      </w:r>
      <w:proofErr w:type="spell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  <w:proofErr w:type="gram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 ≥ y ) then 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+1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= </w:t>
      </w:r>
      <w:proofErr w:type="spell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r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proofErr w:type="spell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- y; and to keep the equations (2) hold, q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+1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:= q</w:t>
      </w:r>
      <w:r w:rsidRPr="00060F5F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i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+ 1 for each of the subtract y from r. That is, this leads to </w:t>
      </w:r>
    </w:p>
    <w:p w14:paraId="7083B814" w14:textId="77777777" w:rsidR="00E57388" w:rsidRPr="00060F5F" w:rsidRDefault="00E57388" w:rsidP="00E57388">
      <w:pPr>
        <w:ind w:left="720" w:firstLine="720"/>
        <w:rPr>
          <w:rFonts w:ascii="Times New Roman" w:hAnsi="Times New Roman" w:cs="Times New Roman"/>
          <w:color w:val="0000FF"/>
          <w:sz w:val="24"/>
          <w:szCs w:val="24"/>
        </w:rPr>
      </w:pP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“if (r ≥ y) then </w:t>
      </w:r>
      <w:proofErr w:type="gramStart"/>
      <w:r w:rsidRPr="00060F5F">
        <w:rPr>
          <w:rFonts w:ascii="Times New Roman" w:hAnsi="Times New Roman" w:cs="Times New Roman"/>
          <w:color w:val="0000FF"/>
          <w:sz w:val="24"/>
          <w:szCs w:val="24"/>
        </w:rPr>
        <w:t>{ r</w:t>
      </w:r>
      <w:proofErr w:type="gramEnd"/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:= r – y; q := q + 1};”</w:t>
      </w:r>
    </w:p>
    <w:p w14:paraId="3AF576F3" w14:textId="77777777" w:rsidR="00E57388" w:rsidRPr="007803BE" w:rsidRDefault="00E57388" w:rsidP="0077064C">
      <w:pPr>
        <w:rPr>
          <w:rFonts w:ascii="Times New Roman" w:hAnsi="Times New Roman" w:cs="Times New Roman"/>
        </w:rPr>
      </w:pPr>
    </w:p>
    <w:p w14:paraId="352E469F" w14:textId="77777777" w:rsidR="00A746D7" w:rsidRPr="007803BE" w:rsidRDefault="00A746D7" w:rsidP="0077064C">
      <w:pPr>
        <w:rPr>
          <w:rFonts w:ascii="Times New Roman" w:hAnsi="Times New Roman" w:cs="Times New Roman"/>
        </w:rPr>
      </w:pPr>
    </w:p>
    <w:p w14:paraId="1CA02E9E" w14:textId="609F0175" w:rsidR="003A7FB8" w:rsidRPr="007803BE" w:rsidRDefault="0077064C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  <w:b/>
          <w:bCs/>
        </w:rPr>
        <w:t>(I.</w:t>
      </w:r>
      <w:r w:rsidR="004F47EC" w:rsidRPr="007803BE">
        <w:rPr>
          <w:rFonts w:ascii="Times New Roman" w:hAnsi="Times New Roman" w:cs="Times New Roman"/>
          <w:b/>
          <w:bCs/>
        </w:rPr>
        <w:t>5</w:t>
      </w:r>
      <w:proofErr w:type="gramStart"/>
      <w:r w:rsidRPr="007803BE">
        <w:rPr>
          <w:rFonts w:ascii="Times New Roman" w:hAnsi="Times New Roman" w:cs="Times New Roman"/>
          <w:b/>
          <w:bCs/>
        </w:rPr>
        <w:t xml:space="preserve">)  </w:t>
      </w:r>
      <w:r w:rsidR="00305EAF" w:rsidRPr="007803BE">
        <w:rPr>
          <w:rFonts w:ascii="Times New Roman" w:hAnsi="Times New Roman" w:cs="Times New Roman"/>
          <w:b/>
          <w:bCs/>
        </w:rPr>
        <w:t>Analyze</w:t>
      </w:r>
      <w:proofErr w:type="gramEnd"/>
      <w:r w:rsidR="00305EAF" w:rsidRPr="007803BE">
        <w:rPr>
          <w:rFonts w:ascii="Times New Roman" w:hAnsi="Times New Roman" w:cs="Times New Roman"/>
          <w:b/>
          <w:bCs/>
        </w:rPr>
        <w:t xml:space="preserve"> and d</w:t>
      </w:r>
      <w:r w:rsidR="003A7FB8" w:rsidRPr="007803BE">
        <w:rPr>
          <w:rFonts w:ascii="Times New Roman" w:hAnsi="Times New Roman" w:cs="Times New Roman"/>
          <w:b/>
          <w:bCs/>
        </w:rPr>
        <w:t xml:space="preserve">erive </w:t>
      </w:r>
      <w:r w:rsidR="002E2876" w:rsidRPr="007803BE">
        <w:rPr>
          <w:rFonts w:ascii="Times New Roman" w:hAnsi="Times New Roman" w:cs="Times New Roman"/>
          <w:b/>
          <w:bCs/>
        </w:rPr>
        <w:t>the algorithm’s</w:t>
      </w:r>
      <w:r w:rsidR="003A7FB8" w:rsidRPr="007803BE">
        <w:rPr>
          <w:rFonts w:ascii="Times New Roman" w:hAnsi="Times New Roman" w:cs="Times New Roman"/>
          <w:b/>
          <w:bCs/>
        </w:rPr>
        <w:t xml:space="preserve"> time </w:t>
      </w:r>
      <w:r w:rsidRPr="007803BE">
        <w:rPr>
          <w:rFonts w:ascii="Times New Roman" w:hAnsi="Times New Roman" w:cs="Times New Roman"/>
          <w:b/>
          <w:bCs/>
        </w:rPr>
        <w:t xml:space="preserve">and space </w:t>
      </w:r>
      <w:r w:rsidR="003A7FB8" w:rsidRPr="007803BE">
        <w:rPr>
          <w:rFonts w:ascii="Times New Roman" w:hAnsi="Times New Roman" w:cs="Times New Roman"/>
          <w:b/>
          <w:bCs/>
        </w:rPr>
        <w:t>efficiency</w:t>
      </w:r>
      <w:r w:rsidRPr="007803BE">
        <w:rPr>
          <w:rFonts w:ascii="Times New Roman" w:hAnsi="Times New Roman" w:cs="Times New Roman"/>
          <w:b/>
          <w:bCs/>
        </w:rPr>
        <w:t xml:space="preserve"> for </w:t>
      </w:r>
      <w:r w:rsidR="0018220A" w:rsidRPr="007803BE">
        <w:rPr>
          <w:rFonts w:ascii="Times New Roman" w:hAnsi="Times New Roman" w:cs="Times New Roman"/>
          <w:b/>
          <w:bCs/>
        </w:rPr>
        <w:t>A</w:t>
      </w:r>
      <w:r w:rsidRPr="007803BE">
        <w:rPr>
          <w:rFonts w:ascii="Times New Roman" w:hAnsi="Times New Roman" w:cs="Times New Roman"/>
          <w:b/>
          <w:bCs/>
        </w:rPr>
        <w:t>lgorithm a</w:t>
      </w:r>
      <w:r w:rsidR="003A7FB8" w:rsidRPr="007803BE">
        <w:rPr>
          <w:rFonts w:ascii="Times New Roman" w:hAnsi="Times New Roman" w:cs="Times New Roman"/>
        </w:rPr>
        <w:t xml:space="preserve">. </w:t>
      </w:r>
    </w:p>
    <w:p w14:paraId="1A03A208" w14:textId="5CB810E5" w:rsidR="0077064C" w:rsidRPr="007803BE" w:rsidRDefault="0077064C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       (Hint: </w:t>
      </w:r>
      <w:r w:rsidR="00813314" w:rsidRPr="007803BE">
        <w:rPr>
          <w:rFonts w:ascii="Times New Roman" w:hAnsi="Times New Roman" w:cs="Times New Roman"/>
        </w:rPr>
        <w:t xml:space="preserve">express time efficiency in terms of </w:t>
      </w:r>
      <w:r w:rsidRPr="007803BE">
        <w:rPr>
          <w:rFonts w:ascii="Times New Roman" w:hAnsi="Times New Roman" w:cs="Times New Roman"/>
        </w:rPr>
        <w:t xml:space="preserve">summation </w:t>
      </w:r>
      <m:oMath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/>
        </m:nary>
      </m:oMath>
      <w:r w:rsidRPr="007803BE">
        <w:rPr>
          <w:rFonts w:ascii="Times New Roman" w:hAnsi="Times New Roman" w:cs="Times New Roman"/>
        </w:rPr>
        <w:t>)</w:t>
      </w:r>
    </w:p>
    <w:p w14:paraId="1C6D0E37" w14:textId="445D9C84" w:rsidR="00F4433C" w:rsidRPr="007803BE" w:rsidRDefault="00F4433C" w:rsidP="0077064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        Given algorithm a,</w:t>
      </w:r>
    </w:p>
    <w:p w14:paraId="3A58C017" w14:textId="77777777" w:rsidR="00F4433C" w:rsidRPr="007803BE" w:rsidRDefault="00F4433C" w:rsidP="00F4433C">
      <w:pPr>
        <w:ind w:firstLine="720"/>
        <w:rPr>
          <w:rFonts w:ascii="Times New Roman" w:hAnsi="Times New Roman" w:cs="Times New Roman"/>
        </w:rPr>
      </w:pPr>
      <w:proofErr w:type="gramStart"/>
      <w:r w:rsidRPr="007803BE">
        <w:rPr>
          <w:rFonts w:ascii="Times New Roman" w:hAnsi="Times New Roman" w:cs="Times New Roman"/>
        </w:rPr>
        <w:t>if  x</w:t>
      </w:r>
      <w:proofErr w:type="gramEnd"/>
      <w:r w:rsidRPr="007803BE">
        <w:rPr>
          <w:rFonts w:ascii="Times New Roman" w:hAnsi="Times New Roman" w:cs="Times New Roman"/>
        </w:rPr>
        <w:t xml:space="preserve"> = 0, then return (q, r) := (0, 0);</w:t>
      </w:r>
    </w:p>
    <w:p w14:paraId="79CDF304" w14:textId="77777777" w:rsidR="00F4433C" w:rsidRPr="007803BE" w:rsidRDefault="00F4433C" w:rsidP="00F4433C">
      <w:pPr>
        <w:ind w:left="720" w:firstLine="720"/>
        <w:rPr>
          <w:rFonts w:ascii="Times New Roman" w:hAnsi="Times New Roman" w:cs="Times New Roman"/>
        </w:rPr>
      </w:pPr>
      <w:proofErr w:type="gramStart"/>
      <w:r w:rsidRPr="007803BE">
        <w:rPr>
          <w:rFonts w:ascii="Times New Roman" w:hAnsi="Times New Roman" w:cs="Times New Roman"/>
        </w:rPr>
        <w:t>q :</w:t>
      </w:r>
      <w:proofErr w:type="gramEnd"/>
      <w:r w:rsidRPr="007803BE">
        <w:rPr>
          <w:rFonts w:ascii="Times New Roman" w:hAnsi="Times New Roman" w:cs="Times New Roman"/>
        </w:rPr>
        <w:t xml:space="preserve">= 0;  r := x; </w:t>
      </w:r>
    </w:p>
    <w:p w14:paraId="6CF0D749" w14:textId="77777777" w:rsidR="00F4433C" w:rsidRPr="007803BE" w:rsidRDefault="00F4433C" w:rsidP="00F4433C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while (r ≥ y) do       // takes n iterations for the worse case.</w:t>
      </w:r>
    </w:p>
    <w:p w14:paraId="6E800F04" w14:textId="77777777" w:rsidR="00F4433C" w:rsidRPr="007803BE" w:rsidRDefault="00F4433C" w:rsidP="00F4433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  <w:proofErr w:type="gramStart"/>
      <w:r w:rsidRPr="007803BE">
        <w:rPr>
          <w:rFonts w:ascii="Times New Roman" w:hAnsi="Times New Roman" w:cs="Times New Roman"/>
        </w:rPr>
        <w:t>{ q</w:t>
      </w:r>
      <w:proofErr w:type="gramEnd"/>
      <w:r w:rsidRPr="007803BE">
        <w:rPr>
          <w:rFonts w:ascii="Times New Roman" w:hAnsi="Times New Roman" w:cs="Times New Roman"/>
        </w:rPr>
        <w:t xml:space="preserve"> := q + 1;</w:t>
      </w:r>
    </w:p>
    <w:p w14:paraId="41CD0444" w14:textId="77777777" w:rsidR="00F4433C" w:rsidRPr="007803BE" w:rsidRDefault="00F4433C" w:rsidP="00F4433C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ab/>
        <w:t xml:space="preserve">  </w:t>
      </w:r>
      <w:r w:rsidRPr="007803BE">
        <w:rPr>
          <w:rFonts w:ascii="Times New Roman" w:hAnsi="Times New Roman" w:cs="Times New Roman"/>
        </w:rPr>
        <w:tab/>
      </w:r>
      <w:proofErr w:type="gramStart"/>
      <w:r w:rsidRPr="007803BE">
        <w:rPr>
          <w:rFonts w:ascii="Times New Roman" w:hAnsi="Times New Roman" w:cs="Times New Roman"/>
        </w:rPr>
        <w:t>r :</w:t>
      </w:r>
      <w:proofErr w:type="gramEnd"/>
      <w:r w:rsidRPr="007803BE">
        <w:rPr>
          <w:rFonts w:ascii="Times New Roman" w:hAnsi="Times New Roman" w:cs="Times New Roman"/>
        </w:rPr>
        <w:t>= r – y};  // O(n) for each r – y, where y is n bits long.</w:t>
      </w:r>
    </w:p>
    <w:p w14:paraId="6977F757" w14:textId="2D6B2D58" w:rsidR="00F4433C" w:rsidRPr="007803BE" w:rsidRDefault="00F4433C" w:rsidP="00060F5F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return (q, r);</w:t>
      </w:r>
    </w:p>
    <w:p w14:paraId="6D15EB83" w14:textId="36FACDEA" w:rsidR="00D2325A" w:rsidRPr="007803BE" w:rsidRDefault="00D2325A" w:rsidP="00D2325A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55792D" w:rsidRPr="007803BE" w14:paraId="3C6EF1AF" w14:textId="77777777" w:rsidTr="0055792D">
        <w:tc>
          <w:tcPr>
            <w:tcW w:w="3116" w:type="dxa"/>
          </w:tcPr>
          <w:p w14:paraId="686E2E90" w14:textId="77777777" w:rsidR="0055792D" w:rsidRPr="007803BE" w:rsidRDefault="0055792D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9" w:type="dxa"/>
          </w:tcPr>
          <w:p w14:paraId="65FD2B31" w14:textId="77777777" w:rsidR="0055792D" w:rsidRPr="007803BE" w:rsidRDefault="0055792D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</w:tr>
      <w:tr w:rsidR="0055792D" w:rsidRPr="007803BE" w14:paraId="6CF99839" w14:textId="77777777" w:rsidTr="0055792D">
        <w:tc>
          <w:tcPr>
            <w:tcW w:w="3116" w:type="dxa"/>
          </w:tcPr>
          <w:p w14:paraId="073A9C39" w14:textId="1021B3DF" w:rsidR="0055792D" w:rsidRPr="007803BE" w:rsidRDefault="0055792D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ime Efficiency</w:t>
            </w:r>
          </w:p>
        </w:tc>
        <w:tc>
          <w:tcPr>
            <w:tcW w:w="6239" w:type="dxa"/>
          </w:tcPr>
          <w:p w14:paraId="6E87DB6B" w14:textId="6C3252CC" w:rsidR="0055792D" w:rsidRPr="007803BE" w:rsidRDefault="00653BAA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</w:t>
            </w:r>
            <w:r w:rsidR="0055792D" w:rsidRPr="007803BE">
              <w:rPr>
                <w:rFonts w:ascii="Times New Roman" w:hAnsi="Times New Roman" w:cs="Times New Roman"/>
              </w:rPr>
              <w:t>akes 2</w:t>
            </w:r>
            <w:r w:rsidR="0055792D" w:rsidRPr="007803BE">
              <w:rPr>
                <w:rFonts w:ascii="Times New Roman" w:hAnsi="Times New Roman" w:cs="Times New Roman"/>
                <w:vertAlign w:val="superscript"/>
              </w:rPr>
              <w:t>n</w:t>
            </w:r>
            <w:r w:rsidR="0055792D" w:rsidRPr="007803BE">
              <w:rPr>
                <w:rFonts w:ascii="Times New Roman" w:hAnsi="Times New Roman" w:cs="Times New Roman"/>
              </w:rPr>
              <w:t xml:space="preserve"> iterations for the worse case, </w:t>
            </w:r>
            <w:r w:rsidR="007803BE">
              <w:rPr>
                <w:rFonts w:ascii="Times New Roman" w:hAnsi="Times New Roman" w:cs="Times New Roman"/>
              </w:rPr>
              <w:t xml:space="preserve">which </w:t>
            </w:r>
            <w:r w:rsidR="0055792D" w:rsidRPr="007803BE">
              <w:rPr>
                <w:rFonts w:ascii="Times New Roman" w:hAnsi="Times New Roman" w:cs="Times New Roman"/>
              </w:rPr>
              <w:t>says x/1 where x is n bits long with a max value 2</w:t>
            </w:r>
            <w:r w:rsidR="0055792D" w:rsidRPr="007803BE">
              <w:rPr>
                <w:rFonts w:ascii="Times New Roman" w:hAnsi="Times New Roman" w:cs="Times New Roman"/>
                <w:vertAlign w:val="superscript"/>
              </w:rPr>
              <w:t>n</w:t>
            </w:r>
            <w:r w:rsidR="0055792D" w:rsidRPr="007803BE">
              <w:rPr>
                <w:rFonts w:ascii="Times New Roman" w:hAnsi="Times New Roman" w:cs="Times New Roman"/>
              </w:rPr>
              <w:t xml:space="preserve"> – 1</w:t>
            </w:r>
            <w:r w:rsidR="005D6109" w:rsidRPr="007803BE">
              <w:rPr>
                <w:rFonts w:ascii="Times New Roman" w:hAnsi="Times New Roman" w:cs="Times New Roman"/>
              </w:rPr>
              <w:t xml:space="preserve">. Since this takes </w:t>
            </w:r>
            <w:r w:rsidR="007A2702" w:rsidRPr="007803BE">
              <w:rPr>
                <w:rFonts w:ascii="Times New Roman" w:hAnsi="Times New Roman" w:cs="Times New Roman"/>
              </w:rPr>
              <w:t>linear</w:t>
            </w:r>
            <w:r w:rsidR="005D6109" w:rsidRPr="007803BE">
              <w:rPr>
                <w:rFonts w:ascii="Times New Roman" w:hAnsi="Times New Roman" w:cs="Times New Roman"/>
              </w:rPr>
              <w:t xml:space="preserve"> time O(n) for each iteration. The </w:t>
            </w:r>
            <w:proofErr w:type="spellStart"/>
            <w:r w:rsidR="005D6109" w:rsidRPr="007803BE">
              <w:rPr>
                <w:rFonts w:ascii="Times New Roman" w:hAnsi="Times New Roman" w:cs="Times New Roman"/>
              </w:rPr>
              <w:t>worse case</w:t>
            </w:r>
            <w:proofErr w:type="spellEnd"/>
            <w:r w:rsidR="005D6109" w:rsidRPr="007803BE">
              <w:rPr>
                <w:rFonts w:ascii="Times New Roman" w:hAnsi="Times New Roman" w:cs="Times New Roman"/>
              </w:rPr>
              <w:t xml:space="preserve"> would be </w:t>
            </w:r>
            <w:r w:rsidR="005D6109" w:rsidRPr="007803BE">
              <w:rPr>
                <w:rFonts w:ascii="Times New Roman" w:hAnsi="Times New Roman" w:cs="Times New Roman"/>
                <w:highlight w:val="yellow"/>
              </w:rPr>
              <w:t>O(n2</w:t>
            </w:r>
            <w:r w:rsidR="005D6109"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n</w:t>
            </w:r>
            <w:r w:rsidR="005D6109" w:rsidRPr="007803BE">
              <w:rPr>
                <w:rFonts w:ascii="Times New Roman" w:hAnsi="Times New Roman" w:cs="Times New Roman"/>
                <w:highlight w:val="yellow"/>
              </w:rPr>
              <w:t>)</w:t>
            </w:r>
          </w:p>
        </w:tc>
      </w:tr>
      <w:tr w:rsidR="0055792D" w:rsidRPr="007803BE" w14:paraId="56BF5FFA" w14:textId="77777777" w:rsidTr="0055792D">
        <w:tc>
          <w:tcPr>
            <w:tcW w:w="3116" w:type="dxa"/>
          </w:tcPr>
          <w:p w14:paraId="2666F624" w14:textId="4AAA2A86" w:rsidR="0055792D" w:rsidRPr="007803BE" w:rsidRDefault="0055792D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Space Efficiency</w:t>
            </w:r>
          </w:p>
        </w:tc>
        <w:tc>
          <w:tcPr>
            <w:tcW w:w="6239" w:type="dxa"/>
          </w:tcPr>
          <w:p w14:paraId="56FD840A" w14:textId="0F97C075" w:rsidR="0055792D" w:rsidRPr="007803BE" w:rsidRDefault="005D610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ake 4 spaces: x, y, q, r</w:t>
            </w:r>
          </w:p>
        </w:tc>
      </w:tr>
    </w:tbl>
    <w:p w14:paraId="4D3D5B82" w14:textId="5351BB60" w:rsidR="000F27F9" w:rsidRDefault="000F27F9" w:rsidP="0077064C">
      <w:pPr>
        <w:rPr>
          <w:rFonts w:ascii="Times New Roman" w:hAnsi="Times New Roman" w:cs="Times New Roman"/>
        </w:rPr>
      </w:pPr>
    </w:p>
    <w:p w14:paraId="49CA93A3" w14:textId="77777777" w:rsidR="00E57388" w:rsidRDefault="00E57388" w:rsidP="00E57388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5" w:name="_Hlk84794854"/>
      <w:r w:rsidRPr="002936C1">
        <w:rPr>
          <w:rFonts w:ascii="Times New Roman" w:hAnsi="Times New Roman" w:cs="Times New Roman"/>
          <w:color w:val="0000FF"/>
          <w:sz w:val="24"/>
          <w:szCs w:val="24"/>
        </w:rPr>
        <w:t xml:space="preserve">Consider the </w:t>
      </w:r>
      <w:r>
        <w:rPr>
          <w:rFonts w:ascii="Times New Roman" w:hAnsi="Times New Roman" w:cs="Times New Roman"/>
          <w:color w:val="0000FF"/>
          <w:sz w:val="24"/>
          <w:szCs w:val="24"/>
        </w:rPr>
        <w:t>worst-case</w:t>
      </w:r>
      <w:r w:rsidRPr="002936C1">
        <w:rPr>
          <w:rFonts w:ascii="Times New Roman" w:hAnsi="Times New Roman" w:cs="Times New Roman"/>
          <w:color w:val="0000FF"/>
          <w:sz w:val="24"/>
          <w:szCs w:val="24"/>
        </w:rPr>
        <w:t>, name y = 1. Assume that x is n + 1 bits long. The position of bit at n is a sign bit. The maximum value of x would be 2</w:t>
      </w:r>
      <w:r w:rsidRPr="002936C1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n</w:t>
      </w:r>
      <w:r w:rsidRPr="002936C1">
        <w:rPr>
          <w:rFonts w:ascii="Times New Roman" w:hAnsi="Times New Roman" w:cs="Times New Roman"/>
          <w:color w:val="0000FF"/>
          <w:sz w:val="24"/>
          <w:szCs w:val="24"/>
        </w:rPr>
        <w:t xml:space="preserve"> – 1. Then the value of x will take (2</w:t>
      </w:r>
      <w:r w:rsidRPr="002936C1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n</w:t>
      </w:r>
      <w:r w:rsidRPr="002936C1">
        <w:rPr>
          <w:rFonts w:ascii="Times New Roman" w:hAnsi="Times New Roman" w:cs="Times New Roman"/>
          <w:color w:val="0000FF"/>
          <w:sz w:val="24"/>
          <w:szCs w:val="24"/>
        </w:rPr>
        <w:t xml:space="preserve"> – 1) time reducing the value of x by 1 to get down to 0. </w:t>
      </w:r>
      <w:bookmarkEnd w:id="5"/>
      <w:r>
        <w:rPr>
          <w:rFonts w:ascii="Times New Roman" w:hAnsi="Times New Roman" w:cs="Times New Roman"/>
          <w:sz w:val="24"/>
          <w:szCs w:val="24"/>
        </w:rPr>
        <w:t>That is, (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– 1) number of times executing (r </w:t>
      </w:r>
      <w:r w:rsidRPr="00644276">
        <w:rPr>
          <w:rFonts w:ascii="Times New Roman" w:hAnsi="Times New Roman" w:cs="Times New Roman"/>
          <w:sz w:val="24"/>
          <w:szCs w:val="24"/>
        </w:rPr>
        <w:t>≥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y )</w:t>
      </w:r>
      <w:proofErr w:type="gramEnd"/>
      <w:r>
        <w:rPr>
          <w:rFonts w:ascii="Times New Roman" w:hAnsi="Times New Roman" w:cs="Times New Roman"/>
          <w:sz w:val="24"/>
          <w:szCs w:val="24"/>
        </w:rPr>
        <w:t>. For a large n, (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– 1) </w:t>
      </w:r>
      <m:oMath>
        <m:r>
          <w:rPr>
            <w:rFonts w:ascii="Cambria Math" w:hAnsi="Cambria Math" w:cs="Times New Roman"/>
            <w:sz w:val="24"/>
            <w:szCs w:val="24"/>
          </w:rPr>
          <m:t>≈</m:t>
        </m:r>
      </m:oMath>
      <w:r>
        <w:rPr>
          <w:rFonts w:ascii="Times New Roman" w:hAnsi="Times New Roman" w:cs="Times New Roman"/>
          <w:sz w:val="24"/>
          <w:szCs w:val="24"/>
        </w:rPr>
        <w:t xml:space="preserve">  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>
        <w:rPr>
          <w:rFonts w:ascii="Times New Roman" w:hAnsi="Times New Roman" w:cs="Times New Roman"/>
          <w:sz w:val="24"/>
          <w:szCs w:val="24"/>
        </w:rPr>
        <w:t>. That means it requires 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time for executing the ‘+’ addition operation for the statement </w:t>
      </w:r>
      <w:proofErr w:type="gramStart"/>
      <w:r>
        <w:rPr>
          <w:rFonts w:ascii="Times New Roman" w:hAnsi="Times New Roman" w:cs="Times New Roman"/>
          <w:sz w:val="24"/>
          <w:szCs w:val="24"/>
        </w:rPr>
        <w:t>r :</w:t>
      </w:r>
      <w:proofErr w:type="gramEnd"/>
      <w:r>
        <w:rPr>
          <w:rFonts w:ascii="Times New Roman" w:hAnsi="Times New Roman" w:cs="Times New Roman"/>
          <w:sz w:val="24"/>
          <w:szCs w:val="24"/>
        </w:rPr>
        <w:t>= r + (-y);  and likewise  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 time for executing the ‘+’ addition operation for the statement q := q + 1;  </w:t>
      </w:r>
    </w:p>
    <w:p w14:paraId="7B8EC175" w14:textId="77777777" w:rsidR="00E57388" w:rsidRDefault="00E57388" w:rsidP="00E5738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EA0AABA" w14:textId="77777777" w:rsidR="00E57388" w:rsidRPr="009A60B9" w:rsidRDefault="00E57388" w:rsidP="00E5738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Hlk84794893"/>
      <w:bookmarkStart w:id="7" w:name="_Hlk84796169"/>
      <w:r>
        <w:rPr>
          <w:rFonts w:ascii="Times New Roman" w:hAnsi="Times New Roman" w:cs="Times New Roman"/>
          <w:sz w:val="24"/>
          <w:szCs w:val="24"/>
        </w:rPr>
        <w:t>Since each addition operation requires O(n), the number of times for an addition operation could be n 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for executing r = r – y in the </w:t>
      </w:r>
      <w:proofErr w:type="spellStart"/>
      <w:r w:rsidRPr="009A60B9">
        <w:rPr>
          <w:rFonts w:ascii="Times New Roman" w:hAnsi="Times New Roman" w:cs="Times New Roman"/>
          <w:b/>
          <w:bCs/>
          <w:sz w:val="24"/>
          <w:szCs w:val="24"/>
        </w:rPr>
        <w:t>worse case</w:t>
      </w:r>
      <w:proofErr w:type="spellEnd"/>
      <w:r w:rsidRPr="009A60B9">
        <w:rPr>
          <w:rFonts w:ascii="Times New Roman" w:hAnsi="Times New Roman" w:cs="Times New Roman"/>
          <w:b/>
          <w:bCs/>
          <w:sz w:val="24"/>
          <w:szCs w:val="24"/>
        </w:rPr>
        <w:t xml:space="preserve">; </w:t>
      </w:r>
      <w:r w:rsidRPr="009A60B9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which is exponential, </w:t>
      </w:r>
      <w:proofErr w:type="gramStart"/>
      <w:r w:rsidRPr="009A60B9">
        <w:rPr>
          <w:rFonts w:ascii="Times New Roman" w:hAnsi="Times New Roman" w:cs="Times New Roman"/>
          <w:b/>
          <w:bCs/>
          <w:color w:val="0000FF"/>
          <w:sz w:val="24"/>
          <w:szCs w:val="24"/>
        </w:rPr>
        <w:t>O(</w:t>
      </w:r>
      <w:proofErr w:type="gramEnd"/>
      <w:r w:rsidRPr="009A60B9">
        <w:rPr>
          <w:rFonts w:ascii="Times New Roman" w:hAnsi="Times New Roman" w:cs="Times New Roman"/>
          <w:b/>
          <w:bCs/>
          <w:color w:val="0000FF"/>
          <w:sz w:val="24"/>
          <w:szCs w:val="24"/>
        </w:rPr>
        <w:t>n 2</w:t>
      </w:r>
      <w:r w:rsidRPr="009A60B9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perscript"/>
        </w:rPr>
        <w:t xml:space="preserve">n </w:t>
      </w:r>
      <w:r w:rsidRPr="009A60B9">
        <w:rPr>
          <w:rFonts w:ascii="Times New Roman" w:hAnsi="Times New Roman" w:cs="Times New Roman"/>
          <w:b/>
          <w:bCs/>
          <w:color w:val="0000FF"/>
          <w:sz w:val="24"/>
          <w:szCs w:val="24"/>
        </w:rPr>
        <w:t>) = O( 2</w:t>
      </w:r>
      <w:r w:rsidRPr="009A60B9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perscript"/>
        </w:rPr>
        <w:t xml:space="preserve">n </w:t>
      </w:r>
      <w:r w:rsidRPr="009A60B9">
        <w:rPr>
          <w:rFonts w:ascii="Times New Roman" w:hAnsi="Times New Roman" w:cs="Times New Roman"/>
          <w:b/>
          <w:bCs/>
          <w:color w:val="0000FF"/>
          <w:sz w:val="24"/>
          <w:szCs w:val="24"/>
        </w:rPr>
        <w:t>)</w:t>
      </w:r>
    </w:p>
    <w:bookmarkEnd w:id="6"/>
    <w:p w14:paraId="64C279E9" w14:textId="77777777" w:rsidR="00E57388" w:rsidRDefault="00E57388" w:rsidP="00E5738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3CBBF68" w14:textId="77777777" w:rsidR="00E57388" w:rsidRPr="001C2B42" w:rsidRDefault="00E57388" w:rsidP="00E5738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kewise 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for the best case, either x = 0, or x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≠ </m:t>
        </m:r>
      </m:oMath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0 and x &lt; y, or </w:t>
      </w:r>
      <w:r>
        <w:rPr>
          <w:rFonts w:ascii="Times New Roman" w:hAnsi="Times New Roman" w:cs="Times New Roman"/>
          <w:color w:val="0000FF"/>
          <w:sz w:val="24"/>
          <w:szCs w:val="24"/>
        </w:rPr>
        <w:t>i</w:t>
      </w: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f x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≠ </m:t>
        </m:r>
      </m:oMath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 0 and x ≥ y, where x = y, then </w:t>
      </w:r>
      <w:proofErr w:type="gramStart"/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Ω(</w:t>
      </w:r>
      <w:proofErr w:type="gramEnd"/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1), for the best case.</w:t>
      </w:r>
    </w:p>
    <w:p w14:paraId="0A7AB181" w14:textId="77777777" w:rsidR="00E57388" w:rsidRDefault="00E57388" w:rsidP="00E5738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F86899" w14:textId="77777777" w:rsidR="00E57388" w:rsidRPr="001C2B42" w:rsidRDefault="00E57388" w:rsidP="00E57388">
      <w:pPr>
        <w:pStyle w:val="ListParagrap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060F5F">
        <w:rPr>
          <w:rFonts w:ascii="Times New Roman" w:hAnsi="Times New Roman" w:cs="Times New Roman"/>
          <w:color w:val="0000FF"/>
          <w:sz w:val="24"/>
          <w:szCs w:val="24"/>
        </w:rPr>
        <w:t xml:space="preserve">For </w:t>
      </w:r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the average case, it is </w:t>
      </w:r>
      <w:proofErr w:type="gramStart"/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O( 2</w:t>
      </w:r>
      <w:proofErr w:type="gramEnd"/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perscript"/>
        </w:rPr>
        <w:t xml:space="preserve">n </w:t>
      </w:r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).</w:t>
      </w:r>
    </w:p>
    <w:p w14:paraId="17D17B0B" w14:textId="77777777" w:rsidR="00E57388" w:rsidRDefault="00E57388" w:rsidP="00E5738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6A1715" w14:textId="77777777" w:rsidR="00E57388" w:rsidRDefault="00E57388" w:rsidP="00E5738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space efficiency,</w:t>
      </w:r>
    </w:p>
    <w:p w14:paraId="33046269" w14:textId="77777777" w:rsidR="00E57388" w:rsidRPr="001C2B42" w:rsidRDefault="00E57388" w:rsidP="00E57388">
      <w:pPr>
        <w:pStyle w:val="ListParagrap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3425E4">
        <w:rPr>
          <w:rFonts w:ascii="Times New Roman" w:hAnsi="Times New Roman" w:cs="Times New Roman"/>
          <w:color w:val="0000FF"/>
          <w:sz w:val="24"/>
          <w:szCs w:val="24"/>
        </w:rPr>
        <w:t xml:space="preserve">it requires space for each of the </w:t>
      </w:r>
      <w:proofErr w:type="gramStart"/>
      <w:r>
        <w:rPr>
          <w:rFonts w:ascii="Times New Roman" w:hAnsi="Times New Roman" w:cs="Times New Roman"/>
          <w:color w:val="0000FF"/>
          <w:sz w:val="24"/>
          <w:szCs w:val="24"/>
        </w:rPr>
        <w:t>variables</w:t>
      </w:r>
      <w:proofErr w:type="gramEnd"/>
      <w:r w:rsidRPr="003425E4">
        <w:rPr>
          <w:rFonts w:ascii="Times New Roman" w:hAnsi="Times New Roman" w:cs="Times New Roman"/>
          <w:color w:val="0000FF"/>
          <w:sz w:val="24"/>
          <w:szCs w:val="24"/>
        </w:rPr>
        <w:t xml:space="preserve"> x, y, q,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and </w:t>
      </w:r>
      <w:r w:rsidRPr="003425E4">
        <w:rPr>
          <w:rFonts w:ascii="Times New Roman" w:hAnsi="Times New Roman" w:cs="Times New Roman"/>
          <w:color w:val="0000FF"/>
          <w:sz w:val="24"/>
          <w:szCs w:val="24"/>
        </w:rPr>
        <w:t>r</w:t>
      </w:r>
      <w:bookmarkStart w:id="8" w:name="_Hlk84793665"/>
      <w:r w:rsidRPr="003425E4">
        <w:rPr>
          <w:rFonts w:ascii="Times New Roman" w:hAnsi="Times New Roman" w:cs="Times New Roman"/>
          <w:color w:val="0000FF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425E4">
        <w:rPr>
          <w:rFonts w:ascii="Times New Roman" w:hAnsi="Times New Roman" w:cs="Times New Roman"/>
          <w:color w:val="0000FF"/>
          <w:sz w:val="24"/>
          <w:szCs w:val="24"/>
        </w:rPr>
        <w:t xml:space="preserve">It requires a constant </w:t>
      </w:r>
      <w:r>
        <w:rPr>
          <w:rFonts w:ascii="Times New Roman" w:hAnsi="Times New Roman" w:cs="Times New Roman"/>
          <w:sz w:val="24"/>
          <w:szCs w:val="24"/>
        </w:rPr>
        <w:t>c space</w:t>
      </w:r>
      <w:bookmarkEnd w:id="8"/>
      <w:r>
        <w:rPr>
          <w:rFonts w:ascii="Times New Roman" w:hAnsi="Times New Roman" w:cs="Times New Roman"/>
          <w:sz w:val="24"/>
          <w:szCs w:val="24"/>
        </w:rPr>
        <w:t xml:space="preserve">. Or it requires </w:t>
      </w:r>
      <w:proofErr w:type="spellStart"/>
      <w:r>
        <w:rPr>
          <w:rFonts w:ascii="Times New Roman" w:hAnsi="Times New Roman" w:cs="Times New Roman"/>
          <w:sz w:val="24"/>
          <w:szCs w:val="24"/>
        </w:rPr>
        <w:t>c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ts, where n is the maximum bits for the </w:t>
      </w:r>
      <w:proofErr w:type="gramStart"/>
      <w:r>
        <w:rPr>
          <w:rFonts w:ascii="Times New Roman" w:hAnsi="Times New Roman" w:cs="Times New Roman"/>
          <w:sz w:val="24"/>
          <w:szCs w:val="24"/>
        </w:rPr>
        <w:t>max{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x, y, q, r} bits.  </w:t>
      </w:r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That is, space efficiency is </w:t>
      </w:r>
      <w:proofErr w:type="gramStart"/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ϴ(</w:t>
      </w:r>
      <w:proofErr w:type="gramEnd"/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1).</w:t>
      </w:r>
    </w:p>
    <w:bookmarkEnd w:id="7"/>
    <w:p w14:paraId="4A40318F" w14:textId="3C15262A" w:rsidR="00E57388" w:rsidRDefault="00E57388" w:rsidP="00E573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085373">
        <w:rPr>
          <w:rFonts w:ascii="Times New Roman" w:hAnsi="Times New Roman" w:cs="Times New Roman"/>
          <w:sz w:val="24"/>
          <w:szCs w:val="24"/>
        </w:rPr>
        <w:t>4</w:t>
      </w:r>
    </w:p>
    <w:p w14:paraId="018E43C5" w14:textId="77777777" w:rsidR="00E57388" w:rsidRPr="007803BE" w:rsidRDefault="00E57388" w:rsidP="0077064C">
      <w:pPr>
        <w:rPr>
          <w:rFonts w:ascii="Times New Roman" w:hAnsi="Times New Roman" w:cs="Times New Roman"/>
        </w:rPr>
      </w:pPr>
    </w:p>
    <w:p w14:paraId="48293405" w14:textId="47D8218A" w:rsidR="003A7FB8" w:rsidRPr="007803BE" w:rsidRDefault="0077064C" w:rsidP="0077064C">
      <w:pPr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</w:t>
      </w:r>
      <w:r w:rsidR="00F478C6" w:rsidRPr="007803BE">
        <w:rPr>
          <w:rFonts w:ascii="Times New Roman" w:hAnsi="Times New Roman" w:cs="Times New Roman"/>
          <w:b/>
          <w:bCs/>
        </w:rPr>
        <w:t>6</w:t>
      </w:r>
      <w:r w:rsidR="00856C2C" w:rsidRPr="007803BE">
        <w:rPr>
          <w:rFonts w:ascii="Times New Roman" w:hAnsi="Times New Roman" w:cs="Times New Roman"/>
          <w:b/>
          <w:bCs/>
        </w:rPr>
        <w:t>) Analyze</w:t>
      </w:r>
      <w:r w:rsidR="00305EAF" w:rsidRPr="007803BE">
        <w:rPr>
          <w:rFonts w:ascii="Times New Roman" w:hAnsi="Times New Roman" w:cs="Times New Roman"/>
          <w:b/>
          <w:bCs/>
        </w:rPr>
        <w:t xml:space="preserve"> and d</w:t>
      </w:r>
      <w:r w:rsidR="003A7FB8" w:rsidRPr="007803BE">
        <w:rPr>
          <w:rFonts w:ascii="Times New Roman" w:hAnsi="Times New Roman" w:cs="Times New Roman"/>
          <w:b/>
          <w:bCs/>
        </w:rPr>
        <w:t xml:space="preserve">erive </w:t>
      </w:r>
      <w:r w:rsidR="002E2876" w:rsidRPr="007803BE">
        <w:rPr>
          <w:rFonts w:ascii="Times New Roman" w:hAnsi="Times New Roman" w:cs="Times New Roman"/>
          <w:b/>
          <w:bCs/>
        </w:rPr>
        <w:t>the algorithm’s</w:t>
      </w:r>
      <w:r w:rsidR="003A7FB8" w:rsidRPr="007803BE">
        <w:rPr>
          <w:rFonts w:ascii="Times New Roman" w:hAnsi="Times New Roman" w:cs="Times New Roman"/>
          <w:b/>
          <w:bCs/>
        </w:rPr>
        <w:t xml:space="preserve"> </w:t>
      </w:r>
      <w:r w:rsidRPr="007803BE">
        <w:rPr>
          <w:rFonts w:ascii="Times New Roman" w:hAnsi="Times New Roman" w:cs="Times New Roman"/>
          <w:b/>
          <w:bCs/>
        </w:rPr>
        <w:t xml:space="preserve">time and </w:t>
      </w:r>
      <w:r w:rsidR="003A7FB8" w:rsidRPr="007803BE">
        <w:rPr>
          <w:rFonts w:ascii="Times New Roman" w:hAnsi="Times New Roman" w:cs="Times New Roman"/>
          <w:b/>
          <w:bCs/>
        </w:rPr>
        <w:t>space efficiency</w:t>
      </w:r>
      <w:r w:rsidRPr="007803BE">
        <w:rPr>
          <w:rFonts w:ascii="Times New Roman" w:hAnsi="Times New Roman" w:cs="Times New Roman"/>
          <w:b/>
          <w:bCs/>
        </w:rPr>
        <w:t xml:space="preserve"> for algorithm b</w:t>
      </w:r>
      <w:r w:rsidR="003A7FB8" w:rsidRPr="007803BE">
        <w:rPr>
          <w:rFonts w:ascii="Times New Roman" w:hAnsi="Times New Roman" w:cs="Times New Roman"/>
          <w:b/>
          <w:bCs/>
        </w:rPr>
        <w:t xml:space="preserve">. </w:t>
      </w:r>
    </w:p>
    <w:p w14:paraId="7577D781" w14:textId="01F32777" w:rsidR="0077064C" w:rsidRPr="007803BE" w:rsidRDefault="0077064C" w:rsidP="00813314">
      <w:pPr>
        <w:ind w:left="66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(Hint: </w:t>
      </w:r>
      <w:r w:rsidR="00813314" w:rsidRPr="007803BE">
        <w:rPr>
          <w:rFonts w:ascii="Times New Roman" w:hAnsi="Times New Roman" w:cs="Times New Roman"/>
        </w:rPr>
        <w:t xml:space="preserve">for time efficiency, </w:t>
      </w:r>
      <w:r w:rsidRPr="007803BE">
        <w:rPr>
          <w:rFonts w:ascii="Times New Roman" w:hAnsi="Times New Roman" w:cs="Times New Roman"/>
        </w:rPr>
        <w:t>use recurrence relation and solve for the recurrence relation system)</w:t>
      </w:r>
    </w:p>
    <w:p w14:paraId="42C644FD" w14:textId="08DEDD22" w:rsidR="0077064C" w:rsidRPr="007803BE" w:rsidRDefault="003425E4" w:rsidP="003425E4">
      <w:pPr>
        <w:ind w:firstLine="66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Given algorithm b,</w:t>
      </w:r>
    </w:p>
    <w:p w14:paraId="7942CB2A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if (x = 0) then return (q, r</w:t>
      </w:r>
      <w:proofErr w:type="gramStart"/>
      <w:r w:rsidRPr="007803BE">
        <w:rPr>
          <w:rFonts w:ascii="Times New Roman" w:hAnsi="Times New Roman" w:cs="Times New Roman"/>
        </w:rPr>
        <w:t>):=</w:t>
      </w:r>
      <w:proofErr w:type="gramEnd"/>
      <w:r w:rsidRPr="007803BE">
        <w:rPr>
          <w:rFonts w:ascii="Times New Roman" w:hAnsi="Times New Roman" w:cs="Times New Roman"/>
        </w:rPr>
        <w:t>(0, 0);</w:t>
      </w:r>
    </w:p>
    <w:p w14:paraId="12790E36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(q, r</w:t>
      </w:r>
      <w:proofErr w:type="gramStart"/>
      <w:r w:rsidRPr="007803BE">
        <w:rPr>
          <w:rFonts w:ascii="Times New Roman" w:hAnsi="Times New Roman" w:cs="Times New Roman"/>
        </w:rPr>
        <w:t>) :</w:t>
      </w:r>
      <w:proofErr w:type="gramEnd"/>
      <w:r w:rsidRPr="007803BE">
        <w:rPr>
          <w:rFonts w:ascii="Times New Roman" w:hAnsi="Times New Roman" w:cs="Times New Roman"/>
        </w:rPr>
        <w:t>= divide(</w:t>
      </w:r>
      <w:r w:rsidRPr="007803BE">
        <w:rPr>
          <w:rFonts w:ascii="Times New Roman" w:hAnsi="Times New Roman" w:cs="Times New Roman"/>
          <w:vertAlign w:val="subscript"/>
        </w:rPr>
        <w:t>└</w:t>
      </w:r>
      <w:r w:rsidRPr="007803BE">
        <w:rPr>
          <w:rFonts w:ascii="Times New Roman" w:hAnsi="Times New Roman" w:cs="Times New Roman"/>
        </w:rPr>
        <w:t>x/2</w:t>
      </w:r>
      <w:r w:rsidRPr="007803BE">
        <w:rPr>
          <w:rFonts w:ascii="Times New Roman" w:hAnsi="Times New Roman" w:cs="Times New Roman"/>
          <w:vertAlign w:val="subscript"/>
        </w:rPr>
        <w:t>┘</w:t>
      </w:r>
      <w:r w:rsidRPr="007803BE">
        <w:rPr>
          <w:rFonts w:ascii="Times New Roman" w:hAnsi="Times New Roman" w:cs="Times New Roman"/>
        </w:rPr>
        <w:t xml:space="preserve">, y )  </w:t>
      </w:r>
      <w:r w:rsidRPr="007803BE">
        <w:rPr>
          <w:rFonts w:ascii="Times New Roman" w:hAnsi="Times New Roman" w:cs="Times New Roman"/>
        </w:rPr>
        <w:tab/>
        <w:t>//requires n-bits right shift</w:t>
      </w:r>
    </w:p>
    <w:p w14:paraId="4922DC26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proofErr w:type="gramStart"/>
      <w:r w:rsidRPr="007803BE">
        <w:rPr>
          <w:rFonts w:ascii="Times New Roman" w:hAnsi="Times New Roman" w:cs="Times New Roman"/>
        </w:rPr>
        <w:t>q :</w:t>
      </w:r>
      <w:proofErr w:type="gramEnd"/>
      <w:r w:rsidRPr="007803BE">
        <w:rPr>
          <w:rFonts w:ascii="Times New Roman" w:hAnsi="Times New Roman" w:cs="Times New Roman"/>
        </w:rPr>
        <w:t xml:space="preserve">= 2 * q,  r := 2 * r;             </w:t>
      </w:r>
      <w:r w:rsidRPr="007803BE">
        <w:rPr>
          <w:rFonts w:ascii="Times New Roman" w:hAnsi="Times New Roman" w:cs="Times New Roman"/>
        </w:rPr>
        <w:tab/>
        <w:t>// shift left one bit.</w:t>
      </w:r>
    </w:p>
    <w:p w14:paraId="59646FED" w14:textId="5B2425BB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f (x is odd) then </w:t>
      </w:r>
      <w:proofErr w:type="gramStart"/>
      <w:r w:rsidRPr="007803BE">
        <w:rPr>
          <w:rFonts w:ascii="Times New Roman" w:hAnsi="Times New Roman" w:cs="Times New Roman"/>
        </w:rPr>
        <w:t>r :</w:t>
      </w:r>
      <w:proofErr w:type="gramEnd"/>
      <w:r w:rsidRPr="007803BE">
        <w:rPr>
          <w:rFonts w:ascii="Times New Roman" w:hAnsi="Times New Roman" w:cs="Times New Roman"/>
        </w:rPr>
        <w:t xml:space="preserve">= r + 1;     </w:t>
      </w:r>
      <w:r w:rsidR="00653BAA"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>// needs c*n-bits</w:t>
      </w:r>
    </w:p>
    <w:p w14:paraId="7D26B3EE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if (r ≥ y) then </w:t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  <w:t>// additions</w:t>
      </w:r>
    </w:p>
    <w:p w14:paraId="50D1B3B0" w14:textId="77777777" w:rsidR="003425E4" w:rsidRPr="007803BE" w:rsidRDefault="003425E4" w:rsidP="003425E4">
      <w:p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</w:t>
      </w:r>
      <w:r w:rsidRPr="007803BE">
        <w:rPr>
          <w:rFonts w:ascii="Times New Roman" w:hAnsi="Times New Roman" w:cs="Times New Roman"/>
        </w:rPr>
        <w:tab/>
      </w:r>
      <w:r w:rsidRPr="007803BE">
        <w:rPr>
          <w:rFonts w:ascii="Times New Roman" w:hAnsi="Times New Roman" w:cs="Times New Roman"/>
        </w:rPr>
        <w:tab/>
      </w:r>
      <w:proofErr w:type="gramStart"/>
      <w:r w:rsidRPr="007803BE">
        <w:rPr>
          <w:rFonts w:ascii="Times New Roman" w:hAnsi="Times New Roman" w:cs="Times New Roman"/>
        </w:rPr>
        <w:t>{ r</w:t>
      </w:r>
      <w:proofErr w:type="gramEnd"/>
      <w:r w:rsidRPr="007803BE">
        <w:rPr>
          <w:rFonts w:ascii="Times New Roman" w:hAnsi="Times New Roman" w:cs="Times New Roman"/>
        </w:rPr>
        <w:t xml:space="preserve"> := r – y; q := q + 1}; </w:t>
      </w:r>
    </w:p>
    <w:p w14:paraId="17E73517" w14:textId="77777777" w:rsidR="003425E4" w:rsidRPr="007803BE" w:rsidRDefault="003425E4" w:rsidP="003425E4">
      <w:pPr>
        <w:ind w:firstLine="72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return (q, r);</w:t>
      </w:r>
    </w:p>
    <w:p w14:paraId="7CF8F716" w14:textId="5BF2AA16" w:rsidR="00D2325A" w:rsidRPr="007803BE" w:rsidRDefault="00D2325A" w:rsidP="00D2325A">
      <w:pPr>
        <w:ind w:firstLine="72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5D6109" w:rsidRPr="007803BE" w14:paraId="613121CB" w14:textId="77777777" w:rsidTr="00C70EC9">
        <w:tc>
          <w:tcPr>
            <w:tcW w:w="3116" w:type="dxa"/>
          </w:tcPr>
          <w:p w14:paraId="1992CDA2" w14:textId="77777777" w:rsidR="005D6109" w:rsidRPr="007803BE" w:rsidRDefault="005D6109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239" w:type="dxa"/>
          </w:tcPr>
          <w:p w14:paraId="2FE78DA1" w14:textId="77777777" w:rsidR="005D6109" w:rsidRPr="007803BE" w:rsidRDefault="005D610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</w:tr>
      <w:tr w:rsidR="005D6109" w:rsidRPr="007803BE" w14:paraId="66B78CCB" w14:textId="77777777" w:rsidTr="00C70EC9">
        <w:tc>
          <w:tcPr>
            <w:tcW w:w="3116" w:type="dxa"/>
          </w:tcPr>
          <w:p w14:paraId="34EA4D73" w14:textId="77777777" w:rsidR="005D6109" w:rsidRPr="007803BE" w:rsidRDefault="005D610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ime Efficiency</w:t>
            </w:r>
          </w:p>
        </w:tc>
        <w:tc>
          <w:tcPr>
            <w:tcW w:w="6239" w:type="dxa"/>
          </w:tcPr>
          <w:p w14:paraId="1BAA136A" w14:textId="0B52955A" w:rsidR="005D6109" w:rsidRPr="007803BE" w:rsidRDefault="00653BAA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</w:t>
            </w:r>
            <w:r w:rsidR="005D6109" w:rsidRPr="007803BE">
              <w:rPr>
                <w:rFonts w:ascii="Times New Roman" w:hAnsi="Times New Roman" w:cs="Times New Roman"/>
              </w:rPr>
              <w:t xml:space="preserve">akes </w:t>
            </w:r>
            <w:proofErr w:type="spellStart"/>
            <w:r w:rsidR="00F270F0" w:rsidRPr="007803BE">
              <w:rPr>
                <w:rFonts w:ascii="Times New Roman" w:hAnsi="Times New Roman" w:cs="Times New Roman"/>
              </w:rPr>
              <w:t>n</w:t>
            </w:r>
            <w:proofErr w:type="spellEnd"/>
            <w:r w:rsidR="00F270F0" w:rsidRPr="007803BE">
              <w:rPr>
                <w:rFonts w:ascii="Times New Roman" w:hAnsi="Times New Roman" w:cs="Times New Roman"/>
              </w:rPr>
              <w:t xml:space="preserve"> call, so</w:t>
            </w:r>
            <w:r w:rsidR="005D6109" w:rsidRPr="007803BE">
              <w:rPr>
                <w:rFonts w:ascii="Times New Roman" w:hAnsi="Times New Roman" w:cs="Times New Roman"/>
              </w:rPr>
              <w:t xml:space="preserve"> </w:t>
            </w:r>
            <w:r w:rsidR="00F270F0" w:rsidRPr="007803BE">
              <w:rPr>
                <w:rFonts w:ascii="Times New Roman" w:hAnsi="Times New Roman" w:cs="Times New Roman"/>
              </w:rPr>
              <w:t>t</w:t>
            </w:r>
            <w:r w:rsidR="005D6109" w:rsidRPr="007803BE">
              <w:rPr>
                <w:rFonts w:ascii="Times New Roman" w:hAnsi="Times New Roman" w:cs="Times New Roman"/>
              </w:rPr>
              <w:t xml:space="preserve">he </w:t>
            </w:r>
            <w:proofErr w:type="spellStart"/>
            <w:r w:rsidR="005D6109" w:rsidRPr="007803BE">
              <w:rPr>
                <w:rFonts w:ascii="Times New Roman" w:hAnsi="Times New Roman" w:cs="Times New Roman"/>
              </w:rPr>
              <w:t>worse case</w:t>
            </w:r>
            <w:proofErr w:type="spellEnd"/>
            <w:r w:rsidR="005D6109" w:rsidRPr="007803BE">
              <w:rPr>
                <w:rFonts w:ascii="Times New Roman" w:hAnsi="Times New Roman" w:cs="Times New Roman"/>
              </w:rPr>
              <w:t xml:space="preserve"> would be O(n</w:t>
            </w:r>
            <w:r w:rsidR="00F270F0" w:rsidRPr="007803BE">
              <w:rPr>
                <w:rFonts w:ascii="Times New Roman" w:hAnsi="Times New Roman" w:cs="Times New Roman"/>
              </w:rPr>
              <w:t>2</w:t>
            </w:r>
            <w:r w:rsidR="005D6109" w:rsidRPr="007803BE">
              <w:rPr>
                <w:rFonts w:ascii="Times New Roman" w:hAnsi="Times New Roman" w:cs="Times New Roman"/>
              </w:rPr>
              <w:t>)</w:t>
            </w:r>
          </w:p>
        </w:tc>
      </w:tr>
      <w:tr w:rsidR="005D6109" w:rsidRPr="007803BE" w14:paraId="3D01A74E" w14:textId="77777777" w:rsidTr="00C70EC9">
        <w:tc>
          <w:tcPr>
            <w:tcW w:w="3116" w:type="dxa"/>
          </w:tcPr>
          <w:p w14:paraId="2AA125EF" w14:textId="77777777" w:rsidR="005D6109" w:rsidRPr="007803BE" w:rsidRDefault="005D6109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Space Efficiency</w:t>
            </w:r>
          </w:p>
        </w:tc>
        <w:tc>
          <w:tcPr>
            <w:tcW w:w="6239" w:type="dxa"/>
          </w:tcPr>
          <w:p w14:paraId="033901AB" w14:textId="77777777" w:rsidR="005D6109" w:rsidRPr="007803BE" w:rsidRDefault="005D6109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ake 4 spaces: x, y, q, r</w:t>
            </w:r>
          </w:p>
        </w:tc>
      </w:tr>
    </w:tbl>
    <w:p w14:paraId="1AA2E412" w14:textId="3EEA48EF" w:rsidR="00F4433C" w:rsidRPr="007803BE" w:rsidRDefault="00F4433C" w:rsidP="0077064C">
      <w:pPr>
        <w:rPr>
          <w:rFonts w:ascii="Times New Roman" w:hAnsi="Times New Roman" w:cs="Times New Roman"/>
        </w:rPr>
      </w:pPr>
    </w:p>
    <w:p w14:paraId="4B2548CF" w14:textId="77777777" w:rsidR="00E57388" w:rsidRPr="00F478C6" w:rsidRDefault="00E57388" w:rsidP="00E57388">
      <w:pPr>
        <w:rPr>
          <w:rFonts w:ascii="Times New Roman" w:hAnsi="Times New Roman" w:cs="Times New Roman"/>
          <w:color w:val="0000FF"/>
          <w:sz w:val="24"/>
          <w:szCs w:val="24"/>
        </w:rPr>
      </w:pPr>
      <w:r w:rsidRPr="00F478C6">
        <w:rPr>
          <w:rFonts w:ascii="Times New Roman" w:hAnsi="Times New Roman" w:cs="Times New Roman"/>
          <w:color w:val="0000FF"/>
          <w:sz w:val="24"/>
          <w:szCs w:val="24"/>
        </w:rPr>
        <w:t>For time efficiency</w:t>
      </w:r>
    </w:p>
    <w:p w14:paraId="706708AF" w14:textId="77777777" w:rsidR="00E57388" w:rsidRPr="00DD75EB" w:rsidRDefault="00E57388" w:rsidP="00E57388">
      <w:pPr>
        <w:pStyle w:val="ListParagrap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Assume x ≥ y where x is n bits long and n </w:t>
      </w:r>
      <w:proofErr w:type="gramStart"/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=  </w:t>
      </w:r>
      <w:r w:rsidRPr="00DD75EB">
        <w:rPr>
          <w:rFonts w:ascii="Cambria Math" w:hAnsi="Cambria Math" w:cs="Times New Roman"/>
          <w:b/>
          <w:bCs/>
          <w:color w:val="0000FF"/>
          <w:sz w:val="24"/>
          <w:szCs w:val="24"/>
          <w:vertAlign w:val="subscript"/>
        </w:rPr>
        <w:t>└</w:t>
      </w:r>
      <w:proofErr w:type="gramEnd"/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log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bscript"/>
        </w:rPr>
        <w:t>2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x</w:t>
      </w:r>
      <w:r w:rsidRPr="00DD75EB">
        <w:rPr>
          <w:rFonts w:ascii="Cambria Math" w:hAnsi="Cambria Math" w:cs="Times New Roman"/>
          <w:b/>
          <w:bCs/>
          <w:color w:val="0000FF"/>
          <w:sz w:val="24"/>
          <w:szCs w:val="24"/>
          <w:vertAlign w:val="subscript"/>
        </w:rPr>
        <w:t>┘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 + 1.</w:t>
      </w:r>
    </w:p>
    <w:p w14:paraId="3BC51976" w14:textId="77777777" w:rsidR="00E57388" w:rsidRPr="00F478C6" w:rsidRDefault="00E57388" w:rsidP="00E57388">
      <w:pPr>
        <w:pStyle w:val="ListParagraph"/>
        <w:rPr>
          <w:rFonts w:ascii="Times New Roman" w:hAnsi="Times New Roman" w:cs="Times New Roman"/>
          <w:color w:val="0000FF"/>
          <w:sz w:val="24"/>
          <w:szCs w:val="24"/>
        </w:rPr>
      </w:pPr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If x = 0, then one compare operator (=) and </w:t>
      </w:r>
      <w:proofErr w:type="gramStart"/>
      <w:r w:rsidRPr="00F478C6">
        <w:rPr>
          <w:rFonts w:ascii="Times New Roman" w:hAnsi="Times New Roman" w:cs="Times New Roman"/>
          <w:color w:val="0000FF"/>
          <w:sz w:val="24"/>
          <w:szCs w:val="24"/>
        </w:rPr>
        <w:t>two :</w:t>
      </w:r>
      <w:proofErr w:type="gramEnd"/>
      <w:r w:rsidRPr="00F478C6">
        <w:rPr>
          <w:rFonts w:ascii="Times New Roman" w:hAnsi="Times New Roman" w:cs="Times New Roman"/>
          <w:color w:val="0000FF"/>
          <w:sz w:val="24"/>
          <w:szCs w:val="24"/>
        </w:rPr>
        <w:t>= operations</w:t>
      </w:r>
    </w:p>
    <w:p w14:paraId="136E8F53" w14:textId="77777777" w:rsidR="00E57388" w:rsidRPr="003425E4" w:rsidRDefault="00E57388" w:rsidP="00E57388">
      <w:pPr>
        <w:ind w:left="720"/>
        <w:rPr>
          <w:rFonts w:ascii="Times New Roman" w:hAnsi="Times New Roman" w:cs="Times New Roman"/>
          <w:sz w:val="24"/>
          <w:szCs w:val="24"/>
        </w:rPr>
      </w:pPr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If x </w:t>
      </w:r>
      <m:oMath>
        <m:r>
          <w:rPr>
            <w:rFonts w:ascii="Cambria Math" w:hAnsi="Cambria Math" w:cs="Times New Roman"/>
            <w:color w:val="0000FF"/>
            <w:sz w:val="24"/>
            <w:szCs w:val="24"/>
          </w:rPr>
          <m:t xml:space="preserve">≠ </m:t>
        </m:r>
      </m:oMath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 0 then it has n = </w:t>
      </w:r>
      <w:r w:rsidRPr="00F478C6">
        <w:rPr>
          <w:rFonts w:ascii="Cambria Math" w:hAnsi="Cambria Math" w:cs="Times New Roman"/>
          <w:color w:val="0000FF"/>
          <w:sz w:val="24"/>
          <w:szCs w:val="24"/>
          <w:vertAlign w:val="subscript"/>
        </w:rPr>
        <w:t>└</w:t>
      </w:r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 log</w:t>
      </w:r>
      <w:r w:rsidRPr="00F478C6">
        <w:rPr>
          <w:rFonts w:ascii="Times New Roman" w:hAnsi="Times New Roman" w:cs="Times New Roman"/>
          <w:color w:val="0000FF"/>
          <w:sz w:val="24"/>
          <w:szCs w:val="24"/>
          <w:vertAlign w:val="subscript"/>
        </w:rPr>
        <w:t>2</w:t>
      </w:r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 x</w:t>
      </w:r>
      <w:proofErr w:type="gramStart"/>
      <w:r w:rsidRPr="00F478C6">
        <w:rPr>
          <w:rFonts w:ascii="Cambria Math" w:hAnsi="Cambria Math" w:cs="Times New Roman"/>
          <w:color w:val="0000FF"/>
          <w:sz w:val="24"/>
          <w:szCs w:val="24"/>
          <w:vertAlign w:val="subscript"/>
        </w:rPr>
        <w:t>┘</w:t>
      </w:r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  +</w:t>
      </w:r>
      <w:proofErr w:type="gramEnd"/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 1 number of recursive calls. For each call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, </w:t>
      </w:r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there is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a </w:t>
      </w:r>
      <w:r w:rsidRPr="00F478C6">
        <w:rPr>
          <w:rFonts w:ascii="Times New Roman" w:hAnsi="Times New Roman" w:cs="Times New Roman"/>
          <w:color w:val="0000FF"/>
          <w:sz w:val="24"/>
          <w:szCs w:val="24"/>
        </w:rPr>
        <w:t>shift right on</w:t>
      </w:r>
      <w:r>
        <w:rPr>
          <w:rFonts w:ascii="Times New Roman" w:hAnsi="Times New Roman" w:cs="Times New Roman"/>
          <w:color w:val="0000FF"/>
          <w:sz w:val="24"/>
          <w:szCs w:val="24"/>
        </w:rPr>
        <w:t>e</w:t>
      </w:r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 bit on x. 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>That means, there will be n numbers of recursive calls</w:t>
      </w:r>
      <w:r w:rsidRPr="00F478C6">
        <w:rPr>
          <w:rFonts w:ascii="Times New Roman" w:hAnsi="Times New Roman" w:cs="Times New Roman"/>
          <w:color w:val="0000FF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Upon return from </w:t>
      </w:r>
      <w:r w:rsidRPr="003425E4">
        <w:rPr>
          <w:rFonts w:ascii="Times New Roman" w:hAnsi="Times New Roman" w:cs="Times New Roman"/>
          <w:sz w:val="24"/>
          <w:szCs w:val="24"/>
        </w:rPr>
        <w:t xml:space="preserve">each recursive call, it requires </w:t>
      </w:r>
      <w:proofErr w:type="gramStart"/>
      <w:r w:rsidRPr="003425E4">
        <w:rPr>
          <w:rFonts w:ascii="Times New Roman" w:hAnsi="Times New Roman" w:cs="Times New Roman"/>
          <w:sz w:val="24"/>
          <w:szCs w:val="24"/>
        </w:rPr>
        <w:t>tw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425E4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3425E4">
        <w:rPr>
          <w:rFonts w:ascii="Times New Roman" w:hAnsi="Times New Roman" w:cs="Times New Roman"/>
          <w:sz w:val="24"/>
          <w:szCs w:val="24"/>
        </w:rPr>
        <w:t>= operations for (q, r).</w:t>
      </w:r>
    </w:p>
    <w:p w14:paraId="137D1342" w14:textId="77777777" w:rsidR="00E57388" w:rsidRDefault="00E57388" w:rsidP="00E5738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5895FB" w14:textId="77777777" w:rsidR="00E57388" w:rsidRPr="00DD75EB" w:rsidRDefault="00E57388" w:rsidP="00E57388">
      <w:pPr>
        <w:ind w:left="72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bookmarkStart w:id="9" w:name="_Hlk84795062"/>
      <w:r w:rsidRPr="002936C1">
        <w:rPr>
          <w:rFonts w:ascii="Times New Roman" w:hAnsi="Times New Roman" w:cs="Times New Roman"/>
          <w:sz w:val="24"/>
          <w:szCs w:val="24"/>
        </w:rPr>
        <w:t xml:space="preserve">For each recursive, upon each of the returns, it needs two </w:t>
      </w:r>
      <w:r>
        <w:rPr>
          <w:rFonts w:ascii="Times New Roman" w:hAnsi="Times New Roman" w:cs="Times New Roman"/>
          <w:sz w:val="24"/>
          <w:szCs w:val="24"/>
        </w:rPr>
        <w:t>numbers</w:t>
      </w:r>
      <w:r w:rsidRPr="002936C1">
        <w:rPr>
          <w:rFonts w:ascii="Times New Roman" w:hAnsi="Times New Roman" w:cs="Times New Roman"/>
          <w:sz w:val="24"/>
          <w:szCs w:val="24"/>
        </w:rPr>
        <w:t xml:space="preserve"> of left shift on q and r.  </w:t>
      </w:r>
      <w:proofErr w:type="gramStart"/>
      <w:r w:rsidRPr="002936C1">
        <w:rPr>
          <w:rFonts w:ascii="Times New Roman" w:hAnsi="Times New Roman" w:cs="Times New Roman"/>
          <w:sz w:val="24"/>
          <w:szCs w:val="24"/>
        </w:rPr>
        <w:t>two :</w:t>
      </w:r>
      <w:proofErr w:type="gramEnd"/>
      <w:r w:rsidRPr="002936C1">
        <w:rPr>
          <w:rFonts w:ascii="Times New Roman" w:hAnsi="Times New Roman" w:cs="Times New Roman"/>
          <w:sz w:val="24"/>
          <w:szCs w:val="24"/>
        </w:rPr>
        <w:t xml:space="preserve">= operations from q := </w:t>
      </w:r>
      <w:r w:rsidRPr="00DD75EB">
        <w:rPr>
          <w:rFonts w:ascii="Times New Roman" w:hAnsi="Times New Roman" w:cs="Times New Roman"/>
          <w:b/>
          <w:bCs/>
          <w:sz w:val="24"/>
          <w:szCs w:val="24"/>
        </w:rPr>
        <w:t>2 * q</w:t>
      </w:r>
      <w:r w:rsidRPr="002936C1">
        <w:rPr>
          <w:rFonts w:ascii="Times New Roman" w:hAnsi="Times New Roman" w:cs="Times New Roman"/>
          <w:sz w:val="24"/>
          <w:szCs w:val="24"/>
        </w:rPr>
        <w:t xml:space="preserve">,  r := </w:t>
      </w:r>
      <w:r w:rsidRPr="00DD75EB">
        <w:rPr>
          <w:rFonts w:ascii="Times New Roman" w:hAnsi="Times New Roman" w:cs="Times New Roman"/>
          <w:b/>
          <w:bCs/>
          <w:sz w:val="24"/>
          <w:szCs w:val="24"/>
        </w:rPr>
        <w:t>2 * r;</w:t>
      </w:r>
      <w:r w:rsidRPr="002936C1">
        <w:rPr>
          <w:rFonts w:ascii="Times New Roman" w:hAnsi="Times New Roman" w:cs="Times New Roman"/>
          <w:sz w:val="24"/>
          <w:szCs w:val="24"/>
        </w:rPr>
        <w:t xml:space="preserve">   Since it has </w:t>
      </w:r>
      <w:proofErr w:type="spellStart"/>
      <w:r w:rsidRPr="002936C1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2936C1">
        <w:rPr>
          <w:rFonts w:ascii="Times New Roman" w:hAnsi="Times New Roman" w:cs="Times New Roman"/>
          <w:sz w:val="24"/>
          <w:szCs w:val="24"/>
        </w:rPr>
        <w:t xml:space="preserve"> times of recursive call, then it requires 2 n shift left of q and r, and 2 n of := operation</w:t>
      </w:r>
      <w:r w:rsidRPr="002936C1">
        <w:rPr>
          <w:rFonts w:ascii="Times New Roman" w:hAnsi="Times New Roman" w:cs="Times New Roman"/>
          <w:color w:val="0000FF"/>
          <w:sz w:val="24"/>
          <w:szCs w:val="24"/>
        </w:rPr>
        <w:t xml:space="preserve">.  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>That means these require each O(n) for each recursive call.</w:t>
      </w:r>
    </w:p>
    <w:p w14:paraId="217E9135" w14:textId="77777777" w:rsidR="00E57388" w:rsidRPr="002936C1" w:rsidRDefault="00E57388" w:rsidP="00E57388">
      <w:pPr>
        <w:ind w:left="720"/>
        <w:rPr>
          <w:rFonts w:ascii="Times New Roman" w:hAnsi="Times New Roman" w:cs="Times New Roman"/>
          <w:color w:val="0000FF"/>
          <w:sz w:val="24"/>
          <w:szCs w:val="24"/>
        </w:rPr>
      </w:pPr>
      <w:r w:rsidRPr="00DD75EB">
        <w:rPr>
          <w:rFonts w:ascii="Times New Roman" w:hAnsi="Times New Roman" w:cs="Times New Roman"/>
          <w:b/>
          <w:bCs/>
          <w:sz w:val="24"/>
          <w:szCs w:val="24"/>
        </w:rPr>
        <w:t xml:space="preserve">if (x is odd) then </w:t>
      </w:r>
      <w:proofErr w:type="gramStart"/>
      <w:r w:rsidRPr="00DD75EB">
        <w:rPr>
          <w:rFonts w:ascii="Times New Roman" w:hAnsi="Times New Roman" w:cs="Times New Roman"/>
          <w:b/>
          <w:bCs/>
          <w:sz w:val="24"/>
          <w:szCs w:val="24"/>
        </w:rPr>
        <w:t>r :</w:t>
      </w:r>
      <w:proofErr w:type="gramEnd"/>
      <w:r w:rsidRPr="00DD75EB">
        <w:rPr>
          <w:rFonts w:ascii="Times New Roman" w:hAnsi="Times New Roman" w:cs="Times New Roman"/>
          <w:b/>
          <w:bCs/>
          <w:sz w:val="24"/>
          <w:szCs w:val="24"/>
        </w:rPr>
        <w:t>= r + 1;</w:t>
      </w:r>
      <w:r w:rsidRPr="002936C1">
        <w:rPr>
          <w:rFonts w:ascii="Times New Roman" w:hAnsi="Times New Roman" w:cs="Times New Roman"/>
          <w:sz w:val="24"/>
          <w:szCs w:val="24"/>
        </w:rPr>
        <w:t xml:space="preserve">     To determine whether (x is odd) by examine the rightmost digit of x whether is 1 (for x is odd) or 0 (for x is even). And, if x is odd, then it requires one + and </w:t>
      </w:r>
      <w:proofErr w:type="gramStart"/>
      <w:r w:rsidRPr="002936C1">
        <w:rPr>
          <w:rFonts w:ascii="Times New Roman" w:hAnsi="Times New Roman" w:cs="Times New Roman"/>
          <w:sz w:val="24"/>
          <w:szCs w:val="24"/>
        </w:rPr>
        <w:t>one :</w:t>
      </w:r>
      <w:proofErr w:type="gramEnd"/>
      <w:r w:rsidRPr="002936C1">
        <w:rPr>
          <w:rFonts w:ascii="Times New Roman" w:hAnsi="Times New Roman" w:cs="Times New Roman"/>
          <w:sz w:val="24"/>
          <w:szCs w:val="24"/>
        </w:rPr>
        <w:t xml:space="preserve">= operations. Since it has </w:t>
      </w:r>
      <w:proofErr w:type="spellStart"/>
      <w:r w:rsidRPr="002936C1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2936C1">
        <w:rPr>
          <w:rFonts w:ascii="Times New Roman" w:hAnsi="Times New Roman" w:cs="Times New Roman"/>
          <w:sz w:val="24"/>
          <w:szCs w:val="24"/>
        </w:rPr>
        <w:t xml:space="preserve"> times of recursive call, each of them at most would be executed n times.   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That is, </w:t>
      </w:r>
      <w:bookmarkStart w:id="10" w:name="_Hlk84793731"/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>this requires O(n) for each recursive call</w:t>
      </w:r>
      <w:bookmarkEnd w:id="10"/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>.</w:t>
      </w:r>
    </w:p>
    <w:bookmarkEnd w:id="9"/>
    <w:p w14:paraId="0F955BA0" w14:textId="77777777" w:rsidR="00E57388" w:rsidRDefault="00E57388" w:rsidP="00E57388">
      <w:pPr>
        <w:pStyle w:val="ListParagraph"/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6FE8B388" w14:textId="77777777" w:rsidR="00E57388" w:rsidRPr="00DD75EB" w:rsidRDefault="00E57388" w:rsidP="00E57388">
      <w:pPr>
        <w:ind w:left="720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1D113E">
        <w:rPr>
          <w:rFonts w:ascii="Times New Roman" w:hAnsi="Times New Roman" w:cs="Times New Roman"/>
          <w:sz w:val="24"/>
          <w:szCs w:val="24"/>
        </w:rPr>
        <w:t xml:space="preserve">Then </w:t>
      </w:r>
      <w:proofErr w:type="gramStart"/>
      <w:r w:rsidRPr="001D113E">
        <w:rPr>
          <w:rFonts w:ascii="Times New Roman" w:hAnsi="Times New Roman" w:cs="Times New Roman"/>
          <w:sz w:val="24"/>
          <w:szCs w:val="24"/>
        </w:rPr>
        <w:t>one  r</w:t>
      </w:r>
      <w:proofErr w:type="gramEnd"/>
      <w:r w:rsidRPr="001D113E">
        <w:rPr>
          <w:rFonts w:ascii="Times New Roman" w:hAnsi="Times New Roman" w:cs="Times New Roman"/>
          <w:sz w:val="24"/>
          <w:szCs w:val="24"/>
        </w:rPr>
        <w:t xml:space="preserve">  ≥ y compare operation, and if r  ≥ y, then execute two + and two := operations </w:t>
      </w:r>
      <w:r w:rsidRPr="00DD75EB">
        <w:rPr>
          <w:rFonts w:ascii="Times New Roman" w:hAnsi="Times New Roman" w:cs="Times New Roman"/>
          <w:b/>
          <w:bCs/>
          <w:color w:val="FF0000"/>
          <w:sz w:val="24"/>
          <w:szCs w:val="24"/>
        </w:rPr>
        <w:t>for { r := r – y; q := q +1} statements</w:t>
      </w:r>
      <w:r w:rsidRPr="001D113E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We can </w:t>
      </w:r>
      <w:bookmarkStart w:id="11" w:name="_Hlk84793751"/>
      <w:r>
        <w:rPr>
          <w:rFonts w:ascii="Times New Roman" w:hAnsi="Times New Roman" w:cs="Times New Roman"/>
          <w:sz w:val="24"/>
          <w:szCs w:val="24"/>
        </w:rPr>
        <w:t xml:space="preserve">assume that </w:t>
      </w:r>
      <w:r w:rsidRPr="00DD75EB">
        <w:rPr>
          <w:rFonts w:ascii="Times New Roman" w:hAnsi="Times New Roman" w:cs="Times New Roman"/>
          <w:b/>
          <w:bCs/>
          <w:sz w:val="24"/>
          <w:szCs w:val="24"/>
        </w:rPr>
        <w:t xml:space="preserve">they 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>require O(n) for each recursive call.</w:t>
      </w:r>
    </w:p>
    <w:p w14:paraId="4D3C6144" w14:textId="77777777" w:rsidR="00E57388" w:rsidRDefault="00E57388" w:rsidP="00E57388">
      <w:pPr>
        <w:pStyle w:val="ListParagraph"/>
        <w:ind w:left="1620" w:firstLine="720"/>
        <w:rPr>
          <w:rFonts w:ascii="Times New Roman" w:hAnsi="Times New Roman" w:cs="Times New Roman"/>
          <w:sz w:val="24"/>
          <w:szCs w:val="24"/>
        </w:rPr>
      </w:pPr>
      <w:bookmarkStart w:id="12" w:name="_Hlk84795093"/>
      <w:bookmarkEnd w:id="11"/>
    </w:p>
    <w:p w14:paraId="206C4718" w14:textId="77777777" w:rsidR="00E57388" w:rsidRPr="00DD75EB" w:rsidRDefault="00E57388" w:rsidP="00E57388">
      <w:pPr>
        <w:pStyle w:val="ListParagrap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bookmarkStart w:id="13" w:name="_Hlk84798487"/>
      <w:bookmarkStart w:id="14" w:name="_Hlk84796230"/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Since there is </w:t>
      </w:r>
      <w:r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an 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>n number of the recursive call, and upon each return, it requires O(n) for executing the rest of the statements:</w:t>
      </w:r>
    </w:p>
    <w:p w14:paraId="74F031F1" w14:textId="77777777" w:rsidR="00E57388" w:rsidRPr="00DD75EB" w:rsidRDefault="00E57388" w:rsidP="00E57388">
      <w:pPr>
        <w:pStyle w:val="ListParagraph"/>
        <w:rPr>
          <w:rFonts w:ascii="Times New Roman" w:hAnsi="Times New Roman" w:cs="Times New Roman"/>
          <w:b/>
          <w:bCs/>
          <w:color w:val="0000FF"/>
          <w:sz w:val="24"/>
          <w:szCs w:val="24"/>
        </w:rPr>
      </w:pP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ab/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ab/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ab/>
        <w:t xml:space="preserve">n(O(n)) = </w:t>
      </w:r>
      <w:bookmarkStart w:id="15" w:name="_Hlk84793779"/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>O(n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perscript"/>
        </w:rPr>
        <w:t>2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), where n </w:t>
      </w:r>
      <w:proofErr w:type="gramStart"/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=  </w:t>
      </w:r>
      <w:r w:rsidRPr="00DD75EB">
        <w:rPr>
          <w:rFonts w:ascii="Cambria Math" w:hAnsi="Cambria Math" w:cs="Times New Roman"/>
          <w:b/>
          <w:bCs/>
          <w:color w:val="0000FF"/>
          <w:sz w:val="24"/>
          <w:szCs w:val="24"/>
          <w:vertAlign w:val="subscript"/>
        </w:rPr>
        <w:t>└</w:t>
      </w:r>
      <w:proofErr w:type="gramEnd"/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log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  <w:vertAlign w:val="subscript"/>
        </w:rPr>
        <w:t>2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x</w:t>
      </w:r>
      <w:r w:rsidRPr="00DD75EB">
        <w:rPr>
          <w:rFonts w:ascii="Cambria Math" w:hAnsi="Cambria Math" w:cs="Times New Roman"/>
          <w:b/>
          <w:bCs/>
          <w:color w:val="0000FF"/>
          <w:sz w:val="24"/>
          <w:szCs w:val="24"/>
          <w:vertAlign w:val="subscript"/>
        </w:rPr>
        <w:t>┘</w:t>
      </w:r>
      <w:r w:rsidRPr="00DD75EB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  + 1.</w:t>
      </w:r>
      <w:bookmarkEnd w:id="15"/>
    </w:p>
    <w:bookmarkEnd w:id="12"/>
    <w:bookmarkEnd w:id="13"/>
    <w:p w14:paraId="3DB8DCAB" w14:textId="77777777" w:rsidR="00E57388" w:rsidRPr="00165510" w:rsidRDefault="00E57388" w:rsidP="00E57388">
      <w:pPr>
        <w:rPr>
          <w:rFonts w:ascii="Times New Roman" w:hAnsi="Times New Roman" w:cs="Times New Roman"/>
          <w:color w:val="0000FF"/>
          <w:sz w:val="24"/>
          <w:szCs w:val="24"/>
        </w:rPr>
      </w:pPr>
    </w:p>
    <w:p w14:paraId="77F6582C" w14:textId="77777777" w:rsidR="00E57388" w:rsidRPr="00165510" w:rsidRDefault="00E57388" w:rsidP="00E57388">
      <w:pPr>
        <w:pStyle w:val="ListParagraph"/>
        <w:rPr>
          <w:rFonts w:ascii="Times New Roman" w:hAnsi="Times New Roman" w:cs="Times New Roman"/>
          <w:color w:val="0000FF"/>
          <w:sz w:val="24"/>
          <w:szCs w:val="24"/>
        </w:rPr>
      </w:pPr>
      <w:bookmarkStart w:id="16" w:name="_Hlk84793909"/>
      <w:r w:rsidRPr="00165510">
        <w:rPr>
          <w:rFonts w:ascii="Times New Roman" w:hAnsi="Times New Roman" w:cs="Times New Roman"/>
          <w:color w:val="0000FF"/>
          <w:sz w:val="24"/>
          <w:szCs w:val="24"/>
        </w:rPr>
        <w:t>For space efficiency,</w:t>
      </w:r>
    </w:p>
    <w:p w14:paraId="40A177D6" w14:textId="77777777" w:rsidR="00E57388" w:rsidRPr="00165510" w:rsidRDefault="00E57388" w:rsidP="00E57388">
      <w:pPr>
        <w:pStyle w:val="ListParagraph"/>
        <w:ind w:left="1440"/>
        <w:rPr>
          <w:rFonts w:ascii="Times New Roman" w:hAnsi="Times New Roman" w:cs="Times New Roman"/>
          <w:color w:val="0000FF"/>
          <w:sz w:val="24"/>
          <w:szCs w:val="24"/>
        </w:rPr>
      </w:pPr>
      <w:bookmarkStart w:id="17" w:name="_Hlk84765000"/>
      <w:r w:rsidRPr="00165510">
        <w:rPr>
          <w:rFonts w:ascii="Times New Roman" w:hAnsi="Times New Roman" w:cs="Times New Roman"/>
          <w:color w:val="0000FF"/>
          <w:sz w:val="24"/>
          <w:szCs w:val="24"/>
        </w:rPr>
        <w:t>It requires space for x, y, q, r</w:t>
      </w:r>
      <w:r>
        <w:rPr>
          <w:rFonts w:ascii="Times New Roman" w:hAnsi="Times New Roman" w:cs="Times New Roman"/>
          <w:color w:val="0000FF"/>
          <w:sz w:val="24"/>
          <w:szCs w:val="24"/>
        </w:rPr>
        <w:t>,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 and space </w:t>
      </w:r>
      <w:proofErr w:type="spellStart"/>
      <w:r w:rsidRPr="00165510">
        <w:rPr>
          <w:rFonts w:ascii="Times New Roman" w:hAnsi="Times New Roman" w:cs="Times New Roman"/>
          <w:color w:val="0000FF"/>
          <w:sz w:val="24"/>
          <w:szCs w:val="24"/>
        </w:rPr>
        <w:t>cn</w:t>
      </w:r>
      <w:proofErr w:type="spellEnd"/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 for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the 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return address after each recursive call. It has </w:t>
      </w:r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ϴ(</w:t>
      </w:r>
      <w:r>
        <w:rPr>
          <w:rFonts w:ascii="Times New Roman" w:hAnsi="Times New Roman" w:cs="Times New Roman"/>
          <w:b/>
          <w:bCs/>
          <w:color w:val="0000FF"/>
          <w:sz w:val="24"/>
          <w:szCs w:val="24"/>
        </w:rPr>
        <w:t>n</w:t>
      </w:r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).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 space for 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a 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>return address. Otherwise, it is a constant</w:t>
      </w:r>
      <w:r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  <w:proofErr w:type="gramStart"/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ϴ(</w:t>
      </w:r>
      <w:proofErr w:type="gramEnd"/>
      <w:r w:rsidRPr="001C2B42">
        <w:rPr>
          <w:rFonts w:ascii="Times New Roman" w:hAnsi="Times New Roman" w:cs="Times New Roman"/>
          <w:b/>
          <w:bCs/>
          <w:color w:val="0000FF"/>
          <w:sz w:val="24"/>
          <w:szCs w:val="24"/>
        </w:rPr>
        <w:t>1).</w:t>
      </w:r>
    </w:p>
    <w:bookmarkEnd w:id="14"/>
    <w:bookmarkEnd w:id="16"/>
    <w:bookmarkEnd w:id="17"/>
    <w:p w14:paraId="3CFCD955" w14:textId="6E0062AC" w:rsidR="00A746D7" w:rsidRPr="007803BE" w:rsidRDefault="00E57388" w:rsidP="007706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</w:t>
      </w:r>
      <w:r w:rsidR="00085373">
        <w:rPr>
          <w:rFonts w:ascii="Times New Roman" w:hAnsi="Times New Roman" w:cs="Times New Roman"/>
        </w:rPr>
        <w:t>3</w:t>
      </w:r>
    </w:p>
    <w:p w14:paraId="087CFD42" w14:textId="5597C9C8" w:rsidR="002E2876" w:rsidRPr="007803BE" w:rsidRDefault="00813314" w:rsidP="00813314">
      <w:pPr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.</w:t>
      </w:r>
      <w:r w:rsidR="00F478C6" w:rsidRPr="007803BE">
        <w:rPr>
          <w:rFonts w:ascii="Times New Roman" w:hAnsi="Times New Roman" w:cs="Times New Roman"/>
          <w:b/>
          <w:bCs/>
        </w:rPr>
        <w:t>7</w:t>
      </w:r>
      <w:proofErr w:type="gramStart"/>
      <w:r w:rsidRPr="007803BE">
        <w:rPr>
          <w:rFonts w:ascii="Times New Roman" w:hAnsi="Times New Roman" w:cs="Times New Roman"/>
          <w:b/>
          <w:bCs/>
        </w:rPr>
        <w:t xml:space="preserve">)  </w:t>
      </w:r>
      <w:r w:rsidR="002E2876" w:rsidRPr="007803BE">
        <w:rPr>
          <w:rFonts w:ascii="Times New Roman" w:hAnsi="Times New Roman" w:cs="Times New Roman"/>
          <w:b/>
          <w:bCs/>
        </w:rPr>
        <w:t>Can</w:t>
      </w:r>
      <w:proofErr w:type="gramEnd"/>
      <w:r w:rsidR="002E2876" w:rsidRPr="007803BE">
        <w:rPr>
          <w:rFonts w:ascii="Times New Roman" w:hAnsi="Times New Roman" w:cs="Times New Roman"/>
          <w:b/>
          <w:bCs/>
        </w:rPr>
        <w:t xml:space="preserve"> th</w:t>
      </w:r>
      <w:r w:rsidRPr="007803BE">
        <w:rPr>
          <w:rFonts w:ascii="Times New Roman" w:hAnsi="Times New Roman" w:cs="Times New Roman"/>
          <w:b/>
          <w:bCs/>
        </w:rPr>
        <w:t>ese two</w:t>
      </w:r>
      <w:r w:rsidR="002E2876" w:rsidRPr="007803BE">
        <w:rPr>
          <w:rFonts w:ascii="Times New Roman" w:hAnsi="Times New Roman" w:cs="Times New Roman"/>
          <w:b/>
          <w:bCs/>
        </w:rPr>
        <w:t xml:space="preserve"> algorithm</w:t>
      </w:r>
      <w:r w:rsidR="005D1E11" w:rsidRPr="007803BE">
        <w:rPr>
          <w:rFonts w:ascii="Times New Roman" w:hAnsi="Times New Roman" w:cs="Times New Roman"/>
          <w:b/>
          <w:bCs/>
        </w:rPr>
        <w:t>s</w:t>
      </w:r>
      <w:r w:rsidRPr="007803BE">
        <w:rPr>
          <w:rFonts w:ascii="Times New Roman" w:hAnsi="Times New Roman" w:cs="Times New Roman"/>
          <w:b/>
          <w:bCs/>
        </w:rPr>
        <w:t xml:space="preserve"> a and b</w:t>
      </w:r>
      <w:r w:rsidR="002E2876" w:rsidRPr="007803BE">
        <w:rPr>
          <w:rFonts w:ascii="Times New Roman" w:hAnsi="Times New Roman" w:cs="Times New Roman"/>
          <w:b/>
          <w:bCs/>
        </w:rPr>
        <w:t xml:space="preserve"> be improved? </w:t>
      </w:r>
      <w:r w:rsidR="00815B49" w:rsidRPr="007803BE">
        <w:rPr>
          <w:rFonts w:ascii="Times New Roman" w:hAnsi="Times New Roman" w:cs="Times New Roman"/>
          <w:b/>
          <w:bCs/>
        </w:rPr>
        <w:t>Justify your answer</w:t>
      </w:r>
      <w:r w:rsidR="00D36ADE" w:rsidRPr="007803BE">
        <w:rPr>
          <w:rFonts w:ascii="Times New Roman" w:hAnsi="Times New Roman" w:cs="Times New Roman"/>
          <w:b/>
          <w:bCs/>
        </w:rPr>
        <w:t>.</w:t>
      </w:r>
    </w:p>
    <w:p w14:paraId="7C61AEAC" w14:textId="77777777" w:rsidR="00D36ADE" w:rsidRPr="007803BE" w:rsidRDefault="00D36ADE" w:rsidP="00D36ADE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for the algorithm a?</w:t>
      </w:r>
    </w:p>
    <w:p w14:paraId="5E8DC648" w14:textId="03910065" w:rsidR="00236A86" w:rsidRPr="007803BE" w:rsidRDefault="00D36ADE" w:rsidP="007E065B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for the algorithm b?</w:t>
      </w:r>
    </w:p>
    <w:p w14:paraId="10C3EA6F" w14:textId="77777777" w:rsidR="00D2325A" w:rsidRPr="007803BE" w:rsidRDefault="00D2325A" w:rsidP="00D2325A">
      <w:pPr>
        <w:ind w:left="360" w:firstLine="36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2325A" w:rsidRPr="007803BE" w14:paraId="41A02672" w14:textId="77777777" w:rsidTr="00C70EC9">
        <w:tc>
          <w:tcPr>
            <w:tcW w:w="3116" w:type="dxa"/>
          </w:tcPr>
          <w:p w14:paraId="289F5C3C" w14:textId="77777777" w:rsidR="00D2325A" w:rsidRPr="007803BE" w:rsidRDefault="00D2325A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04A23BB3" w14:textId="77777777" w:rsidR="00D2325A" w:rsidRPr="007803BE" w:rsidRDefault="00D2325A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  <w:tc>
          <w:tcPr>
            <w:tcW w:w="3117" w:type="dxa"/>
          </w:tcPr>
          <w:p w14:paraId="5ED8E398" w14:textId="77777777" w:rsidR="00D2325A" w:rsidRPr="007803BE" w:rsidRDefault="00D2325A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b</w:t>
            </w:r>
          </w:p>
        </w:tc>
      </w:tr>
      <w:tr w:rsidR="00D2325A" w:rsidRPr="007803BE" w14:paraId="07B782CC" w14:textId="77777777" w:rsidTr="00C70EC9">
        <w:tc>
          <w:tcPr>
            <w:tcW w:w="3116" w:type="dxa"/>
          </w:tcPr>
          <w:p w14:paraId="37EFB04B" w14:textId="24553946" w:rsidR="00D2325A" w:rsidRPr="007803BE" w:rsidRDefault="00CD486F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Improvement</w:t>
            </w:r>
          </w:p>
        </w:tc>
        <w:tc>
          <w:tcPr>
            <w:tcW w:w="3117" w:type="dxa"/>
          </w:tcPr>
          <w:p w14:paraId="58D75F17" w14:textId="77777777" w:rsidR="007A2702" w:rsidRPr="007803BE" w:rsidRDefault="000945DF" w:rsidP="00173E0C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No improvement if the use of iteration is applied.</w:t>
            </w:r>
          </w:p>
          <w:p w14:paraId="581669C6" w14:textId="683238D5" w:rsidR="007A2702" w:rsidRPr="007803BE" w:rsidRDefault="00C74B90" w:rsidP="007A2702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Can </w:t>
            </w:r>
            <w:r w:rsidR="00935344">
              <w:rPr>
                <w:rFonts w:ascii="Times New Roman" w:hAnsi="Times New Roman" w:cs="Times New Roman"/>
              </w:rPr>
              <w:t>only improve by using</w:t>
            </w:r>
            <w:r w:rsidRPr="007803BE">
              <w:rPr>
                <w:rFonts w:ascii="Times New Roman" w:hAnsi="Times New Roman" w:cs="Times New Roman"/>
              </w:rPr>
              <w:t xml:space="preserve"> </w:t>
            </w:r>
            <w:r w:rsidR="00935344">
              <w:rPr>
                <w:rFonts w:ascii="Times New Roman" w:hAnsi="Times New Roman" w:cs="Times New Roman"/>
              </w:rPr>
              <w:t>recursive (</w:t>
            </w:r>
            <w:r w:rsidRPr="007803BE">
              <w:rPr>
                <w:rFonts w:ascii="Times New Roman" w:hAnsi="Times New Roman" w:cs="Times New Roman"/>
              </w:rPr>
              <w:t>algorithm b</w:t>
            </w:r>
            <w:r w:rsidR="00935344">
              <w:rPr>
                <w:rFonts w:ascii="Times New Roman" w:hAnsi="Times New Roman" w:cs="Times New Roman"/>
              </w:rPr>
              <w:t>)</w:t>
            </w:r>
            <w:r w:rsidRPr="007803BE">
              <w:rPr>
                <w:rFonts w:ascii="Times New Roman" w:hAnsi="Times New Roman" w:cs="Times New Roman"/>
              </w:rPr>
              <w:t xml:space="preserve"> because time complexity is huge compared to algorithm b </w:t>
            </w:r>
            <w:r w:rsidRPr="007803BE">
              <w:rPr>
                <w:rFonts w:ascii="Times New Roman" w:hAnsi="Times New Roman" w:cs="Times New Roman"/>
                <w:highlight w:val="yellow"/>
              </w:rPr>
              <w:t>(O(n2</w:t>
            </w:r>
            <w:r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n</w:t>
            </w:r>
            <w:r w:rsidRPr="007803BE">
              <w:rPr>
                <w:rFonts w:ascii="Times New Roman" w:hAnsi="Times New Roman" w:cs="Times New Roman"/>
                <w:highlight w:val="yellow"/>
              </w:rPr>
              <w:t>) &gt; O(n</w:t>
            </w:r>
            <w:r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2</w:t>
            </w:r>
            <w:r w:rsidRPr="007803BE">
              <w:rPr>
                <w:rFonts w:ascii="Times New Roman" w:hAnsi="Times New Roman" w:cs="Times New Roman"/>
                <w:highlight w:val="yellow"/>
              </w:rPr>
              <w:t>))</w:t>
            </w:r>
          </w:p>
          <w:p w14:paraId="014AEEAA" w14:textId="7F115C7F" w:rsidR="000945DF" w:rsidRPr="007803BE" w:rsidRDefault="000945DF" w:rsidP="007A2702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x must be </w:t>
            </w:r>
            <w:r w:rsidRPr="007803BE">
              <w:rPr>
                <w:rFonts w:ascii="Times New Roman" w:hAnsi="Times New Roman" w:cs="Times New Roman"/>
                <w:highlight w:val="yellow"/>
              </w:rPr>
              <w:t>≥ 0</w:t>
            </w:r>
            <w:r w:rsidRPr="007803BE">
              <w:rPr>
                <w:rFonts w:ascii="Times New Roman" w:hAnsi="Times New Roman" w:cs="Times New Roman"/>
              </w:rPr>
              <w:t xml:space="preserve"> for the input (precondition).</w:t>
            </w:r>
          </w:p>
        </w:tc>
        <w:tc>
          <w:tcPr>
            <w:tcW w:w="3117" w:type="dxa"/>
          </w:tcPr>
          <w:p w14:paraId="646FD366" w14:textId="77777777" w:rsidR="000945DF" w:rsidRPr="007803BE" w:rsidRDefault="00C74B90" w:rsidP="007A2702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Pretty optimal already (in terms of time and space</w:t>
            </w:r>
            <w:r w:rsidR="000945DF" w:rsidRPr="007803BE">
              <w:rPr>
                <w:rFonts w:ascii="Times New Roman" w:hAnsi="Times New Roman" w:cs="Times New Roman"/>
              </w:rPr>
              <w:t xml:space="preserve"> </w:t>
            </w:r>
            <w:r w:rsidRPr="007803BE">
              <w:rPr>
                <w:rFonts w:ascii="Times New Roman" w:hAnsi="Times New Roman" w:cs="Times New Roman"/>
              </w:rPr>
              <w:t xml:space="preserve">complexity). </w:t>
            </w:r>
          </w:p>
          <w:p w14:paraId="32B292D3" w14:textId="74952D79" w:rsidR="00D2325A" w:rsidRPr="007803BE" w:rsidRDefault="00C74B90" w:rsidP="007A2702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 xml:space="preserve">x must be </w:t>
            </w:r>
            <w:r w:rsidR="000945DF" w:rsidRPr="007803BE">
              <w:rPr>
                <w:rFonts w:ascii="Times New Roman" w:hAnsi="Times New Roman" w:cs="Times New Roman"/>
                <w:highlight w:val="yellow"/>
              </w:rPr>
              <w:t>≥ 0</w:t>
            </w:r>
            <w:r w:rsidR="000945DF" w:rsidRPr="007803BE">
              <w:rPr>
                <w:rFonts w:ascii="Times New Roman" w:hAnsi="Times New Roman" w:cs="Times New Roman"/>
              </w:rPr>
              <w:t xml:space="preserve"> for the input (precondition).</w:t>
            </w:r>
          </w:p>
        </w:tc>
      </w:tr>
    </w:tbl>
    <w:p w14:paraId="06312115" w14:textId="77777777" w:rsidR="00E57388" w:rsidRDefault="00E57388" w:rsidP="00E57388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18" w:name="_Hlk84796270"/>
      <w:r>
        <w:rPr>
          <w:rFonts w:ascii="Times New Roman" w:hAnsi="Times New Roman" w:cs="Times New Roman"/>
          <w:sz w:val="24"/>
          <w:szCs w:val="24"/>
        </w:rPr>
        <w:t>Answer:</w:t>
      </w:r>
    </w:p>
    <w:p w14:paraId="25CEC998" w14:textId="77777777" w:rsidR="00E57388" w:rsidRPr="00165510" w:rsidRDefault="00E57388" w:rsidP="00E5738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color w:val="0000FF"/>
          <w:sz w:val="24"/>
          <w:szCs w:val="24"/>
        </w:rPr>
      </w:pP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Since </w:t>
      </w:r>
      <w:r w:rsidRPr="00995527">
        <w:rPr>
          <w:rFonts w:ascii="Times New Roman" w:hAnsi="Times New Roman" w:cs="Times New Roman"/>
          <w:b/>
          <w:bCs/>
          <w:color w:val="0000FF"/>
          <w:sz w:val="24"/>
          <w:szCs w:val="24"/>
        </w:rPr>
        <w:t>algorithm b is an improvement when compared to algorithm a in terms of time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. The algorithm b </w:t>
      </w:r>
      <w:r w:rsidRPr="00995527">
        <w:rPr>
          <w:rFonts w:ascii="Times New Roman" w:hAnsi="Times New Roman" w:cs="Times New Roman"/>
          <w:b/>
          <w:bCs/>
          <w:color w:val="0000FF"/>
          <w:sz w:val="24"/>
          <w:szCs w:val="24"/>
        </w:rPr>
        <w:t>reduces an exponent time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 from algorithm a to </w:t>
      </w:r>
      <w:r w:rsidRPr="00995527">
        <w:rPr>
          <w:rFonts w:ascii="Times New Roman" w:hAnsi="Times New Roman" w:cs="Times New Roman"/>
          <w:b/>
          <w:bCs/>
          <w:color w:val="0000FF"/>
          <w:sz w:val="24"/>
          <w:szCs w:val="24"/>
        </w:rPr>
        <w:t>quadrative time,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 despite the algorithm b having O(n) space complexity compared to the </w:t>
      </w:r>
      <w:proofErr w:type="gramStart"/>
      <w:r w:rsidRPr="00165510">
        <w:rPr>
          <w:rFonts w:ascii="Times New Roman" w:hAnsi="Times New Roman" w:cs="Times New Roman"/>
          <w:color w:val="0000FF"/>
          <w:sz w:val="24"/>
          <w:szCs w:val="24"/>
        </w:rPr>
        <w:t>O(</w:t>
      </w:r>
      <w:proofErr w:type="gramEnd"/>
      <w:r w:rsidRPr="00165510">
        <w:rPr>
          <w:rFonts w:ascii="Times New Roman" w:hAnsi="Times New Roman" w:cs="Times New Roman"/>
          <w:color w:val="0000FF"/>
          <w:sz w:val="24"/>
          <w:szCs w:val="24"/>
        </w:rPr>
        <w:t>1) for algorithm a.</w:t>
      </w:r>
    </w:p>
    <w:p w14:paraId="09189115" w14:textId="77777777" w:rsidR="00E57388" w:rsidRPr="00165510" w:rsidRDefault="00E57388" w:rsidP="00E5738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color w:val="0000FF"/>
          <w:sz w:val="24"/>
          <w:szCs w:val="24"/>
        </w:rPr>
      </w:pPr>
      <w:r w:rsidRPr="00165510">
        <w:rPr>
          <w:rFonts w:ascii="Times New Roman" w:hAnsi="Times New Roman" w:cs="Times New Roman"/>
          <w:color w:val="0000FF"/>
          <w:sz w:val="24"/>
          <w:szCs w:val="24"/>
        </w:rPr>
        <w:t>For some case</w:t>
      </w:r>
      <w:r>
        <w:rPr>
          <w:rFonts w:ascii="Times New Roman" w:hAnsi="Times New Roman" w:cs="Times New Roman"/>
          <w:color w:val="0000FF"/>
          <w:sz w:val="24"/>
          <w:szCs w:val="24"/>
        </w:rPr>
        <w:t>s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, </w:t>
      </w:r>
      <w:r w:rsidRPr="00995527">
        <w:rPr>
          <w:rFonts w:ascii="Times New Roman" w:hAnsi="Times New Roman" w:cs="Times New Roman"/>
          <w:b/>
          <w:bCs/>
          <w:color w:val="0000FF"/>
          <w:sz w:val="24"/>
          <w:szCs w:val="24"/>
        </w:rPr>
        <w:t xml:space="preserve">algorithm b could be reduced to </w:t>
      </w:r>
      <w:proofErr w:type="gramStart"/>
      <w:r w:rsidRPr="00995527">
        <w:rPr>
          <w:rFonts w:ascii="Times New Roman" w:hAnsi="Times New Roman" w:cs="Times New Roman"/>
          <w:b/>
          <w:bCs/>
          <w:color w:val="0000FF"/>
          <w:sz w:val="24"/>
          <w:szCs w:val="24"/>
        </w:rPr>
        <w:t>O(</w:t>
      </w:r>
      <w:proofErr w:type="gramEnd"/>
      <w:r w:rsidRPr="00995527">
        <w:rPr>
          <w:rFonts w:ascii="Times New Roman" w:hAnsi="Times New Roman" w:cs="Times New Roman"/>
          <w:b/>
          <w:bCs/>
          <w:color w:val="0000FF"/>
          <w:sz w:val="24"/>
          <w:szCs w:val="24"/>
        </w:rPr>
        <w:t>1) space complexity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>.</w:t>
      </w:r>
    </w:p>
    <w:bookmarkEnd w:id="18"/>
    <w:p w14:paraId="4EF18313" w14:textId="381D5AA9" w:rsidR="00236A86" w:rsidRPr="007803BE" w:rsidRDefault="00E57388" w:rsidP="003A7FB8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</w:t>
      </w:r>
    </w:p>
    <w:p w14:paraId="5619CA37" w14:textId="480C38AA" w:rsidR="003A7FB8" w:rsidRPr="007803BE" w:rsidRDefault="00813314" w:rsidP="003A7FB8">
      <w:pPr>
        <w:pStyle w:val="ListParagraph"/>
        <w:ind w:left="0"/>
        <w:rPr>
          <w:rFonts w:ascii="Times New Roman" w:hAnsi="Times New Roman" w:cs="Times New Roman"/>
          <w:b/>
          <w:bCs/>
        </w:rPr>
      </w:pPr>
      <w:r w:rsidRPr="007803BE">
        <w:rPr>
          <w:rFonts w:ascii="Times New Roman" w:hAnsi="Times New Roman" w:cs="Times New Roman"/>
          <w:b/>
          <w:bCs/>
        </w:rPr>
        <w:t>(I</w:t>
      </w:r>
      <w:r w:rsidR="00C11C09" w:rsidRPr="007803BE">
        <w:rPr>
          <w:rFonts w:ascii="Times New Roman" w:hAnsi="Times New Roman" w:cs="Times New Roman"/>
          <w:b/>
          <w:bCs/>
        </w:rPr>
        <w:t>.</w:t>
      </w:r>
      <w:r w:rsidR="003C3235" w:rsidRPr="007803BE">
        <w:rPr>
          <w:rFonts w:ascii="Times New Roman" w:hAnsi="Times New Roman" w:cs="Times New Roman"/>
          <w:b/>
          <w:bCs/>
        </w:rPr>
        <w:t>8</w:t>
      </w:r>
      <w:proofErr w:type="gramStart"/>
      <w:r w:rsidRPr="007803BE">
        <w:rPr>
          <w:rFonts w:ascii="Times New Roman" w:hAnsi="Times New Roman" w:cs="Times New Roman"/>
          <w:b/>
          <w:bCs/>
        </w:rPr>
        <w:t xml:space="preserve">)  </w:t>
      </w:r>
      <w:r w:rsidR="00D36ADE" w:rsidRPr="007803BE">
        <w:rPr>
          <w:rFonts w:ascii="Times New Roman" w:hAnsi="Times New Roman" w:cs="Times New Roman"/>
          <w:b/>
          <w:bCs/>
        </w:rPr>
        <w:t>C</w:t>
      </w:r>
      <w:r w:rsidR="003A7FB8" w:rsidRPr="007803BE">
        <w:rPr>
          <w:rFonts w:ascii="Times New Roman" w:hAnsi="Times New Roman" w:cs="Times New Roman"/>
          <w:b/>
          <w:bCs/>
        </w:rPr>
        <w:t>ompare</w:t>
      </w:r>
      <w:proofErr w:type="gramEnd"/>
      <w:r w:rsidR="003A7FB8" w:rsidRPr="007803BE">
        <w:rPr>
          <w:rFonts w:ascii="Times New Roman" w:hAnsi="Times New Roman" w:cs="Times New Roman"/>
          <w:b/>
          <w:bCs/>
        </w:rPr>
        <w:t xml:space="preserve"> these two algorith</w:t>
      </w:r>
      <w:r w:rsidRPr="007803BE">
        <w:rPr>
          <w:rFonts w:ascii="Times New Roman" w:hAnsi="Times New Roman" w:cs="Times New Roman"/>
          <w:b/>
          <w:bCs/>
        </w:rPr>
        <w:t>m</w:t>
      </w:r>
      <w:r w:rsidR="00CC695E" w:rsidRPr="007803BE">
        <w:rPr>
          <w:rFonts w:ascii="Times New Roman" w:hAnsi="Times New Roman" w:cs="Times New Roman"/>
          <w:b/>
          <w:bCs/>
        </w:rPr>
        <w:t>s</w:t>
      </w:r>
      <w:r w:rsidRPr="007803BE">
        <w:rPr>
          <w:rFonts w:ascii="Times New Roman" w:hAnsi="Times New Roman" w:cs="Times New Roman"/>
          <w:b/>
          <w:bCs/>
        </w:rPr>
        <w:t xml:space="preserve"> a and</w:t>
      </w:r>
      <w:r w:rsidR="00CC695E" w:rsidRPr="007803BE">
        <w:rPr>
          <w:rFonts w:ascii="Times New Roman" w:hAnsi="Times New Roman" w:cs="Times New Roman"/>
          <w:b/>
          <w:bCs/>
        </w:rPr>
        <w:t xml:space="preserve"> </w:t>
      </w:r>
      <w:r w:rsidRPr="007803BE">
        <w:rPr>
          <w:rFonts w:ascii="Times New Roman" w:hAnsi="Times New Roman" w:cs="Times New Roman"/>
          <w:b/>
          <w:bCs/>
        </w:rPr>
        <w:t>b</w:t>
      </w:r>
      <w:r w:rsidR="003A7FB8" w:rsidRPr="007803BE">
        <w:rPr>
          <w:rFonts w:ascii="Times New Roman" w:hAnsi="Times New Roman" w:cs="Times New Roman"/>
          <w:b/>
          <w:bCs/>
        </w:rPr>
        <w:t>:</w:t>
      </w:r>
    </w:p>
    <w:p w14:paraId="366F8D01" w14:textId="01FBCBC8" w:rsidR="003A7FB8" w:rsidRPr="007803BE" w:rsidRDefault="00813314" w:rsidP="00813314">
      <w:pPr>
        <w:pStyle w:val="ListParagraph"/>
        <w:ind w:left="36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 xml:space="preserve">    </w:t>
      </w:r>
      <w:r w:rsidR="003A7FB8" w:rsidRPr="007803BE">
        <w:rPr>
          <w:rFonts w:ascii="Times New Roman" w:hAnsi="Times New Roman" w:cs="Times New Roman"/>
        </w:rPr>
        <w:t>Which is a better algorithm in terms of time and space efficiency</w:t>
      </w:r>
      <w:r w:rsidRPr="007803BE">
        <w:rPr>
          <w:rFonts w:ascii="Times New Roman" w:hAnsi="Times New Roman" w:cs="Times New Roman"/>
        </w:rPr>
        <w:t>?</w:t>
      </w:r>
      <w:r w:rsidR="003A7FB8" w:rsidRPr="007803BE">
        <w:rPr>
          <w:rFonts w:ascii="Times New Roman" w:hAnsi="Times New Roman" w:cs="Times New Roman"/>
        </w:rPr>
        <w:t xml:space="preserve"> </w:t>
      </w:r>
      <w:r w:rsidR="002E2876" w:rsidRPr="007803BE">
        <w:rPr>
          <w:rFonts w:ascii="Times New Roman" w:hAnsi="Times New Roman" w:cs="Times New Roman"/>
        </w:rPr>
        <w:t xml:space="preserve">Justify your answer. </w:t>
      </w:r>
    </w:p>
    <w:p w14:paraId="2FFCC550" w14:textId="77777777" w:rsidR="00CD486F" w:rsidRPr="007803BE" w:rsidRDefault="00CD486F" w:rsidP="00CD486F">
      <w:pPr>
        <w:ind w:left="360" w:firstLine="360"/>
        <w:rPr>
          <w:rFonts w:ascii="Times New Roman" w:hAnsi="Times New Roman" w:cs="Times New Roman"/>
          <w:color w:val="0000FF"/>
        </w:rPr>
      </w:pPr>
      <w:r w:rsidRPr="007803BE">
        <w:rPr>
          <w:rFonts w:ascii="Times New Roman" w:hAnsi="Times New Roman" w:cs="Times New Roman"/>
          <w:color w:val="0000FF"/>
        </w:rPr>
        <w:t>Answ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D486F" w:rsidRPr="007803BE" w14:paraId="442DE524" w14:textId="77777777" w:rsidTr="00C70EC9">
        <w:tc>
          <w:tcPr>
            <w:tcW w:w="3116" w:type="dxa"/>
          </w:tcPr>
          <w:p w14:paraId="0F2A4823" w14:textId="77777777" w:rsidR="00CD486F" w:rsidRPr="007803BE" w:rsidRDefault="00CD486F" w:rsidP="00C70EC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641E116C" w14:textId="77777777" w:rsidR="00CD486F" w:rsidRPr="007803BE" w:rsidRDefault="00CD486F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a</w:t>
            </w:r>
          </w:p>
        </w:tc>
        <w:tc>
          <w:tcPr>
            <w:tcW w:w="3117" w:type="dxa"/>
          </w:tcPr>
          <w:p w14:paraId="708F4A9A" w14:textId="77777777" w:rsidR="00CD486F" w:rsidRPr="007803BE" w:rsidRDefault="00CD486F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algorithm b</w:t>
            </w:r>
          </w:p>
        </w:tc>
      </w:tr>
      <w:tr w:rsidR="00CD486F" w:rsidRPr="007803BE" w14:paraId="4F0494F5" w14:textId="77777777" w:rsidTr="00C70EC9">
        <w:tc>
          <w:tcPr>
            <w:tcW w:w="3116" w:type="dxa"/>
          </w:tcPr>
          <w:p w14:paraId="2FBC5ED6" w14:textId="4D62BB6B" w:rsidR="00CD486F" w:rsidRPr="007803BE" w:rsidRDefault="00F270F0" w:rsidP="00C70EC9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ime efficiency</w:t>
            </w:r>
          </w:p>
        </w:tc>
        <w:tc>
          <w:tcPr>
            <w:tcW w:w="3117" w:type="dxa"/>
          </w:tcPr>
          <w:p w14:paraId="688EF987" w14:textId="0C362111" w:rsidR="00CD486F" w:rsidRPr="007803BE" w:rsidRDefault="00653BAA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  <w:highlight w:val="yellow"/>
              </w:rPr>
              <w:t>O(n2</w:t>
            </w:r>
            <w:r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n</w:t>
            </w:r>
            <w:r w:rsidRPr="007803BE">
              <w:rPr>
                <w:rFonts w:ascii="Times New Roman" w:hAnsi="Times New Roman" w:cs="Times New Roman"/>
                <w:highlight w:val="yellow"/>
              </w:rPr>
              <w:t xml:space="preserve">) </w:t>
            </w:r>
            <w:r w:rsidR="00DF5D19" w:rsidRPr="007803BE">
              <w:rPr>
                <w:rFonts w:ascii="Times New Roman" w:hAnsi="Times New Roman" w:cs="Times New Roman"/>
              </w:rPr>
              <w:t>is slower algorithm b</w:t>
            </w:r>
          </w:p>
        </w:tc>
        <w:tc>
          <w:tcPr>
            <w:tcW w:w="3117" w:type="dxa"/>
          </w:tcPr>
          <w:p w14:paraId="50079C50" w14:textId="5E4721F2" w:rsidR="00CD486F" w:rsidRPr="007803BE" w:rsidRDefault="00DF5D19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  <w:highlight w:val="yellow"/>
              </w:rPr>
              <w:t>O(n</w:t>
            </w:r>
            <w:r w:rsidRPr="007803BE">
              <w:rPr>
                <w:rFonts w:ascii="Times New Roman" w:hAnsi="Times New Roman" w:cs="Times New Roman"/>
                <w:highlight w:val="yellow"/>
                <w:vertAlign w:val="superscript"/>
              </w:rPr>
              <w:t>2</w:t>
            </w:r>
            <w:r w:rsidRPr="007803BE">
              <w:rPr>
                <w:rFonts w:ascii="Times New Roman" w:hAnsi="Times New Roman" w:cs="Times New Roman"/>
                <w:highlight w:val="yellow"/>
              </w:rPr>
              <w:t>) is faster than algorithm a</w:t>
            </w:r>
          </w:p>
        </w:tc>
      </w:tr>
      <w:tr w:rsidR="00F270F0" w:rsidRPr="007803BE" w14:paraId="2F894CC7" w14:textId="77777777" w:rsidTr="00C70EC9">
        <w:tc>
          <w:tcPr>
            <w:tcW w:w="3116" w:type="dxa"/>
          </w:tcPr>
          <w:p w14:paraId="3EC866F5" w14:textId="62D6BED6" w:rsidR="00F270F0" w:rsidRPr="007803BE" w:rsidRDefault="00F270F0" w:rsidP="00F270F0">
            <w:pPr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Space efficiency</w:t>
            </w:r>
          </w:p>
        </w:tc>
        <w:tc>
          <w:tcPr>
            <w:tcW w:w="3117" w:type="dxa"/>
          </w:tcPr>
          <w:p w14:paraId="29229926" w14:textId="09F51BE1" w:rsidR="00F270F0" w:rsidRPr="007803BE" w:rsidRDefault="00F270F0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ake 4 spaces: x, y, q, r.</w:t>
            </w:r>
            <w:r w:rsidR="00731A8F" w:rsidRPr="007803BE">
              <w:rPr>
                <w:rFonts w:ascii="Times New Roman" w:hAnsi="Times New Roman" w:cs="Times New Roman"/>
              </w:rPr>
              <w:t xml:space="preserve"> The calculation between them is stored in the </w:t>
            </w:r>
            <w:r w:rsidR="007803BE">
              <w:rPr>
                <w:rFonts w:ascii="Times New Roman" w:hAnsi="Times New Roman" w:cs="Times New Roman"/>
              </w:rPr>
              <w:t xml:space="preserve">computer </w:t>
            </w:r>
            <w:r w:rsidR="00731A8F" w:rsidRPr="007803BE">
              <w:rPr>
                <w:rFonts w:ascii="Times New Roman" w:hAnsi="Times New Roman" w:cs="Times New Roman"/>
              </w:rPr>
              <w:t>register</w:t>
            </w:r>
            <w:r w:rsidR="007803BE">
              <w:rPr>
                <w:rFonts w:ascii="Times New Roman" w:hAnsi="Times New Roman" w:cs="Times New Roman"/>
              </w:rPr>
              <w:t xml:space="preserve"> (the number of registers depends on the computer)</w:t>
            </w:r>
            <w:r w:rsidR="00731A8F" w:rsidRPr="007803BE">
              <w:rPr>
                <w:rFonts w:ascii="Times New Roman" w:hAnsi="Times New Roman" w:cs="Times New Roman"/>
              </w:rPr>
              <w:t>.</w:t>
            </w:r>
            <w:r w:rsidRPr="007803BE">
              <w:rPr>
                <w:rFonts w:ascii="Times New Roman" w:hAnsi="Times New Roman" w:cs="Times New Roman"/>
              </w:rPr>
              <w:t xml:space="preserve"> Thus, the same efficiency as algorithm b</w:t>
            </w:r>
            <w:r w:rsidR="007803B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117" w:type="dxa"/>
          </w:tcPr>
          <w:p w14:paraId="2F5A1FF8" w14:textId="566813E3" w:rsidR="00F270F0" w:rsidRPr="007803BE" w:rsidRDefault="00F270F0" w:rsidP="00653BAA">
            <w:pPr>
              <w:pStyle w:val="ListParagraph"/>
              <w:numPr>
                <w:ilvl w:val="0"/>
                <w:numId w:val="20"/>
              </w:numPr>
              <w:ind w:left="282" w:hanging="180"/>
              <w:rPr>
                <w:rFonts w:ascii="Times New Roman" w:hAnsi="Times New Roman" w:cs="Times New Roman"/>
              </w:rPr>
            </w:pPr>
            <w:r w:rsidRPr="007803BE">
              <w:rPr>
                <w:rFonts w:ascii="Times New Roman" w:hAnsi="Times New Roman" w:cs="Times New Roman"/>
              </w:rPr>
              <w:t>Take 4 spaces: x, y, q, r. Thus, the same efficiency as algorithm a</w:t>
            </w:r>
          </w:p>
        </w:tc>
      </w:tr>
    </w:tbl>
    <w:p w14:paraId="395D2E46" w14:textId="4D58ECA0" w:rsidR="001B7065" w:rsidRPr="007803BE" w:rsidRDefault="001B7065" w:rsidP="00644276">
      <w:pPr>
        <w:pStyle w:val="ListParagraph"/>
        <w:ind w:left="0"/>
        <w:rPr>
          <w:rFonts w:ascii="Times New Roman" w:hAnsi="Times New Roman" w:cs="Times New Roman"/>
          <w:b/>
          <w:bCs/>
        </w:rPr>
      </w:pPr>
    </w:p>
    <w:p w14:paraId="3818C648" w14:textId="77777777" w:rsidR="00E57388" w:rsidRDefault="00E57388" w:rsidP="00E5738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</w:t>
      </w:r>
    </w:p>
    <w:p w14:paraId="297B9080" w14:textId="77777777" w:rsidR="00E57388" w:rsidRPr="00995527" w:rsidRDefault="00E57388" w:rsidP="00E57388">
      <w:pPr>
        <w:pStyle w:val="ListParagraph"/>
        <w:rPr>
          <w:rFonts w:ascii="Times New Roman" w:hAnsi="Times New Roman" w:cs="Times New Roman"/>
          <w:color w:val="0000FF"/>
          <w:sz w:val="24"/>
          <w:szCs w:val="24"/>
        </w:rPr>
      </w:pPr>
      <w:bookmarkStart w:id="19" w:name="_Hlk84795257"/>
      <w:r>
        <w:rPr>
          <w:rFonts w:ascii="Times New Roman" w:hAnsi="Times New Roman" w:cs="Times New Roman"/>
          <w:sz w:val="24"/>
          <w:szCs w:val="24"/>
        </w:rPr>
        <w:t xml:space="preserve">Let n =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 </w:t>
      </w:r>
      <w:r w:rsidRPr="003425E4">
        <w:rPr>
          <w:rFonts w:ascii="Cambria Math" w:hAnsi="Cambria Math" w:cs="Times New Roman"/>
          <w:sz w:val="24"/>
          <w:szCs w:val="24"/>
          <w:vertAlign w:val="subscript"/>
        </w:rPr>
        <w:t>└</w:t>
      </w:r>
      <w:proofErr w:type="gramEnd"/>
      <w:r w:rsidRPr="003425E4">
        <w:rPr>
          <w:rFonts w:ascii="Times New Roman" w:hAnsi="Times New Roman" w:cs="Times New Roman"/>
          <w:sz w:val="24"/>
          <w:szCs w:val="24"/>
        </w:rPr>
        <w:t xml:space="preserve"> log</w:t>
      </w:r>
      <w:r w:rsidRPr="003425E4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3425E4">
        <w:rPr>
          <w:rFonts w:ascii="Times New Roman" w:hAnsi="Times New Roman" w:cs="Times New Roman"/>
          <w:sz w:val="24"/>
          <w:szCs w:val="24"/>
        </w:rPr>
        <w:t xml:space="preserve"> x</w:t>
      </w:r>
      <w:r w:rsidRPr="003425E4">
        <w:rPr>
          <w:rFonts w:ascii="Cambria Math" w:hAnsi="Cambria Math" w:cs="Times New Roman"/>
          <w:sz w:val="24"/>
          <w:szCs w:val="24"/>
          <w:vertAlign w:val="subscript"/>
        </w:rPr>
        <w:t>┘</w:t>
      </w:r>
      <w:r w:rsidRPr="003425E4">
        <w:rPr>
          <w:rFonts w:ascii="Times New Roman" w:hAnsi="Times New Roman" w:cs="Times New Roman"/>
          <w:sz w:val="24"/>
          <w:szCs w:val="24"/>
        </w:rPr>
        <w:t xml:space="preserve">  + 1</w:t>
      </w:r>
      <w:r>
        <w:rPr>
          <w:rFonts w:ascii="Times New Roman" w:hAnsi="Times New Roman" w:cs="Times New Roman"/>
          <w:sz w:val="24"/>
          <w:szCs w:val="24"/>
        </w:rPr>
        <w:t xml:space="preserve"> bits.  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For the </w:t>
      </w:r>
      <w:r w:rsidRPr="00995527">
        <w:rPr>
          <w:rFonts w:ascii="Times New Roman" w:hAnsi="Times New Roman" w:cs="Times New Roman"/>
          <w:b/>
          <w:bCs/>
          <w:color w:val="0000FF"/>
          <w:sz w:val="24"/>
          <w:szCs w:val="24"/>
        </w:rPr>
        <w:t>worse case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, algorithm a requires </w:t>
      </w:r>
      <w:bookmarkStart w:id="20" w:name="_Hlk84794101"/>
      <w:r w:rsidRPr="00165510">
        <w:rPr>
          <w:rFonts w:ascii="Times New Roman" w:hAnsi="Times New Roman" w:cs="Times New Roman"/>
          <w:color w:val="0000FF"/>
          <w:sz w:val="24"/>
          <w:szCs w:val="24"/>
        </w:rPr>
        <w:t>O(n2</w:t>
      </w:r>
      <w:r w:rsidRPr="00165510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n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) </w:t>
      </w:r>
      <w:bookmarkEnd w:id="20"/>
      <w:r>
        <w:rPr>
          <w:rFonts w:ascii="Times New Roman" w:hAnsi="Times New Roman" w:cs="Times New Roman"/>
          <w:color w:val="0000FF"/>
          <w:sz w:val="24"/>
          <w:szCs w:val="24"/>
        </w:rPr>
        <w:t xml:space="preserve">that 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>grows exponentially, but algorithm b requires only O(n</w:t>
      </w:r>
      <w:r w:rsidRPr="00165510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2</w:t>
      </w:r>
      <w:r w:rsidRPr="00165510">
        <w:rPr>
          <w:rFonts w:ascii="Times New Roman" w:hAnsi="Times New Roman" w:cs="Times New Roman"/>
          <w:color w:val="0000FF"/>
          <w:sz w:val="24"/>
          <w:szCs w:val="24"/>
        </w:rPr>
        <w:t xml:space="preserve">). </w:t>
      </w:r>
      <w:r w:rsidRPr="00995527">
        <w:rPr>
          <w:rFonts w:ascii="Times New Roman" w:hAnsi="Times New Roman" w:cs="Times New Roman"/>
          <w:color w:val="0000FF"/>
          <w:sz w:val="24"/>
          <w:szCs w:val="24"/>
        </w:rPr>
        <w:t xml:space="preserve">In the </w:t>
      </w:r>
      <w:r w:rsidRPr="00995527">
        <w:rPr>
          <w:rFonts w:ascii="Times New Roman" w:hAnsi="Times New Roman" w:cs="Times New Roman"/>
          <w:b/>
          <w:bCs/>
          <w:color w:val="0000FF"/>
          <w:sz w:val="24"/>
          <w:szCs w:val="24"/>
        </w:rPr>
        <w:t>best case</w:t>
      </w:r>
      <w:r w:rsidRPr="00995527">
        <w:rPr>
          <w:rFonts w:ascii="Times New Roman" w:hAnsi="Times New Roman" w:cs="Times New Roman"/>
          <w:color w:val="0000FF"/>
          <w:sz w:val="24"/>
          <w:szCs w:val="24"/>
        </w:rPr>
        <w:t xml:space="preserve">, both algorithms could be achieved by constant time </w:t>
      </w:r>
      <w:proofErr w:type="gramStart"/>
      <w:r w:rsidRPr="00995527">
        <w:rPr>
          <w:rFonts w:ascii="Times New Roman" w:hAnsi="Times New Roman" w:cs="Times New Roman"/>
          <w:color w:val="0000FF"/>
          <w:sz w:val="24"/>
          <w:szCs w:val="24"/>
        </w:rPr>
        <w:t>O(</w:t>
      </w:r>
      <w:proofErr w:type="gramEnd"/>
      <w:r w:rsidRPr="00995527">
        <w:rPr>
          <w:rFonts w:ascii="Times New Roman" w:hAnsi="Times New Roman" w:cs="Times New Roman"/>
          <w:color w:val="0000FF"/>
          <w:sz w:val="24"/>
          <w:szCs w:val="24"/>
        </w:rPr>
        <w:t xml:space="preserve">1). For the </w:t>
      </w:r>
      <w:r w:rsidRPr="00995527">
        <w:rPr>
          <w:rFonts w:ascii="Times New Roman" w:hAnsi="Times New Roman" w:cs="Times New Roman"/>
          <w:b/>
          <w:bCs/>
          <w:color w:val="0000FF"/>
          <w:sz w:val="24"/>
          <w:szCs w:val="24"/>
        </w:rPr>
        <w:t>average case,</w:t>
      </w:r>
      <w:r w:rsidRPr="00995527">
        <w:rPr>
          <w:rFonts w:ascii="Times New Roman" w:hAnsi="Times New Roman" w:cs="Times New Roman"/>
          <w:color w:val="0000FF"/>
          <w:sz w:val="24"/>
          <w:szCs w:val="24"/>
        </w:rPr>
        <w:t xml:space="preserve"> algorithm a is ϴ(2</w:t>
      </w:r>
      <w:r w:rsidRPr="00995527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n</w:t>
      </w:r>
      <w:r w:rsidRPr="00995527">
        <w:rPr>
          <w:rFonts w:ascii="Times New Roman" w:hAnsi="Times New Roman" w:cs="Times New Roman"/>
          <w:color w:val="0000FF"/>
          <w:sz w:val="24"/>
          <w:szCs w:val="24"/>
        </w:rPr>
        <w:t xml:space="preserve">) and algorithm b is </w:t>
      </w:r>
      <w:bookmarkStart w:id="21" w:name="_Hlk84794090"/>
      <w:r w:rsidRPr="00995527">
        <w:rPr>
          <w:rFonts w:ascii="Times New Roman" w:hAnsi="Times New Roman" w:cs="Times New Roman"/>
          <w:color w:val="0000FF"/>
          <w:sz w:val="24"/>
          <w:szCs w:val="24"/>
        </w:rPr>
        <w:t>ϴ(n</w:t>
      </w:r>
      <w:r w:rsidRPr="00995527">
        <w:rPr>
          <w:rFonts w:ascii="Times New Roman" w:hAnsi="Times New Roman" w:cs="Times New Roman"/>
          <w:color w:val="0000FF"/>
          <w:sz w:val="24"/>
          <w:szCs w:val="24"/>
          <w:vertAlign w:val="superscript"/>
        </w:rPr>
        <w:t>2</w:t>
      </w:r>
      <w:r w:rsidRPr="00995527">
        <w:rPr>
          <w:rFonts w:ascii="Times New Roman" w:hAnsi="Times New Roman" w:cs="Times New Roman"/>
          <w:color w:val="0000FF"/>
          <w:sz w:val="24"/>
          <w:szCs w:val="24"/>
        </w:rPr>
        <w:t>)</w:t>
      </w:r>
      <w:bookmarkEnd w:id="21"/>
    </w:p>
    <w:bookmarkEnd w:id="19"/>
    <w:p w14:paraId="26629825" w14:textId="2FC3D187" w:rsidR="00E57388" w:rsidRDefault="00E57388" w:rsidP="00644276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2</w:t>
      </w:r>
    </w:p>
    <w:p w14:paraId="7D18B65B" w14:textId="77777777" w:rsidR="00E57388" w:rsidRDefault="00E57388" w:rsidP="00644276">
      <w:pPr>
        <w:pStyle w:val="ListParagraph"/>
        <w:ind w:left="0"/>
        <w:rPr>
          <w:rFonts w:ascii="Times New Roman" w:hAnsi="Times New Roman" w:cs="Times New Roman"/>
        </w:rPr>
      </w:pPr>
    </w:p>
    <w:p w14:paraId="677A99DA" w14:textId="2F738096" w:rsidR="00A746D7" w:rsidRPr="007803BE" w:rsidRDefault="00A746D7" w:rsidP="00644276">
      <w:pPr>
        <w:pStyle w:val="ListParagraph"/>
        <w:ind w:left="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Reference:</w:t>
      </w:r>
    </w:p>
    <w:p w14:paraId="08B3FBA3" w14:textId="36F244ED" w:rsidR="00A746D7" w:rsidRPr="007803BE" w:rsidRDefault="00A746D7" w:rsidP="00644276">
      <w:pPr>
        <w:pStyle w:val="ListParagraph"/>
        <w:ind w:left="0"/>
        <w:rPr>
          <w:rFonts w:ascii="Times New Roman" w:hAnsi="Times New Roman" w:cs="Times New Roman"/>
        </w:rPr>
      </w:pPr>
      <w:r w:rsidRPr="007803BE">
        <w:rPr>
          <w:rFonts w:ascii="Times New Roman" w:hAnsi="Times New Roman" w:cs="Times New Roman"/>
        </w:rPr>
        <w:t>Purdue slides Ch000_02_IntroFoundation_ProgCorrectionLec.pdf from CS 58000_01 Algorithm Design, Analysis &amp; Implementation</w:t>
      </w:r>
    </w:p>
    <w:sectPr w:rsidR="00A746D7" w:rsidRPr="007803BE" w:rsidSect="00A705FD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50D2"/>
    <w:multiLevelType w:val="hybridMultilevel"/>
    <w:tmpl w:val="A7724430"/>
    <w:lvl w:ilvl="0" w:tplc="30D26E12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ascii="Arial" w:hAnsi="Arial" w:hint="default"/>
      </w:rPr>
    </w:lvl>
    <w:lvl w:ilvl="1" w:tplc="0B74CB4A" w:tentative="1">
      <w:start w:val="1"/>
      <w:numFmt w:val="bullet"/>
      <w:lvlText w:val="•"/>
      <w:lvlJc w:val="left"/>
      <w:pPr>
        <w:tabs>
          <w:tab w:val="num" w:pos="1170"/>
        </w:tabs>
        <w:ind w:left="1170" w:hanging="360"/>
      </w:pPr>
      <w:rPr>
        <w:rFonts w:ascii="Arial" w:hAnsi="Arial" w:hint="default"/>
      </w:rPr>
    </w:lvl>
    <w:lvl w:ilvl="2" w:tplc="6C7A0FAE" w:tentative="1">
      <w:start w:val="1"/>
      <w:numFmt w:val="bullet"/>
      <w:lvlText w:val="•"/>
      <w:lvlJc w:val="left"/>
      <w:pPr>
        <w:tabs>
          <w:tab w:val="num" w:pos="1890"/>
        </w:tabs>
        <w:ind w:left="1890" w:hanging="360"/>
      </w:pPr>
      <w:rPr>
        <w:rFonts w:ascii="Arial" w:hAnsi="Arial" w:hint="default"/>
      </w:rPr>
    </w:lvl>
    <w:lvl w:ilvl="3" w:tplc="F9D04552" w:tentative="1">
      <w:start w:val="1"/>
      <w:numFmt w:val="bullet"/>
      <w:lvlText w:val="•"/>
      <w:lvlJc w:val="left"/>
      <w:pPr>
        <w:tabs>
          <w:tab w:val="num" w:pos="2610"/>
        </w:tabs>
        <w:ind w:left="2610" w:hanging="360"/>
      </w:pPr>
      <w:rPr>
        <w:rFonts w:ascii="Arial" w:hAnsi="Arial" w:hint="default"/>
      </w:rPr>
    </w:lvl>
    <w:lvl w:ilvl="4" w:tplc="C79E8584" w:tentative="1">
      <w:start w:val="1"/>
      <w:numFmt w:val="bullet"/>
      <w:lvlText w:val="•"/>
      <w:lvlJc w:val="left"/>
      <w:pPr>
        <w:tabs>
          <w:tab w:val="num" w:pos="3330"/>
        </w:tabs>
        <w:ind w:left="3330" w:hanging="360"/>
      </w:pPr>
      <w:rPr>
        <w:rFonts w:ascii="Arial" w:hAnsi="Arial" w:hint="default"/>
      </w:rPr>
    </w:lvl>
    <w:lvl w:ilvl="5" w:tplc="B36826DA" w:tentative="1">
      <w:start w:val="1"/>
      <w:numFmt w:val="bullet"/>
      <w:lvlText w:val="•"/>
      <w:lvlJc w:val="left"/>
      <w:pPr>
        <w:tabs>
          <w:tab w:val="num" w:pos="4050"/>
        </w:tabs>
        <w:ind w:left="4050" w:hanging="360"/>
      </w:pPr>
      <w:rPr>
        <w:rFonts w:ascii="Arial" w:hAnsi="Arial" w:hint="default"/>
      </w:rPr>
    </w:lvl>
    <w:lvl w:ilvl="6" w:tplc="C762B2FC" w:tentative="1">
      <w:start w:val="1"/>
      <w:numFmt w:val="bullet"/>
      <w:lvlText w:val="•"/>
      <w:lvlJc w:val="left"/>
      <w:pPr>
        <w:tabs>
          <w:tab w:val="num" w:pos="4770"/>
        </w:tabs>
        <w:ind w:left="4770" w:hanging="360"/>
      </w:pPr>
      <w:rPr>
        <w:rFonts w:ascii="Arial" w:hAnsi="Arial" w:hint="default"/>
      </w:rPr>
    </w:lvl>
    <w:lvl w:ilvl="7" w:tplc="FED25370" w:tentative="1">
      <w:start w:val="1"/>
      <w:numFmt w:val="bullet"/>
      <w:lvlText w:val="•"/>
      <w:lvlJc w:val="left"/>
      <w:pPr>
        <w:tabs>
          <w:tab w:val="num" w:pos="5490"/>
        </w:tabs>
        <w:ind w:left="5490" w:hanging="360"/>
      </w:pPr>
      <w:rPr>
        <w:rFonts w:ascii="Arial" w:hAnsi="Arial" w:hint="default"/>
      </w:rPr>
    </w:lvl>
    <w:lvl w:ilvl="8" w:tplc="548879B4" w:tentative="1">
      <w:start w:val="1"/>
      <w:numFmt w:val="bullet"/>
      <w:lvlText w:val="•"/>
      <w:lvlJc w:val="left"/>
      <w:pPr>
        <w:tabs>
          <w:tab w:val="num" w:pos="6210"/>
        </w:tabs>
        <w:ind w:left="6210" w:hanging="360"/>
      </w:pPr>
      <w:rPr>
        <w:rFonts w:ascii="Arial" w:hAnsi="Arial" w:hint="default"/>
      </w:rPr>
    </w:lvl>
  </w:abstractNum>
  <w:abstractNum w:abstractNumId="1" w15:restartNumberingAfterBreak="0">
    <w:nsid w:val="02F7781D"/>
    <w:multiLevelType w:val="hybridMultilevel"/>
    <w:tmpl w:val="D3AAA2E4"/>
    <w:lvl w:ilvl="0" w:tplc="07E074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51FF5"/>
    <w:multiLevelType w:val="hybridMultilevel"/>
    <w:tmpl w:val="45427B12"/>
    <w:lvl w:ilvl="0" w:tplc="DA6620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705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2AC93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64A5C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F4CC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875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F250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1CB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7E8F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E963AFD"/>
    <w:multiLevelType w:val="hybridMultilevel"/>
    <w:tmpl w:val="4754D8FE"/>
    <w:lvl w:ilvl="0" w:tplc="2A709846">
      <w:start w:val="2"/>
      <w:numFmt w:val="upperRoman"/>
      <w:lvlText w:val="(%1.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10EC7120"/>
    <w:multiLevelType w:val="hybridMultilevel"/>
    <w:tmpl w:val="D3AAA2E4"/>
    <w:lvl w:ilvl="0" w:tplc="07E074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494B3C"/>
    <w:multiLevelType w:val="hybridMultilevel"/>
    <w:tmpl w:val="263C5350"/>
    <w:lvl w:ilvl="0" w:tplc="776A85B0">
      <w:start w:val="49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712D4B"/>
    <w:multiLevelType w:val="hybridMultilevel"/>
    <w:tmpl w:val="C7407310"/>
    <w:lvl w:ilvl="0" w:tplc="776A85B0">
      <w:start w:val="49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D23144"/>
    <w:multiLevelType w:val="hybridMultilevel"/>
    <w:tmpl w:val="CA246E42"/>
    <w:lvl w:ilvl="0" w:tplc="D5EE84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A6F45"/>
    <w:multiLevelType w:val="hybridMultilevel"/>
    <w:tmpl w:val="9F0E627C"/>
    <w:lvl w:ilvl="0" w:tplc="FD1EF522">
      <w:start w:val="1"/>
      <w:numFmt w:val="upp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56156F"/>
    <w:multiLevelType w:val="hybridMultilevel"/>
    <w:tmpl w:val="11146A6E"/>
    <w:lvl w:ilvl="0" w:tplc="07E0746C">
      <w:start w:val="1"/>
      <w:numFmt w:val="decimal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299914B4"/>
    <w:multiLevelType w:val="hybridMultilevel"/>
    <w:tmpl w:val="9D9858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06B8A"/>
    <w:multiLevelType w:val="hybridMultilevel"/>
    <w:tmpl w:val="9D9858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E97B4A"/>
    <w:multiLevelType w:val="hybridMultilevel"/>
    <w:tmpl w:val="C85C01B8"/>
    <w:lvl w:ilvl="0" w:tplc="9972116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2A25A08"/>
    <w:multiLevelType w:val="hybridMultilevel"/>
    <w:tmpl w:val="CA246E42"/>
    <w:lvl w:ilvl="0" w:tplc="D5EE84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0E11F4"/>
    <w:multiLevelType w:val="hybridMultilevel"/>
    <w:tmpl w:val="B802AF8C"/>
    <w:lvl w:ilvl="0" w:tplc="3816F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B36153"/>
    <w:multiLevelType w:val="hybridMultilevel"/>
    <w:tmpl w:val="CA246E42"/>
    <w:lvl w:ilvl="0" w:tplc="D5EE84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CA75ED"/>
    <w:multiLevelType w:val="multilevel"/>
    <w:tmpl w:val="A1F23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9A232C6"/>
    <w:multiLevelType w:val="hybridMultilevel"/>
    <w:tmpl w:val="B802AF8C"/>
    <w:lvl w:ilvl="0" w:tplc="3816F1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8049D1"/>
    <w:multiLevelType w:val="hybridMultilevel"/>
    <w:tmpl w:val="FF1EDB50"/>
    <w:lvl w:ilvl="0" w:tplc="49ACB2F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9DA7E15"/>
    <w:multiLevelType w:val="hybridMultilevel"/>
    <w:tmpl w:val="D3AAA2E4"/>
    <w:lvl w:ilvl="0" w:tplc="07E0746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B1D82"/>
    <w:multiLevelType w:val="hybridMultilevel"/>
    <w:tmpl w:val="CA246E42"/>
    <w:lvl w:ilvl="0" w:tplc="D5EE84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8248514">
    <w:abstractNumId w:val="16"/>
  </w:num>
  <w:num w:numId="2" w16cid:durableId="1447771027">
    <w:abstractNumId w:val="4"/>
  </w:num>
  <w:num w:numId="3" w16cid:durableId="1842621836">
    <w:abstractNumId w:val="11"/>
  </w:num>
  <w:num w:numId="4" w16cid:durableId="1535846121">
    <w:abstractNumId w:val="10"/>
  </w:num>
  <w:num w:numId="5" w16cid:durableId="1538542797">
    <w:abstractNumId w:val="1"/>
  </w:num>
  <w:num w:numId="6" w16cid:durableId="2018606349">
    <w:abstractNumId w:val="19"/>
  </w:num>
  <w:num w:numId="7" w16cid:durableId="585767601">
    <w:abstractNumId w:val="9"/>
  </w:num>
  <w:num w:numId="8" w16cid:durableId="490869824">
    <w:abstractNumId w:val="2"/>
  </w:num>
  <w:num w:numId="9" w16cid:durableId="627011152">
    <w:abstractNumId w:val="8"/>
  </w:num>
  <w:num w:numId="10" w16cid:durableId="1159685780">
    <w:abstractNumId w:val="14"/>
  </w:num>
  <w:num w:numId="11" w16cid:durableId="875309502">
    <w:abstractNumId w:val="17"/>
  </w:num>
  <w:num w:numId="12" w16cid:durableId="1520510017">
    <w:abstractNumId w:val="3"/>
  </w:num>
  <w:num w:numId="13" w16cid:durableId="72094556">
    <w:abstractNumId w:val="0"/>
  </w:num>
  <w:num w:numId="14" w16cid:durableId="547840846">
    <w:abstractNumId w:val="20"/>
  </w:num>
  <w:num w:numId="15" w16cid:durableId="878013425">
    <w:abstractNumId w:val="15"/>
  </w:num>
  <w:num w:numId="16" w16cid:durableId="384376192">
    <w:abstractNumId w:val="7"/>
  </w:num>
  <w:num w:numId="17" w16cid:durableId="704134211">
    <w:abstractNumId w:val="13"/>
  </w:num>
  <w:num w:numId="18" w16cid:durableId="136726299">
    <w:abstractNumId w:val="12"/>
  </w:num>
  <w:num w:numId="19" w16cid:durableId="1715303205">
    <w:abstractNumId w:val="18"/>
  </w:num>
  <w:num w:numId="20" w16cid:durableId="781997363">
    <w:abstractNumId w:val="5"/>
  </w:num>
  <w:num w:numId="21" w16cid:durableId="18376476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MDcyMTSwtDQ3NTFT0lEKTi0uzszPAykwrAUAB1bDAiwAAAA="/>
  </w:docVars>
  <w:rsids>
    <w:rsidRoot w:val="00CE71DB"/>
    <w:rsid w:val="000149A8"/>
    <w:rsid w:val="000360D3"/>
    <w:rsid w:val="00045ABD"/>
    <w:rsid w:val="0005157E"/>
    <w:rsid w:val="00060F5F"/>
    <w:rsid w:val="00085373"/>
    <w:rsid w:val="000945DF"/>
    <w:rsid w:val="00094B60"/>
    <w:rsid w:val="000A057D"/>
    <w:rsid w:val="000A43E1"/>
    <w:rsid w:val="000A510D"/>
    <w:rsid w:val="000B1D69"/>
    <w:rsid w:val="000C73FD"/>
    <w:rsid w:val="000E4C6B"/>
    <w:rsid w:val="000F1F45"/>
    <w:rsid w:val="000F27F9"/>
    <w:rsid w:val="000F4535"/>
    <w:rsid w:val="001115F0"/>
    <w:rsid w:val="00114C5F"/>
    <w:rsid w:val="001243E0"/>
    <w:rsid w:val="0013117B"/>
    <w:rsid w:val="00136CF9"/>
    <w:rsid w:val="00137DDA"/>
    <w:rsid w:val="00163333"/>
    <w:rsid w:val="00165510"/>
    <w:rsid w:val="0018220A"/>
    <w:rsid w:val="001873F9"/>
    <w:rsid w:val="001912B0"/>
    <w:rsid w:val="00192B17"/>
    <w:rsid w:val="00193CC9"/>
    <w:rsid w:val="00195502"/>
    <w:rsid w:val="001A64F3"/>
    <w:rsid w:val="001B7065"/>
    <w:rsid w:val="001D113E"/>
    <w:rsid w:val="001D1780"/>
    <w:rsid w:val="001E47BA"/>
    <w:rsid w:val="00212527"/>
    <w:rsid w:val="00231959"/>
    <w:rsid w:val="00236A86"/>
    <w:rsid w:val="00240CB0"/>
    <w:rsid w:val="00255C4F"/>
    <w:rsid w:val="0026120C"/>
    <w:rsid w:val="00262605"/>
    <w:rsid w:val="0027211C"/>
    <w:rsid w:val="00283B62"/>
    <w:rsid w:val="00286846"/>
    <w:rsid w:val="00290527"/>
    <w:rsid w:val="002936C1"/>
    <w:rsid w:val="002C7EA4"/>
    <w:rsid w:val="002D12EF"/>
    <w:rsid w:val="002E13D7"/>
    <w:rsid w:val="002E1BFF"/>
    <w:rsid w:val="002E2876"/>
    <w:rsid w:val="002F1650"/>
    <w:rsid w:val="003006A3"/>
    <w:rsid w:val="00305EAF"/>
    <w:rsid w:val="00312A04"/>
    <w:rsid w:val="00313C13"/>
    <w:rsid w:val="00315826"/>
    <w:rsid w:val="00321B16"/>
    <w:rsid w:val="0033608E"/>
    <w:rsid w:val="003425E4"/>
    <w:rsid w:val="00351784"/>
    <w:rsid w:val="00363911"/>
    <w:rsid w:val="00385F73"/>
    <w:rsid w:val="003933DA"/>
    <w:rsid w:val="003A0ACC"/>
    <w:rsid w:val="003A7FB8"/>
    <w:rsid w:val="003B72AD"/>
    <w:rsid w:val="003C3235"/>
    <w:rsid w:val="003C551C"/>
    <w:rsid w:val="003D51CE"/>
    <w:rsid w:val="003D79E8"/>
    <w:rsid w:val="003F0913"/>
    <w:rsid w:val="003F1631"/>
    <w:rsid w:val="004051C3"/>
    <w:rsid w:val="0041343F"/>
    <w:rsid w:val="00415B34"/>
    <w:rsid w:val="00417A35"/>
    <w:rsid w:val="0044004D"/>
    <w:rsid w:val="0044171B"/>
    <w:rsid w:val="00450030"/>
    <w:rsid w:val="00452CD5"/>
    <w:rsid w:val="00453C03"/>
    <w:rsid w:val="0047351C"/>
    <w:rsid w:val="00494299"/>
    <w:rsid w:val="004973C8"/>
    <w:rsid w:val="004B58E0"/>
    <w:rsid w:val="004E6F7A"/>
    <w:rsid w:val="004F23E9"/>
    <w:rsid w:val="004F431B"/>
    <w:rsid w:val="004F45BB"/>
    <w:rsid w:val="004F47EC"/>
    <w:rsid w:val="00506DBC"/>
    <w:rsid w:val="005118CD"/>
    <w:rsid w:val="00514285"/>
    <w:rsid w:val="00543D0D"/>
    <w:rsid w:val="00553AE0"/>
    <w:rsid w:val="00554D11"/>
    <w:rsid w:val="005555B8"/>
    <w:rsid w:val="0055792D"/>
    <w:rsid w:val="005612BB"/>
    <w:rsid w:val="0057237C"/>
    <w:rsid w:val="005800E3"/>
    <w:rsid w:val="00580A57"/>
    <w:rsid w:val="00585CA0"/>
    <w:rsid w:val="005A3453"/>
    <w:rsid w:val="005B0F60"/>
    <w:rsid w:val="005B6E52"/>
    <w:rsid w:val="005C2736"/>
    <w:rsid w:val="005C39F1"/>
    <w:rsid w:val="005D0362"/>
    <w:rsid w:val="005D1E11"/>
    <w:rsid w:val="005D6109"/>
    <w:rsid w:val="005E3897"/>
    <w:rsid w:val="0061391E"/>
    <w:rsid w:val="00620D87"/>
    <w:rsid w:val="00620F96"/>
    <w:rsid w:val="00626CBD"/>
    <w:rsid w:val="00636A24"/>
    <w:rsid w:val="00640AAF"/>
    <w:rsid w:val="00644276"/>
    <w:rsid w:val="00653BAA"/>
    <w:rsid w:val="006A5702"/>
    <w:rsid w:val="006B4C55"/>
    <w:rsid w:val="006D2D51"/>
    <w:rsid w:val="006F043E"/>
    <w:rsid w:val="00703CA1"/>
    <w:rsid w:val="007059E1"/>
    <w:rsid w:val="0071190C"/>
    <w:rsid w:val="007145C5"/>
    <w:rsid w:val="00731A8F"/>
    <w:rsid w:val="00735CAA"/>
    <w:rsid w:val="00750BF4"/>
    <w:rsid w:val="00762A3C"/>
    <w:rsid w:val="00765D66"/>
    <w:rsid w:val="00770138"/>
    <w:rsid w:val="0077064C"/>
    <w:rsid w:val="007803BE"/>
    <w:rsid w:val="007A2702"/>
    <w:rsid w:val="007A286C"/>
    <w:rsid w:val="007A4FBC"/>
    <w:rsid w:val="007E065B"/>
    <w:rsid w:val="00812FB4"/>
    <w:rsid w:val="00813314"/>
    <w:rsid w:val="00815B49"/>
    <w:rsid w:val="00820540"/>
    <w:rsid w:val="00835DB9"/>
    <w:rsid w:val="00840975"/>
    <w:rsid w:val="00856C2C"/>
    <w:rsid w:val="008576BB"/>
    <w:rsid w:val="0087071B"/>
    <w:rsid w:val="008741A9"/>
    <w:rsid w:val="00883AB2"/>
    <w:rsid w:val="00883AE7"/>
    <w:rsid w:val="00886C93"/>
    <w:rsid w:val="008A0840"/>
    <w:rsid w:val="008A75A5"/>
    <w:rsid w:val="008B29C1"/>
    <w:rsid w:val="008B7020"/>
    <w:rsid w:val="008F0ADB"/>
    <w:rsid w:val="008F167E"/>
    <w:rsid w:val="008F7317"/>
    <w:rsid w:val="00915F2E"/>
    <w:rsid w:val="00923250"/>
    <w:rsid w:val="00935344"/>
    <w:rsid w:val="009452BE"/>
    <w:rsid w:val="0095282F"/>
    <w:rsid w:val="0095383B"/>
    <w:rsid w:val="00964A1E"/>
    <w:rsid w:val="00964BCA"/>
    <w:rsid w:val="00980ADB"/>
    <w:rsid w:val="009B4DA2"/>
    <w:rsid w:val="009B6BA2"/>
    <w:rsid w:val="009C39E6"/>
    <w:rsid w:val="00A07DDA"/>
    <w:rsid w:val="00A104EF"/>
    <w:rsid w:val="00A137F2"/>
    <w:rsid w:val="00A151EC"/>
    <w:rsid w:val="00A17E05"/>
    <w:rsid w:val="00A57098"/>
    <w:rsid w:val="00A60B36"/>
    <w:rsid w:val="00A63575"/>
    <w:rsid w:val="00A705FD"/>
    <w:rsid w:val="00A746D7"/>
    <w:rsid w:val="00A84961"/>
    <w:rsid w:val="00AA6662"/>
    <w:rsid w:val="00AB0712"/>
    <w:rsid w:val="00AC4629"/>
    <w:rsid w:val="00AC4AB3"/>
    <w:rsid w:val="00AC71AC"/>
    <w:rsid w:val="00AE5283"/>
    <w:rsid w:val="00AE5B77"/>
    <w:rsid w:val="00B24F2E"/>
    <w:rsid w:val="00B25762"/>
    <w:rsid w:val="00B627F9"/>
    <w:rsid w:val="00B96394"/>
    <w:rsid w:val="00BA4B2A"/>
    <w:rsid w:val="00BB288B"/>
    <w:rsid w:val="00BB2F4A"/>
    <w:rsid w:val="00BC499A"/>
    <w:rsid w:val="00BC7E7E"/>
    <w:rsid w:val="00BE4476"/>
    <w:rsid w:val="00BF5020"/>
    <w:rsid w:val="00C11C09"/>
    <w:rsid w:val="00C2084C"/>
    <w:rsid w:val="00C20F0C"/>
    <w:rsid w:val="00C25EB3"/>
    <w:rsid w:val="00C37742"/>
    <w:rsid w:val="00C42A2E"/>
    <w:rsid w:val="00C51A5A"/>
    <w:rsid w:val="00C65C63"/>
    <w:rsid w:val="00C74B90"/>
    <w:rsid w:val="00CA6246"/>
    <w:rsid w:val="00CC3420"/>
    <w:rsid w:val="00CC59D3"/>
    <w:rsid w:val="00CC695E"/>
    <w:rsid w:val="00CD486F"/>
    <w:rsid w:val="00CD62BB"/>
    <w:rsid w:val="00CE2A72"/>
    <w:rsid w:val="00CE2F48"/>
    <w:rsid w:val="00CE63F9"/>
    <w:rsid w:val="00CE71DB"/>
    <w:rsid w:val="00D00123"/>
    <w:rsid w:val="00D2325A"/>
    <w:rsid w:val="00D3618B"/>
    <w:rsid w:val="00D36ADE"/>
    <w:rsid w:val="00D70EF5"/>
    <w:rsid w:val="00D83A50"/>
    <w:rsid w:val="00D879A9"/>
    <w:rsid w:val="00D927F0"/>
    <w:rsid w:val="00DA7C05"/>
    <w:rsid w:val="00DD4B8A"/>
    <w:rsid w:val="00DE067A"/>
    <w:rsid w:val="00DF1884"/>
    <w:rsid w:val="00DF42BC"/>
    <w:rsid w:val="00DF5D19"/>
    <w:rsid w:val="00E05788"/>
    <w:rsid w:val="00E1026A"/>
    <w:rsid w:val="00E10E4C"/>
    <w:rsid w:val="00E40283"/>
    <w:rsid w:val="00E42E91"/>
    <w:rsid w:val="00E57388"/>
    <w:rsid w:val="00E579D7"/>
    <w:rsid w:val="00E71EC8"/>
    <w:rsid w:val="00E72F7A"/>
    <w:rsid w:val="00E73D4C"/>
    <w:rsid w:val="00E76649"/>
    <w:rsid w:val="00EC5FF1"/>
    <w:rsid w:val="00F0642F"/>
    <w:rsid w:val="00F172ED"/>
    <w:rsid w:val="00F233BC"/>
    <w:rsid w:val="00F25C24"/>
    <w:rsid w:val="00F25D8B"/>
    <w:rsid w:val="00F270F0"/>
    <w:rsid w:val="00F2769B"/>
    <w:rsid w:val="00F3415A"/>
    <w:rsid w:val="00F3644C"/>
    <w:rsid w:val="00F4433C"/>
    <w:rsid w:val="00F45FBC"/>
    <w:rsid w:val="00F478C6"/>
    <w:rsid w:val="00F70AD4"/>
    <w:rsid w:val="00F7441A"/>
    <w:rsid w:val="00FA77B3"/>
    <w:rsid w:val="00FB490A"/>
    <w:rsid w:val="00FD7E11"/>
    <w:rsid w:val="00FF1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0FC25"/>
  <w15:chartTrackingRefBased/>
  <w15:docId w15:val="{434D93FE-A9A8-4E5B-B530-D6CA9B120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08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42E9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51784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08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0B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B3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60B3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42E9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42E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lfc">
    <w:name w:val="flfc"/>
    <w:basedOn w:val="Normal"/>
    <w:rsid w:val="00980A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80ADB"/>
    <w:rPr>
      <w:b/>
      <w:bCs/>
    </w:rPr>
  </w:style>
  <w:style w:type="character" w:customStyle="1" w:styleId="enn">
    <w:name w:val="en_n"/>
    <w:basedOn w:val="DefaultParagraphFont"/>
    <w:rsid w:val="00255C4F"/>
  </w:style>
  <w:style w:type="character" w:customStyle="1" w:styleId="df">
    <w:name w:val="d_f"/>
    <w:basedOn w:val="DefaultParagraphFont"/>
    <w:rsid w:val="00255C4F"/>
  </w:style>
  <w:style w:type="character" w:customStyle="1" w:styleId="ge">
    <w:name w:val="g_e"/>
    <w:basedOn w:val="DefaultParagraphFont"/>
    <w:rsid w:val="00255C4F"/>
  </w:style>
  <w:style w:type="paragraph" w:customStyle="1" w:styleId="mz12ndqf">
    <w:name w:val="m_z12ndqf"/>
    <w:basedOn w:val="Normal"/>
    <w:rsid w:val="00255C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b">
    <w:name w:val="u_b"/>
    <w:basedOn w:val="DefaultParagraphFont"/>
    <w:rsid w:val="00255C4F"/>
  </w:style>
  <w:style w:type="character" w:customStyle="1" w:styleId="un">
    <w:name w:val="u_n"/>
    <w:basedOn w:val="DefaultParagraphFont"/>
    <w:rsid w:val="00255C4F"/>
  </w:style>
  <w:style w:type="character" w:customStyle="1" w:styleId="c4z2avtcy">
    <w:name w:val="c4_z2avtcy"/>
    <w:basedOn w:val="DefaultParagraphFont"/>
    <w:rsid w:val="00255C4F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7A4FBC"/>
  </w:style>
  <w:style w:type="character" w:customStyle="1" w:styleId="DateChar">
    <w:name w:val="Date Char"/>
    <w:basedOn w:val="DefaultParagraphFont"/>
    <w:link w:val="Date"/>
    <w:uiPriority w:val="99"/>
    <w:semiHidden/>
    <w:rsid w:val="007A4FBC"/>
  </w:style>
  <w:style w:type="character" w:customStyle="1" w:styleId="tableheader">
    <w:name w:val="tableheader"/>
    <w:basedOn w:val="DefaultParagraphFont"/>
    <w:rsid w:val="007A4FBC"/>
  </w:style>
  <w:style w:type="character" w:customStyle="1" w:styleId="column-info">
    <w:name w:val="column-info"/>
    <w:basedOn w:val="DefaultParagraphFont"/>
    <w:rsid w:val="007A4FBC"/>
  </w:style>
  <w:style w:type="character" w:customStyle="1" w:styleId="hide-xs">
    <w:name w:val="hide-xs"/>
    <w:basedOn w:val="DefaultParagraphFont"/>
    <w:rsid w:val="007A4FBC"/>
  </w:style>
  <w:style w:type="paragraph" w:styleId="ListParagraph">
    <w:name w:val="List Paragraph"/>
    <w:basedOn w:val="Normal"/>
    <w:uiPriority w:val="34"/>
    <w:qFormat/>
    <w:rsid w:val="0057237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44276"/>
    <w:rPr>
      <w:color w:val="808080"/>
    </w:rPr>
  </w:style>
  <w:style w:type="table" w:styleId="TableGrid">
    <w:name w:val="Table Grid"/>
    <w:basedOn w:val="TableNormal"/>
    <w:uiPriority w:val="39"/>
    <w:rsid w:val="002F1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2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65275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3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67459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337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9453">
          <w:marLeft w:val="21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0751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22106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6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4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96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1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CCCCC"/>
            <w:right w:val="none" w:sz="0" w:space="0" w:color="auto"/>
          </w:divBdr>
          <w:divsChild>
            <w:div w:id="20430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02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2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0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0509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735240">
                  <w:marLeft w:val="60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071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77985">
              <w:marLeft w:val="0"/>
              <w:marRight w:val="0"/>
              <w:marTop w:val="0"/>
              <w:marBottom w:val="0"/>
              <w:divBdr>
                <w:top w:val="single" w:sz="6" w:space="0" w:color="979BA7"/>
                <w:left w:val="single" w:sz="6" w:space="6" w:color="979BA7"/>
                <w:bottom w:val="single" w:sz="6" w:space="0" w:color="979BA7"/>
                <w:right w:val="single" w:sz="6" w:space="15" w:color="979BA7"/>
              </w:divBdr>
              <w:divsChild>
                <w:div w:id="987365587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782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1254414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80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27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29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312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689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1972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682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9140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56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4370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207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52790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27364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53598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9399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7413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2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750</Words>
  <Characters>997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Ng</dc:creator>
  <cp:keywords/>
  <dc:description/>
  <cp:lastModifiedBy>Peter Ng</cp:lastModifiedBy>
  <cp:revision>2</cp:revision>
  <cp:lastPrinted>2021-09-07T01:15:00Z</cp:lastPrinted>
  <dcterms:created xsi:type="dcterms:W3CDTF">2022-10-18T03:21:00Z</dcterms:created>
  <dcterms:modified xsi:type="dcterms:W3CDTF">2022-10-18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ff3c5d2debf02acad945cc7aae8adc13a6756b2db318df87206cf6e19ff6f7</vt:lpwstr>
  </property>
</Properties>
</file>